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754CD" w14:textId="77777777" w:rsidR="00706660" w:rsidRDefault="00706660" w:rsidP="00706660">
      <w:r>
        <w:t xml:space="preserve">REQUEST FOR PROPOSAL – </w:t>
      </w:r>
      <w:r w:rsidR="008E28A5">
        <w:t>Fresh Bread</w:t>
      </w:r>
    </w:p>
    <w:p w14:paraId="1FECF4E5" w14:textId="77777777" w:rsidR="00706660" w:rsidRDefault="00706660" w:rsidP="00706660"/>
    <w:p w14:paraId="607BC669" w14:textId="77777777" w:rsidR="00706660" w:rsidRDefault="00000000" w:rsidP="003C71D0">
      <w:pPr>
        <w:tabs>
          <w:tab w:val="left" w:pos="3315"/>
        </w:tabs>
      </w:pPr>
      <w:sdt>
        <w:sdtPr>
          <w:id w:val="-1844774386"/>
          <w:placeholder>
            <w:docPart w:val="FC6636A8C5A240C2A167DADA4EEA4AA0"/>
          </w:placeholder>
          <w:showingPlcHdr/>
          <w:date>
            <w:dateFormat w:val="M/d/yyyy"/>
            <w:lid w:val="en-US"/>
            <w:storeMappedDataAs w:val="dateTime"/>
            <w:calendar w:val="gregorian"/>
          </w:date>
        </w:sdtPr>
        <w:sdtContent>
          <w:r w:rsidR="003C71D0" w:rsidRPr="007E5ADB">
            <w:rPr>
              <w:rStyle w:val="PlaceholderText"/>
            </w:rPr>
            <w:t>Click or tap to enter a date.</w:t>
          </w:r>
        </w:sdtContent>
      </w:sdt>
      <w:r w:rsidR="003C71D0">
        <w:tab/>
      </w:r>
    </w:p>
    <w:p w14:paraId="0777A674" w14:textId="77777777" w:rsidR="003C71D0" w:rsidRDefault="003C71D0" w:rsidP="003C71D0">
      <w:pPr>
        <w:tabs>
          <w:tab w:val="left" w:pos="3315"/>
        </w:tabs>
      </w:pPr>
    </w:p>
    <w:p w14:paraId="143970BB" w14:textId="77777777" w:rsidR="003C71D0" w:rsidRDefault="003C71D0" w:rsidP="003C71D0">
      <w:pPr>
        <w:tabs>
          <w:tab w:val="left" w:pos="3315"/>
        </w:tabs>
      </w:pPr>
    </w:p>
    <w:p w14:paraId="7AA67F6F" w14:textId="77777777" w:rsidR="00706660" w:rsidRDefault="00706660" w:rsidP="00706660"/>
    <w:p w14:paraId="6073CCCB" w14:textId="77777777" w:rsidR="00706660" w:rsidRDefault="00706660" w:rsidP="00706660">
      <w:r>
        <w:t>RETURN BY:</w:t>
      </w:r>
      <w:sdt>
        <w:sdtPr>
          <w:id w:val="-889644643"/>
          <w:placeholder>
            <w:docPart w:val="4C7F1A6E64DF4A579995627C0C047843"/>
          </w:placeholder>
          <w:showingPlcHdr/>
          <w:date>
            <w:dateFormat w:val="M/d/yyyy"/>
            <w:lid w:val="en-US"/>
            <w:storeMappedDataAs w:val="dateTime"/>
            <w:calendar w:val="gregorian"/>
          </w:date>
        </w:sdtPr>
        <w:sdtContent>
          <w:r w:rsidRPr="007E5ADB">
            <w:rPr>
              <w:rStyle w:val="PlaceholderText"/>
              <w:rFonts w:eastAsiaTheme="minorHAnsi"/>
            </w:rPr>
            <w:t>Click or tap to enter a date.</w:t>
          </w:r>
        </w:sdtContent>
      </w:sdt>
    </w:p>
    <w:p w14:paraId="5584712B" w14:textId="77777777" w:rsidR="00706660" w:rsidRDefault="00706660" w:rsidP="00706660"/>
    <w:p w14:paraId="54F66E43" w14:textId="77777777" w:rsidR="00706660" w:rsidRDefault="00706660" w:rsidP="00706660">
      <w:r>
        <w:t>DURATION OF CONTRACT:</w:t>
      </w:r>
      <w:sdt>
        <w:sdtPr>
          <w:id w:val="-994025156"/>
          <w:placeholder>
            <w:docPart w:val="EF78B143E8B54D0D869F0A793E0273BF"/>
          </w:placeholder>
          <w:showingPlcHdr/>
          <w:date>
            <w:dateFormat w:val="M/d/yyyy"/>
            <w:lid w:val="en-US"/>
            <w:storeMappedDataAs w:val="dateTime"/>
            <w:calendar w:val="gregorian"/>
          </w:date>
        </w:sdtPr>
        <w:sdtContent>
          <w:r w:rsidRPr="007E5ADB">
            <w:rPr>
              <w:rStyle w:val="PlaceholderText"/>
              <w:rFonts w:eastAsiaTheme="minorHAnsi"/>
            </w:rPr>
            <w:t>Click or tap to enter a date.</w:t>
          </w:r>
        </w:sdtContent>
      </w:sdt>
      <w:r>
        <w:t xml:space="preserve">  to </w:t>
      </w:r>
      <w:sdt>
        <w:sdtPr>
          <w:id w:val="882454669"/>
          <w:placeholder>
            <w:docPart w:val="6690388AFEAC446294C3ECFDA2D4E485"/>
          </w:placeholder>
          <w:showingPlcHdr/>
          <w:date w:fullDate="2021-10-31T00:00:00Z">
            <w:dateFormat w:val="M/d/yyyy"/>
            <w:lid w:val="en-US"/>
            <w:storeMappedDataAs w:val="dateTime"/>
            <w:calendar w:val="gregorian"/>
          </w:date>
        </w:sdtPr>
        <w:sdtContent>
          <w:r w:rsidRPr="007E5ADB">
            <w:rPr>
              <w:rStyle w:val="PlaceholderText"/>
              <w:rFonts w:eastAsiaTheme="minorHAnsi"/>
            </w:rPr>
            <w:t>Click or tap to enter a date.</w:t>
          </w:r>
        </w:sdtContent>
      </w:sdt>
    </w:p>
    <w:p w14:paraId="0CF0F2E9" w14:textId="77777777" w:rsidR="00706660" w:rsidRDefault="00706660" w:rsidP="00706660"/>
    <w:p w14:paraId="12A37DB5" w14:textId="77777777" w:rsidR="00706660" w:rsidRDefault="00706660" w:rsidP="00706660">
      <w:pPr>
        <w:pStyle w:val="Heading7"/>
        <w:numPr>
          <w:ilvl w:val="0"/>
          <w:numId w:val="0"/>
        </w:numPr>
      </w:pPr>
      <w:r>
        <w:t>I.  SCHOOL OBJECTIVES</w:t>
      </w:r>
    </w:p>
    <w:p w14:paraId="251A50E9" w14:textId="77777777" w:rsidR="00706660" w:rsidRDefault="00706660" w:rsidP="00706660">
      <w:pPr>
        <w:pStyle w:val="QuickA"/>
        <w:tabs>
          <w:tab w:val="left" w:pos="-648"/>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0"/>
        <w:rPr>
          <w:sz w:val="24"/>
        </w:rPr>
      </w:pPr>
    </w:p>
    <w:p w14:paraId="7D9ED168" w14:textId="77777777" w:rsidR="00706660" w:rsidRPr="0041244E" w:rsidRDefault="00000000" w:rsidP="00217603">
      <w:pPr>
        <w:tabs>
          <w:tab w:val="left" w:pos="-648"/>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pPr>
      <w:sdt>
        <w:sdtPr>
          <w:alias w:val="Abstract"/>
          <w:tag w:val=""/>
          <w:id w:val="-1725057079"/>
          <w:placeholder>
            <w:docPart w:val="A2BA790D248C4167895FFCEACF7A26E6"/>
          </w:placeholder>
          <w:showingPlcHdr/>
          <w:dataBinding w:prefixMappings="xmlns:ns0='http://schemas.microsoft.com/office/2006/coverPageProps' " w:xpath="/ns0:CoverPageProperties[1]/ns0:Abstract[1]" w:storeItemID="{55AF091B-3C7A-41E3-B477-F2FDAA23CFDA}"/>
          <w:text/>
        </w:sdtPr>
        <w:sdtContent>
          <w:r w:rsidR="00AB5650" w:rsidRPr="00F10A9C">
            <w:rPr>
              <w:rStyle w:val="PlaceholderText"/>
              <w:rFonts w:eastAsiaTheme="minorHAnsi"/>
            </w:rPr>
            <w:t>[Abstract]</w:t>
          </w:r>
        </w:sdtContent>
      </w:sdt>
      <w:r w:rsidR="00AB5650">
        <w:t xml:space="preserve"> </w:t>
      </w:r>
      <w:r w:rsidR="00706660">
        <w:t xml:space="preserve">Public School requests proposals in response to this Request for Proposals (RFP) for </w:t>
      </w:r>
      <w:r w:rsidR="008E28A5">
        <w:t>bread products</w:t>
      </w:r>
      <w:r w:rsidR="00706660">
        <w:t xml:space="preserve"> for the Nutrition Services Department.  One Distributor will be chosen to negotiate with </w:t>
      </w:r>
      <w:sdt>
        <w:sdtPr>
          <w:alias w:val="Abstract"/>
          <w:tag w:val=""/>
          <w:id w:val="1841509226"/>
          <w:placeholder>
            <w:docPart w:val="969A1FE318EE4745A3E1479B84571852"/>
          </w:placeholder>
          <w:showingPlcHdr/>
          <w:dataBinding w:prefixMappings="xmlns:ns0='http://schemas.microsoft.com/office/2006/coverPageProps' " w:xpath="/ns0:CoverPageProperties[1]/ns0:Abstract[1]" w:storeItemID="{55AF091B-3C7A-41E3-B477-F2FDAA23CFDA}"/>
          <w:text/>
        </w:sdtPr>
        <w:sdtContent>
          <w:r w:rsidR="00C42520" w:rsidRPr="002A70A7">
            <w:rPr>
              <w:rStyle w:val="PlaceholderText"/>
              <w:rFonts w:eastAsiaTheme="minorHAnsi"/>
            </w:rPr>
            <w:t>[Abstract]</w:t>
          </w:r>
        </w:sdtContent>
      </w:sdt>
      <w:r w:rsidR="003C71D0">
        <w:t xml:space="preserve"> Public School</w:t>
      </w:r>
      <w:r w:rsidR="00706660">
        <w:t xml:space="preserve"> under the terms of the proposal in </w:t>
      </w:r>
      <w:r w:rsidR="00706660" w:rsidRPr="0041244E">
        <w:t xml:space="preserve">effect for </w:t>
      </w:r>
      <w:r w:rsidR="00706660">
        <w:rPr>
          <w:iCs/>
        </w:rPr>
        <w:t xml:space="preserve">school year </w:t>
      </w:r>
      <w:sdt>
        <w:sdtPr>
          <w:rPr>
            <w:iCs/>
          </w:rPr>
          <w:id w:val="-79915861"/>
          <w:placeholder>
            <w:docPart w:val="9287D3E0B24844E98AFE0BD56043156D"/>
          </w:placeholder>
          <w:showingPlcHdr/>
          <w:text/>
        </w:sdtPr>
        <w:sdtContent>
          <w:r w:rsidR="0000488A" w:rsidRPr="00480EFC">
            <w:rPr>
              <w:rStyle w:val="PlaceholderText"/>
            </w:rPr>
            <w:t>Click or tap here to enter text.</w:t>
          </w:r>
        </w:sdtContent>
      </w:sdt>
      <w:r w:rsidR="0000488A">
        <w:rPr>
          <w:iCs/>
        </w:rPr>
        <w:t>.</w:t>
      </w:r>
    </w:p>
    <w:p w14:paraId="50D49005" w14:textId="77777777" w:rsidR="00706660" w:rsidRDefault="00706660" w:rsidP="00706660">
      <w:pPr>
        <w:pStyle w:val="Header"/>
        <w:widowControl w:val="0"/>
        <w:tabs>
          <w:tab w:val="clear" w:pos="4320"/>
          <w:tab w:val="clear" w:pos="8640"/>
        </w:tabs>
        <w:autoSpaceDE w:val="0"/>
        <w:autoSpaceDN w:val="0"/>
        <w:adjustRightInd w:val="0"/>
        <w:rPr>
          <w:b/>
          <w:bCs/>
        </w:rPr>
      </w:pPr>
    </w:p>
    <w:p w14:paraId="05A5F8CB" w14:textId="77777777" w:rsidR="00706660" w:rsidRDefault="00706660" w:rsidP="00706660">
      <w:pPr>
        <w:pStyle w:val="Header"/>
        <w:widowControl w:val="0"/>
        <w:tabs>
          <w:tab w:val="clear" w:pos="4320"/>
          <w:tab w:val="clear" w:pos="8640"/>
        </w:tabs>
        <w:autoSpaceDE w:val="0"/>
        <w:autoSpaceDN w:val="0"/>
        <w:adjustRightInd w:val="0"/>
        <w:rPr>
          <w:b/>
          <w:bCs/>
          <w:u w:val="single"/>
        </w:rPr>
      </w:pPr>
      <w:r>
        <w:rPr>
          <w:b/>
          <w:bCs/>
        </w:rPr>
        <w:t>II</w:t>
      </w:r>
      <w:r>
        <w:t xml:space="preserve">. </w:t>
      </w:r>
      <w:r>
        <w:rPr>
          <w:b/>
          <w:bCs/>
          <w:u w:val="single"/>
        </w:rPr>
        <w:t>PROCEDURAL REQUIREMENTS</w:t>
      </w:r>
    </w:p>
    <w:p w14:paraId="4B464994" w14:textId="77777777" w:rsidR="00706660" w:rsidRDefault="00706660" w:rsidP="00706660">
      <w:pPr>
        <w:pStyle w:val="BodyText"/>
        <w:rPr>
          <w:b/>
          <w:bCs/>
          <w:sz w:val="24"/>
        </w:rPr>
      </w:pPr>
    </w:p>
    <w:p w14:paraId="628197B1" w14:textId="77777777" w:rsidR="00706660" w:rsidRDefault="00706660" w:rsidP="00706660">
      <w:pPr>
        <w:pStyle w:val="BodyText"/>
        <w:rPr>
          <w:sz w:val="24"/>
          <w:u w:val="single"/>
        </w:rPr>
      </w:pPr>
      <w:r>
        <w:rPr>
          <w:b/>
          <w:bCs/>
          <w:sz w:val="24"/>
          <w:u w:val="single"/>
        </w:rPr>
        <w:t>Proposal Submission</w:t>
      </w:r>
    </w:p>
    <w:p w14:paraId="20A554D8" w14:textId="77777777" w:rsidR="00706660" w:rsidRDefault="00706660" w:rsidP="00706660">
      <w:pPr>
        <w:pStyle w:val="BodyText"/>
        <w:rPr>
          <w:sz w:val="24"/>
        </w:rPr>
      </w:pPr>
    </w:p>
    <w:p w14:paraId="01B49965" w14:textId="77777777" w:rsidR="00706660" w:rsidRDefault="00706660" w:rsidP="00706660">
      <w:pPr>
        <w:pStyle w:val="Quick1"/>
        <w:tabs>
          <w:tab w:val="left" w:pos="-648"/>
          <w:tab w:val="left" w:pos="3240"/>
          <w:tab w:val="left" w:pos="10080"/>
          <w:tab w:val="left" w:pos="10800"/>
          <w:tab w:val="left" w:pos="11520"/>
          <w:tab w:val="left" w:pos="12240"/>
        </w:tabs>
        <w:ind w:left="0"/>
        <w:rPr>
          <w:i/>
          <w:iCs/>
          <w:color w:val="FF0000"/>
          <w:sz w:val="22"/>
        </w:rPr>
      </w:pPr>
      <w:r>
        <w:rPr>
          <w:sz w:val="24"/>
        </w:rPr>
        <w:t>Submit proposals and direct questions to:</w:t>
      </w:r>
      <w:r>
        <w:tab/>
      </w:r>
    </w:p>
    <w:p w14:paraId="086D70A4" w14:textId="77777777" w:rsidR="00706660" w:rsidRPr="008236C6" w:rsidRDefault="00000000" w:rsidP="00706660">
      <w:pPr>
        <w:pStyle w:val="Quick1"/>
        <w:tabs>
          <w:tab w:val="left" w:pos="-648"/>
          <w:tab w:val="left" w:pos="3240"/>
          <w:tab w:val="left" w:pos="10080"/>
          <w:tab w:val="left" w:pos="10800"/>
          <w:tab w:val="left" w:pos="11520"/>
          <w:tab w:val="left" w:pos="12240"/>
        </w:tabs>
        <w:ind w:left="0"/>
        <w:rPr>
          <w:iCs/>
          <w:sz w:val="22"/>
        </w:rPr>
      </w:pPr>
      <w:sdt>
        <w:sdtPr>
          <w:rPr>
            <w:iCs/>
            <w:sz w:val="22"/>
          </w:rPr>
          <w:id w:val="1153022039"/>
          <w:placeholder>
            <w:docPart w:val="DefaultPlaceholder_-1854013438"/>
          </w:placeholder>
          <w:comboBox>
            <w:listItem w:value="Choose an item."/>
          </w:comboBox>
        </w:sdtPr>
        <w:sdtContent>
          <w:proofErr w:type="gramStart"/>
          <w:r w:rsidR="00AB5650">
            <w:rPr>
              <w:iCs/>
              <w:sz w:val="22"/>
            </w:rPr>
            <w:t xml:space="preserve">“  </w:t>
          </w:r>
          <w:r w:rsidR="000857E5">
            <w:rPr>
              <w:iCs/>
              <w:sz w:val="22"/>
            </w:rPr>
            <w:t>Name</w:t>
          </w:r>
          <w:proofErr w:type="gramEnd"/>
          <w:r w:rsidR="00AB5650">
            <w:rPr>
              <w:iCs/>
              <w:sz w:val="22"/>
            </w:rPr>
            <w:t xml:space="preserve">   “</w:t>
          </w:r>
        </w:sdtContent>
      </w:sdt>
      <w:r w:rsidR="00706660">
        <w:rPr>
          <w:iCs/>
          <w:sz w:val="22"/>
        </w:rPr>
        <w:t xml:space="preserve">, Director of Nutrition </w:t>
      </w:r>
      <w:r w:rsidR="00706660" w:rsidRPr="008236C6">
        <w:rPr>
          <w:iCs/>
          <w:sz w:val="22"/>
        </w:rPr>
        <w:t>Services</w:t>
      </w:r>
      <w:r w:rsidR="00706660">
        <w:rPr>
          <w:iCs/>
          <w:sz w:val="22"/>
        </w:rPr>
        <w:tab/>
      </w:r>
    </w:p>
    <w:p w14:paraId="6986F8DA" w14:textId="77777777" w:rsidR="00706660" w:rsidRPr="008236C6" w:rsidRDefault="00000000" w:rsidP="00706660">
      <w:pPr>
        <w:pStyle w:val="Quick1"/>
        <w:tabs>
          <w:tab w:val="left" w:pos="-648"/>
          <w:tab w:val="left" w:pos="3240"/>
          <w:tab w:val="left" w:pos="10080"/>
          <w:tab w:val="left" w:pos="10800"/>
          <w:tab w:val="left" w:pos="11520"/>
          <w:tab w:val="left" w:pos="12240"/>
        </w:tabs>
        <w:ind w:left="0"/>
        <w:rPr>
          <w:iCs/>
          <w:sz w:val="22"/>
        </w:rPr>
      </w:pPr>
      <w:sdt>
        <w:sdtPr>
          <w:rPr>
            <w:iCs/>
            <w:sz w:val="22"/>
          </w:rPr>
          <w:alias w:val="Abstract"/>
          <w:tag w:val=""/>
          <w:id w:val="-1022397989"/>
          <w:placeholder>
            <w:docPart w:val="E420490863A34819A80D4D415ABC1F25"/>
          </w:placeholder>
          <w:showingPlcHdr/>
          <w:dataBinding w:prefixMappings="xmlns:ns0='http://schemas.microsoft.com/office/2006/coverPageProps' " w:xpath="/ns0:CoverPageProperties[1]/ns0:Abstract[1]" w:storeItemID="{55AF091B-3C7A-41E3-B477-F2FDAA23CFDA}"/>
          <w:text/>
        </w:sdtPr>
        <w:sdtContent>
          <w:r w:rsidR="00AB5650" w:rsidRPr="00F10A9C">
            <w:rPr>
              <w:rStyle w:val="PlaceholderText"/>
              <w:rFonts w:eastAsiaTheme="minorHAnsi"/>
            </w:rPr>
            <w:t>[Abstract]</w:t>
          </w:r>
        </w:sdtContent>
      </w:sdt>
      <w:r w:rsidR="00AB5650">
        <w:rPr>
          <w:iCs/>
          <w:sz w:val="22"/>
        </w:rPr>
        <w:t xml:space="preserve"> </w:t>
      </w:r>
      <w:r w:rsidR="00706660" w:rsidRPr="008236C6">
        <w:rPr>
          <w:iCs/>
          <w:sz w:val="22"/>
        </w:rPr>
        <w:t>Public School</w:t>
      </w:r>
    </w:p>
    <w:sdt>
      <w:sdtPr>
        <w:rPr>
          <w:iCs/>
          <w:sz w:val="22"/>
        </w:rPr>
        <w:id w:val="1827856656"/>
        <w:placeholder>
          <w:docPart w:val="DefaultPlaceholder_-1854013438"/>
        </w:placeholder>
        <w:comboBox>
          <w:listItem w:value="Choose an item."/>
        </w:comboBox>
      </w:sdtPr>
      <w:sdtContent>
        <w:p w14:paraId="7A05B9A5" w14:textId="77777777" w:rsidR="00706660" w:rsidRPr="008236C6" w:rsidRDefault="000857E5" w:rsidP="00706660">
          <w:pPr>
            <w:pStyle w:val="Quick1"/>
            <w:tabs>
              <w:tab w:val="left" w:pos="-648"/>
              <w:tab w:val="left" w:pos="3240"/>
              <w:tab w:val="left" w:pos="10080"/>
              <w:tab w:val="left" w:pos="10800"/>
              <w:tab w:val="left" w:pos="11520"/>
              <w:tab w:val="left" w:pos="12240"/>
            </w:tabs>
            <w:ind w:left="0"/>
            <w:rPr>
              <w:iCs/>
              <w:sz w:val="22"/>
            </w:rPr>
          </w:pPr>
          <w:r>
            <w:rPr>
              <w:iCs/>
              <w:sz w:val="22"/>
            </w:rPr>
            <w:t>“address”</w:t>
          </w:r>
        </w:p>
      </w:sdtContent>
    </w:sdt>
    <w:p w14:paraId="48AFE687" w14:textId="77777777" w:rsidR="00706660" w:rsidRDefault="00000000" w:rsidP="00706660">
      <w:pPr>
        <w:pStyle w:val="BodyText"/>
        <w:tabs>
          <w:tab w:val="left" w:pos="3240"/>
        </w:tabs>
        <w:jc w:val="left"/>
        <w:rPr>
          <w:iCs/>
          <w:sz w:val="22"/>
        </w:rPr>
      </w:pPr>
      <w:sdt>
        <w:sdtPr>
          <w:rPr>
            <w:iCs/>
            <w:sz w:val="22"/>
          </w:rPr>
          <w:id w:val="-2034024148"/>
          <w:placeholder>
            <w:docPart w:val="DefaultPlaceholder_-1854013438"/>
          </w:placeholder>
          <w:comboBox>
            <w:listItem w:value="Choose an item."/>
          </w:comboBox>
        </w:sdtPr>
        <w:sdtContent>
          <w:r w:rsidR="000857E5">
            <w:rPr>
              <w:iCs/>
              <w:sz w:val="22"/>
            </w:rPr>
            <w:t>“city”</w:t>
          </w:r>
        </w:sdtContent>
      </w:sdt>
      <w:r w:rsidR="00706660">
        <w:rPr>
          <w:iCs/>
          <w:sz w:val="22"/>
        </w:rPr>
        <w:t xml:space="preserve">, ND </w:t>
      </w:r>
      <w:sdt>
        <w:sdtPr>
          <w:rPr>
            <w:iCs/>
            <w:sz w:val="22"/>
          </w:rPr>
          <w:id w:val="-1195386511"/>
          <w:placeholder>
            <w:docPart w:val="DefaultPlaceholder_-1854013438"/>
          </w:placeholder>
          <w:comboBox>
            <w:listItem w:value="Choose an item."/>
          </w:comboBox>
        </w:sdtPr>
        <w:sdtContent>
          <w:r w:rsidR="000857E5">
            <w:rPr>
              <w:iCs/>
              <w:sz w:val="22"/>
            </w:rPr>
            <w:t>“zip code”</w:t>
          </w:r>
        </w:sdtContent>
      </w:sdt>
    </w:p>
    <w:p w14:paraId="1F2B9EFD" w14:textId="77777777" w:rsidR="00706660" w:rsidRPr="008236C6" w:rsidRDefault="00706660" w:rsidP="00706660">
      <w:pPr>
        <w:pStyle w:val="BodyText"/>
        <w:tabs>
          <w:tab w:val="left" w:pos="3240"/>
        </w:tabs>
        <w:jc w:val="left"/>
        <w:rPr>
          <w:iCs/>
          <w:sz w:val="24"/>
        </w:rPr>
      </w:pPr>
      <w:r>
        <w:rPr>
          <w:iCs/>
          <w:sz w:val="22"/>
        </w:rPr>
        <w:t>Ph</w:t>
      </w:r>
      <w:r w:rsidR="003C71D0">
        <w:rPr>
          <w:iCs/>
          <w:sz w:val="22"/>
        </w:rPr>
        <w:t xml:space="preserve">: </w:t>
      </w:r>
      <w:sdt>
        <w:sdtPr>
          <w:rPr>
            <w:iCs/>
            <w:sz w:val="22"/>
          </w:rPr>
          <w:id w:val="-1597859794"/>
          <w:placeholder>
            <w:docPart w:val="DefaultPlaceholder_-1854013440"/>
          </w:placeholder>
          <w:text/>
        </w:sdtPr>
        <w:sdtContent>
          <w:r w:rsidR="00DC3E2F">
            <w:rPr>
              <w:iCs/>
              <w:sz w:val="22"/>
            </w:rPr>
            <w:t xml:space="preserve">“Phone Number” </w:t>
          </w:r>
        </w:sdtContent>
      </w:sdt>
      <w:r>
        <w:rPr>
          <w:iCs/>
          <w:sz w:val="22"/>
        </w:rPr>
        <w:t xml:space="preserve">Email: </w:t>
      </w:r>
      <w:sdt>
        <w:sdtPr>
          <w:rPr>
            <w:iCs/>
            <w:sz w:val="22"/>
          </w:rPr>
          <w:id w:val="-1082751434"/>
          <w:placeholder>
            <w:docPart w:val="DefaultPlaceholder_-1854013440"/>
          </w:placeholder>
          <w:text/>
        </w:sdtPr>
        <w:sdtContent>
          <w:r w:rsidR="00DC3E2F">
            <w:rPr>
              <w:iCs/>
              <w:sz w:val="22"/>
            </w:rPr>
            <w:t>“Email”</w:t>
          </w:r>
        </w:sdtContent>
      </w:sdt>
    </w:p>
    <w:p w14:paraId="677F107F" w14:textId="77777777" w:rsidR="00706660" w:rsidRDefault="00706660" w:rsidP="00706660">
      <w:pPr>
        <w:pStyle w:val="Quick1"/>
        <w:tabs>
          <w:tab w:val="left" w:pos="-648"/>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0"/>
        <w:rPr>
          <w:sz w:val="24"/>
        </w:rPr>
      </w:pPr>
    </w:p>
    <w:p w14:paraId="10A8C802" w14:textId="77777777" w:rsidR="00706660" w:rsidRDefault="00706660" w:rsidP="00706660"/>
    <w:p w14:paraId="360DAF79" w14:textId="77777777" w:rsidR="00706660" w:rsidRPr="00027E92" w:rsidRDefault="00706660" w:rsidP="00706660">
      <w:pPr>
        <w:rPr>
          <w:u w:val="single"/>
        </w:rPr>
      </w:pPr>
      <w:r w:rsidRPr="00027E92">
        <w:rPr>
          <w:u w:val="single"/>
        </w:rPr>
        <w:t>Bid packet and samples</w:t>
      </w:r>
    </w:p>
    <w:p w14:paraId="46117805" w14:textId="77777777" w:rsidR="00706660" w:rsidRDefault="00706660" w:rsidP="00706660">
      <w:r>
        <w:t>Submit one (1) original bid packet in a sealed envelope.  The original bid document needs to contain original signatures in ink. Mark envelope "</w:t>
      </w:r>
      <w:sdt>
        <w:sdtPr>
          <w:alias w:val="Abstract"/>
          <w:tag w:val=""/>
          <w:id w:val="-570116740"/>
          <w:placeholder>
            <w:docPart w:val="2411603E2C0E4C78AD3E94B93BFE535D"/>
          </w:placeholder>
          <w:showingPlcHdr/>
          <w:dataBinding w:prefixMappings="xmlns:ns0='http://schemas.microsoft.com/office/2006/coverPageProps' " w:xpath="/ns0:CoverPageProperties[1]/ns0:Abstract[1]" w:storeItemID="{55AF091B-3C7A-41E3-B477-F2FDAA23CFDA}"/>
          <w:text/>
        </w:sdtPr>
        <w:sdtContent>
          <w:r w:rsidR="00AB5650" w:rsidRPr="00F10A9C">
            <w:rPr>
              <w:rStyle w:val="PlaceholderText"/>
              <w:rFonts w:eastAsiaTheme="minorHAnsi"/>
            </w:rPr>
            <w:t>[Abstract]</w:t>
          </w:r>
        </w:sdtContent>
      </w:sdt>
      <w:r>
        <w:t xml:space="preserve"> </w:t>
      </w:r>
      <w:r w:rsidR="00DC3E2F">
        <w:t xml:space="preserve">Public School </w:t>
      </w:r>
      <w:r>
        <w:t xml:space="preserve">Nutrition Services – </w:t>
      </w:r>
      <w:r w:rsidR="008E28A5">
        <w:t>Bread Bid</w:t>
      </w:r>
      <w:r>
        <w:t xml:space="preserve">, </w:t>
      </w:r>
      <w:r w:rsidR="00CB427C">
        <w:t>attention</w:t>
      </w:r>
      <w:r w:rsidR="00DC3E2F">
        <w:t xml:space="preserve"> </w:t>
      </w:r>
      <w:sdt>
        <w:sdtPr>
          <w:id w:val="-565728077"/>
          <w:placeholder>
            <w:docPart w:val="893430C3EC3246598489150116A3C323"/>
          </w:placeholder>
          <w:showingPlcHdr/>
          <w:text/>
        </w:sdtPr>
        <w:sdtContent>
          <w:r w:rsidR="00DC3E2F" w:rsidRPr="00480EFC">
            <w:rPr>
              <w:rStyle w:val="PlaceholderText"/>
            </w:rPr>
            <w:t>Click or tap here to enter text.</w:t>
          </w:r>
        </w:sdtContent>
      </w:sdt>
      <w:r>
        <w:t>The proposal must include all required documents and signatures.  Proof of authority of the person submitting the proposal must be available upon request from</w:t>
      </w:r>
      <w:r w:rsidR="00DC3E2F">
        <w:t xml:space="preserve"> </w:t>
      </w:r>
      <w:sdt>
        <w:sdtPr>
          <w:alias w:val="Abstract"/>
          <w:tag w:val=""/>
          <w:id w:val="715862926"/>
          <w:placeholder>
            <w:docPart w:val="7E9C9DE966E242019B3D1DC9EFAC9D76"/>
          </w:placeholder>
          <w:showingPlcHdr/>
          <w:dataBinding w:prefixMappings="xmlns:ns0='http://schemas.microsoft.com/office/2006/coverPageProps' " w:xpath="/ns0:CoverPageProperties[1]/ns0:Abstract[1]" w:storeItemID="{55AF091B-3C7A-41E3-B477-F2FDAA23CFDA}"/>
          <w:text/>
        </w:sdtPr>
        <w:sdtContent>
          <w:r w:rsidR="00AB5650" w:rsidRPr="00F10A9C">
            <w:rPr>
              <w:rStyle w:val="PlaceholderText"/>
              <w:rFonts w:eastAsiaTheme="minorHAnsi"/>
            </w:rPr>
            <w:t>[Abstract]</w:t>
          </w:r>
        </w:sdtContent>
      </w:sdt>
      <w:r w:rsidR="00DC3E2F">
        <w:t xml:space="preserve"> Public School.</w:t>
      </w:r>
    </w:p>
    <w:p w14:paraId="27362119" w14:textId="77777777" w:rsidR="00706660" w:rsidRDefault="00706660" w:rsidP="00706660"/>
    <w:p w14:paraId="62A08848" w14:textId="77777777" w:rsidR="00706660" w:rsidRDefault="00706660" w:rsidP="00706660">
      <w:r>
        <w:t xml:space="preserve">If </w:t>
      </w:r>
      <w:sdt>
        <w:sdtPr>
          <w:alias w:val="Abstract"/>
          <w:tag w:val=""/>
          <w:id w:val="-1122848697"/>
          <w:placeholder>
            <w:docPart w:val="A9DCB063F9A244C29AB9C2402FC02CA2"/>
          </w:placeholder>
          <w:showingPlcHdr/>
          <w:dataBinding w:prefixMappings="xmlns:ns0='http://schemas.microsoft.com/office/2006/coverPageProps' " w:xpath="/ns0:CoverPageProperties[1]/ns0:Abstract[1]" w:storeItemID="{55AF091B-3C7A-41E3-B477-F2FDAA23CFDA}"/>
          <w:text/>
        </w:sdtPr>
        <w:sdtContent>
          <w:r w:rsidR="00AB5650" w:rsidRPr="00F10A9C">
            <w:rPr>
              <w:rStyle w:val="PlaceholderText"/>
              <w:rFonts w:eastAsiaTheme="minorHAnsi"/>
            </w:rPr>
            <w:t>[Abstract]</w:t>
          </w:r>
        </w:sdtContent>
      </w:sdt>
      <w:r>
        <w:t xml:space="preserve"> </w:t>
      </w:r>
      <w:r w:rsidR="00DC3E2F">
        <w:t xml:space="preserve">Public School </w:t>
      </w:r>
      <w:r>
        <w:t xml:space="preserve">determines that there is a discrepancy in or omission from this RFP prior to the opening of proposals, an addendum will be issued to all distributors that have submitted proposals. </w:t>
      </w:r>
      <w:sdt>
        <w:sdtPr>
          <w:alias w:val="Abstract"/>
          <w:tag w:val=""/>
          <w:id w:val="1516036040"/>
          <w:placeholder>
            <w:docPart w:val="ECE1B40D92E0485485063F4BBCFD91B3"/>
          </w:placeholder>
          <w:showingPlcHdr/>
          <w:dataBinding w:prefixMappings="xmlns:ns0='http://schemas.microsoft.com/office/2006/coverPageProps' " w:xpath="/ns0:CoverPageProperties[1]/ns0:Abstract[1]" w:storeItemID="{55AF091B-3C7A-41E3-B477-F2FDAA23CFDA}"/>
          <w:text/>
        </w:sdtPr>
        <w:sdtContent>
          <w:r w:rsidR="00AB5650" w:rsidRPr="00F10A9C">
            <w:rPr>
              <w:rStyle w:val="PlaceholderText"/>
              <w:rFonts w:eastAsiaTheme="minorHAnsi"/>
            </w:rPr>
            <w:t>[Abstract]</w:t>
          </w:r>
        </w:sdtContent>
      </w:sdt>
      <w:r w:rsidR="00AB5650">
        <w:t xml:space="preserve"> </w:t>
      </w:r>
      <w:r w:rsidR="00DC3E2F">
        <w:t xml:space="preserve">Public School </w:t>
      </w:r>
      <w:r>
        <w:t>reserves the right to terminate the bid process and reject all bids.</w:t>
      </w:r>
    </w:p>
    <w:p w14:paraId="439927F2" w14:textId="77777777" w:rsidR="00706660" w:rsidRDefault="00706660" w:rsidP="00706660">
      <w:pPr>
        <w:pStyle w:val="BodyText"/>
        <w:rPr>
          <w:b/>
          <w:bCs/>
        </w:rPr>
      </w:pPr>
    </w:p>
    <w:p w14:paraId="659E3711" w14:textId="77777777" w:rsidR="00706660" w:rsidRDefault="00706660" w:rsidP="00706660">
      <w:pPr>
        <w:pStyle w:val="Heading8"/>
        <w:numPr>
          <w:ilvl w:val="0"/>
          <w:numId w:val="0"/>
        </w:numPr>
        <w:tabs>
          <w:tab w:val="clear" w:pos="-648"/>
        </w:tabs>
        <w:ind w:left="360" w:hanging="360"/>
        <w:rPr>
          <w:bCs/>
        </w:rPr>
      </w:pPr>
      <w:r>
        <w:rPr>
          <w:bCs/>
        </w:rPr>
        <w:t xml:space="preserve">Calendar of Events    </w:t>
      </w:r>
    </w:p>
    <w:p w14:paraId="01B3844F" w14:textId="77777777" w:rsidR="00706660" w:rsidRDefault="00706660" w:rsidP="00706660">
      <w:pPr>
        <w:ind w:left="360"/>
        <w:rPr>
          <w:u w:val="single"/>
        </w:rPr>
      </w:pPr>
    </w:p>
    <w:p w14:paraId="5EE78B36" w14:textId="77777777" w:rsidR="00706660" w:rsidRDefault="00706660" w:rsidP="00706660">
      <w:pPr>
        <w:pStyle w:val="BodyTextIndent"/>
        <w:tabs>
          <w:tab w:val="clear" w:pos="-648"/>
          <w:tab w:val="clear" w:pos="0"/>
          <w:tab w:val="clear" w:pos="360"/>
          <w:tab w:val="clear" w:pos="720"/>
          <w:tab w:val="clear" w:pos="1080"/>
          <w:tab w:val="clear" w:pos="144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s>
        <w:ind w:left="0"/>
      </w:pPr>
      <w:r>
        <w:t xml:space="preserve">The required dates and times by which actions must be completed and, where applicable, locations are listed in the following chart.  If the </w:t>
      </w:r>
      <w:r w:rsidR="000857E5">
        <w:t>school</w:t>
      </w:r>
      <w:r>
        <w:t xml:space="preserve"> determines that it is necessary to change a date or time or location it will issue an addendum to this RFP. Times are local time at the </w:t>
      </w:r>
      <w:proofErr w:type="gramStart"/>
      <w:r>
        <w:t>School</w:t>
      </w:r>
      <w:proofErr w:type="gramEnd"/>
      <w:r>
        <w:t xml:space="preserve">. </w:t>
      </w:r>
    </w:p>
    <w:p w14:paraId="73D47F84" w14:textId="77777777" w:rsidR="00706660" w:rsidRDefault="00706660" w:rsidP="00706660"/>
    <w:tbl>
      <w:tblPr>
        <w:tblW w:w="0" w:type="auto"/>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97"/>
        <w:gridCol w:w="3230"/>
      </w:tblGrid>
      <w:tr w:rsidR="00706660" w14:paraId="67ADD635" w14:textId="77777777" w:rsidTr="00747D70">
        <w:trPr>
          <w:cantSplit/>
        </w:trPr>
        <w:tc>
          <w:tcPr>
            <w:tcW w:w="8527" w:type="dxa"/>
            <w:gridSpan w:val="2"/>
          </w:tcPr>
          <w:p w14:paraId="3A2CE72F" w14:textId="77777777" w:rsidR="00706660" w:rsidRDefault="00706660" w:rsidP="00747D70">
            <w:pPr>
              <w:jc w:val="center"/>
              <w:rPr>
                <w:color w:val="000000"/>
              </w:rPr>
            </w:pPr>
            <w:r>
              <w:rPr>
                <w:color w:val="000000"/>
              </w:rPr>
              <w:lastRenderedPageBreak/>
              <w:t xml:space="preserve">Calendar of Events </w:t>
            </w:r>
            <w:r w:rsidR="000857E5">
              <w:rPr>
                <w:color w:val="000000"/>
              </w:rPr>
              <w:t>–</w:t>
            </w:r>
            <w:r>
              <w:rPr>
                <w:color w:val="000000"/>
              </w:rPr>
              <w:t xml:space="preserve"> </w:t>
            </w:r>
            <w:sdt>
              <w:sdtPr>
                <w:rPr>
                  <w:color w:val="000000"/>
                </w:rPr>
                <w:id w:val="-1757732087"/>
                <w:placeholder>
                  <w:docPart w:val="DefaultPlaceholder_-1854013438"/>
                </w:placeholder>
                <w:comboBox>
                  <w:listItem w:value="Choose an item."/>
                </w:comboBox>
              </w:sdtPr>
              <w:sdtContent>
                <w:r w:rsidR="000857E5">
                  <w:rPr>
                    <w:color w:val="000000"/>
                  </w:rPr>
                  <w:t>“YEAR”</w:t>
                </w:r>
              </w:sdtContent>
            </w:sdt>
          </w:p>
        </w:tc>
      </w:tr>
      <w:tr w:rsidR="00706660" w14:paraId="11E96C35" w14:textId="77777777" w:rsidTr="00747D70">
        <w:tc>
          <w:tcPr>
            <w:tcW w:w="5508" w:type="dxa"/>
          </w:tcPr>
          <w:p w14:paraId="12FF8AD2" w14:textId="77777777" w:rsidR="00706660" w:rsidRDefault="00706660" w:rsidP="00747D70">
            <w:pPr>
              <w:jc w:val="center"/>
            </w:pPr>
            <w:r>
              <w:t>Action</w:t>
            </w:r>
          </w:p>
        </w:tc>
        <w:tc>
          <w:tcPr>
            <w:tcW w:w="3348" w:type="dxa"/>
          </w:tcPr>
          <w:p w14:paraId="707D4C6A" w14:textId="77777777" w:rsidR="00706660" w:rsidRPr="002D53A9" w:rsidRDefault="00706660" w:rsidP="00747D70">
            <w:pPr>
              <w:jc w:val="center"/>
              <w:rPr>
                <w:color w:val="000000"/>
              </w:rPr>
            </w:pPr>
            <w:r>
              <w:rPr>
                <w:color w:val="000000"/>
              </w:rPr>
              <w:t>Date/Time</w:t>
            </w:r>
          </w:p>
        </w:tc>
      </w:tr>
      <w:tr w:rsidR="00706660" w14:paraId="641B8312" w14:textId="77777777" w:rsidTr="00747D70">
        <w:tc>
          <w:tcPr>
            <w:tcW w:w="5508" w:type="dxa"/>
          </w:tcPr>
          <w:p w14:paraId="42E8DDBC" w14:textId="77777777" w:rsidR="00706660" w:rsidRPr="008236C6" w:rsidRDefault="00706660" w:rsidP="00747D70">
            <w:pPr>
              <w:rPr>
                <w:iCs/>
              </w:rPr>
            </w:pPr>
            <w:r w:rsidRPr="008236C6">
              <w:rPr>
                <w:iCs/>
              </w:rPr>
              <w:t>RFP released</w:t>
            </w:r>
          </w:p>
        </w:tc>
        <w:sdt>
          <w:sdtPr>
            <w:rPr>
              <w:color w:val="C00000"/>
            </w:rPr>
            <w:id w:val="1532609226"/>
            <w:placeholder>
              <w:docPart w:val="F75B322B1B424C7CAA3BF0F2DC2BA0FB"/>
            </w:placeholder>
            <w:showingPlcHdr/>
            <w:date>
              <w:dateFormat w:val="M/d/yyyy"/>
              <w:lid w:val="en-US"/>
              <w:storeMappedDataAs w:val="dateTime"/>
              <w:calendar w:val="gregorian"/>
            </w:date>
          </w:sdtPr>
          <w:sdtContent>
            <w:tc>
              <w:tcPr>
                <w:tcW w:w="3348" w:type="dxa"/>
              </w:tcPr>
              <w:p w14:paraId="7A8F3CC6" w14:textId="77777777" w:rsidR="00706660" w:rsidRPr="002D53A9" w:rsidRDefault="000857E5" w:rsidP="00747D70">
                <w:pPr>
                  <w:jc w:val="center"/>
                  <w:rPr>
                    <w:color w:val="C00000"/>
                  </w:rPr>
                </w:pPr>
                <w:r w:rsidRPr="007E5ADB">
                  <w:rPr>
                    <w:rStyle w:val="PlaceholderText"/>
                    <w:rFonts w:eastAsiaTheme="minorHAnsi"/>
                  </w:rPr>
                  <w:t>Click or tap to enter a date.</w:t>
                </w:r>
              </w:p>
            </w:tc>
          </w:sdtContent>
        </w:sdt>
      </w:tr>
      <w:tr w:rsidR="00706660" w14:paraId="2C634BC3" w14:textId="77777777" w:rsidTr="00747D70">
        <w:trPr>
          <w:trHeight w:val="70"/>
        </w:trPr>
        <w:tc>
          <w:tcPr>
            <w:tcW w:w="5508" w:type="dxa"/>
          </w:tcPr>
          <w:p w14:paraId="0E802F38" w14:textId="77777777" w:rsidR="00706660" w:rsidRPr="008236C6" w:rsidRDefault="00706660" w:rsidP="00747D70">
            <w:pPr>
              <w:rPr>
                <w:iCs/>
              </w:rPr>
            </w:pPr>
            <w:r>
              <w:rPr>
                <w:iCs/>
              </w:rPr>
              <w:t xml:space="preserve">Due date – opening at office of </w:t>
            </w:r>
            <w:sdt>
              <w:sdtPr>
                <w:rPr>
                  <w:iCs/>
                </w:rPr>
                <w:id w:val="1268273779"/>
                <w:placeholder>
                  <w:docPart w:val="76E9AF032DE640269506D4569F3C61EF"/>
                </w:placeholder>
                <w:showingPlcHdr/>
                <w:text/>
              </w:sdtPr>
              <w:sdtContent>
                <w:r w:rsidR="00DC3E2F" w:rsidRPr="00480EFC">
                  <w:rPr>
                    <w:rStyle w:val="PlaceholderText"/>
                  </w:rPr>
                  <w:t>Click or tap here to enter text.</w:t>
                </w:r>
              </w:sdtContent>
            </w:sdt>
          </w:p>
        </w:tc>
        <w:sdt>
          <w:sdtPr>
            <w:rPr>
              <w:color w:val="C00000"/>
            </w:rPr>
            <w:id w:val="698971941"/>
            <w:placeholder>
              <w:docPart w:val="3D9A9A76079E48BBAC97ACB91E133AC4"/>
            </w:placeholder>
            <w:showingPlcHdr/>
            <w:date>
              <w:dateFormat w:val="M/d/yyyy"/>
              <w:lid w:val="en-US"/>
              <w:storeMappedDataAs w:val="dateTime"/>
              <w:calendar w:val="gregorian"/>
            </w:date>
          </w:sdtPr>
          <w:sdtContent>
            <w:tc>
              <w:tcPr>
                <w:tcW w:w="3348" w:type="dxa"/>
              </w:tcPr>
              <w:p w14:paraId="66A03D79" w14:textId="77777777" w:rsidR="00706660" w:rsidRPr="002D53A9" w:rsidRDefault="000857E5" w:rsidP="00747D70">
                <w:pPr>
                  <w:jc w:val="center"/>
                  <w:rPr>
                    <w:color w:val="C00000"/>
                  </w:rPr>
                </w:pPr>
                <w:r w:rsidRPr="007E5ADB">
                  <w:rPr>
                    <w:rStyle w:val="PlaceholderText"/>
                    <w:rFonts w:eastAsiaTheme="minorHAnsi"/>
                  </w:rPr>
                  <w:t>Click or tap to enter a date.</w:t>
                </w:r>
              </w:p>
            </w:tc>
          </w:sdtContent>
        </w:sdt>
      </w:tr>
      <w:tr w:rsidR="00706660" w14:paraId="40033D19" w14:textId="77777777" w:rsidTr="00747D70">
        <w:tc>
          <w:tcPr>
            <w:tcW w:w="5508" w:type="dxa"/>
          </w:tcPr>
          <w:p w14:paraId="785E3487" w14:textId="77777777" w:rsidR="00706660" w:rsidRPr="008236C6" w:rsidRDefault="00706660" w:rsidP="00747D70">
            <w:pPr>
              <w:rPr>
                <w:iCs/>
              </w:rPr>
            </w:pPr>
            <w:r>
              <w:rPr>
                <w:iCs/>
              </w:rPr>
              <w:t>Evaluation of RFP’s</w:t>
            </w:r>
          </w:p>
        </w:tc>
        <w:tc>
          <w:tcPr>
            <w:tcW w:w="3348" w:type="dxa"/>
          </w:tcPr>
          <w:p w14:paraId="51122431" w14:textId="77777777" w:rsidR="00706660" w:rsidRPr="002D53A9" w:rsidRDefault="00000000" w:rsidP="00747D70">
            <w:pPr>
              <w:jc w:val="center"/>
              <w:rPr>
                <w:color w:val="C00000"/>
              </w:rPr>
            </w:pPr>
            <w:sdt>
              <w:sdtPr>
                <w:rPr>
                  <w:color w:val="C00000"/>
                </w:rPr>
                <w:id w:val="-767612980"/>
                <w:placeholder>
                  <w:docPart w:val="2A77822F784444FDA108659E5C75D31F"/>
                </w:placeholder>
                <w:showingPlcHdr/>
                <w:date>
                  <w:dateFormat w:val="M/d/yyyy"/>
                  <w:lid w:val="en-US"/>
                  <w:storeMappedDataAs w:val="dateTime"/>
                  <w:calendar w:val="gregorian"/>
                </w:date>
              </w:sdtPr>
              <w:sdtContent>
                <w:r w:rsidR="000857E5" w:rsidRPr="007E5ADB">
                  <w:rPr>
                    <w:rStyle w:val="PlaceholderText"/>
                    <w:rFonts w:eastAsiaTheme="minorHAnsi"/>
                  </w:rPr>
                  <w:t>Click or tap to enter a date.</w:t>
                </w:r>
              </w:sdtContent>
            </w:sdt>
            <w:r w:rsidR="000857E5">
              <w:rPr>
                <w:color w:val="C00000"/>
              </w:rPr>
              <w:t xml:space="preserve">  </w:t>
            </w:r>
            <w:sdt>
              <w:sdtPr>
                <w:rPr>
                  <w:color w:val="C00000"/>
                </w:rPr>
                <w:id w:val="-1263612495"/>
                <w:placeholder>
                  <w:docPart w:val="BECE0FA17CF94C61B85D85F2BF5F370D"/>
                </w:placeholder>
                <w:showingPlcHdr/>
                <w:date>
                  <w:dateFormat w:val="M/d/yyyy"/>
                  <w:lid w:val="en-US"/>
                  <w:storeMappedDataAs w:val="dateTime"/>
                  <w:calendar w:val="gregorian"/>
                </w:date>
              </w:sdtPr>
              <w:sdtContent>
                <w:r w:rsidR="000857E5" w:rsidRPr="007E5ADB">
                  <w:rPr>
                    <w:rStyle w:val="PlaceholderText"/>
                    <w:rFonts w:eastAsiaTheme="minorHAnsi"/>
                  </w:rPr>
                  <w:t>Click or tap to enter a date.</w:t>
                </w:r>
              </w:sdtContent>
            </w:sdt>
          </w:p>
        </w:tc>
      </w:tr>
      <w:tr w:rsidR="00706660" w14:paraId="42D600B0" w14:textId="77777777" w:rsidTr="00747D70">
        <w:tc>
          <w:tcPr>
            <w:tcW w:w="5508" w:type="dxa"/>
          </w:tcPr>
          <w:p w14:paraId="574BC4FE" w14:textId="77777777" w:rsidR="00706660" w:rsidRPr="008236C6" w:rsidRDefault="00706660" w:rsidP="00747D70">
            <w:pPr>
              <w:rPr>
                <w:iCs/>
              </w:rPr>
            </w:pPr>
            <w:r>
              <w:rPr>
                <w:iCs/>
              </w:rPr>
              <w:t>Board Approval and awarding of contract</w:t>
            </w:r>
          </w:p>
        </w:tc>
        <w:sdt>
          <w:sdtPr>
            <w:rPr>
              <w:color w:val="C00000"/>
            </w:rPr>
            <w:id w:val="2039550276"/>
            <w:placeholder>
              <w:docPart w:val="A00DD4DD26A0442C95EB6D9935B0697D"/>
            </w:placeholder>
            <w:showingPlcHdr/>
            <w:date>
              <w:dateFormat w:val="M/d/yyyy"/>
              <w:lid w:val="en-US"/>
              <w:storeMappedDataAs w:val="dateTime"/>
              <w:calendar w:val="gregorian"/>
            </w:date>
          </w:sdtPr>
          <w:sdtContent>
            <w:tc>
              <w:tcPr>
                <w:tcW w:w="3348" w:type="dxa"/>
              </w:tcPr>
              <w:p w14:paraId="10D1271B" w14:textId="77777777" w:rsidR="00706660" w:rsidRPr="002D53A9" w:rsidRDefault="000857E5" w:rsidP="000857E5">
                <w:pPr>
                  <w:rPr>
                    <w:color w:val="C00000"/>
                  </w:rPr>
                </w:pPr>
                <w:r w:rsidRPr="007E5ADB">
                  <w:rPr>
                    <w:rStyle w:val="PlaceholderText"/>
                    <w:rFonts w:eastAsiaTheme="minorHAnsi"/>
                  </w:rPr>
                  <w:t>Click or tap to enter a date.</w:t>
                </w:r>
              </w:p>
            </w:tc>
          </w:sdtContent>
        </w:sdt>
      </w:tr>
      <w:tr w:rsidR="00706660" w14:paraId="23B083A8" w14:textId="77777777" w:rsidTr="00747D70">
        <w:tc>
          <w:tcPr>
            <w:tcW w:w="5508" w:type="dxa"/>
          </w:tcPr>
          <w:p w14:paraId="26E53D86" w14:textId="77777777" w:rsidR="00706660" w:rsidRPr="008236C6" w:rsidRDefault="00706660" w:rsidP="00747D70">
            <w:pPr>
              <w:rPr>
                <w:iCs/>
              </w:rPr>
            </w:pPr>
            <w:r>
              <w:rPr>
                <w:iCs/>
              </w:rPr>
              <w:t>Pre-implementation meetings with successful vendor as needed</w:t>
            </w:r>
          </w:p>
        </w:tc>
        <w:sdt>
          <w:sdtPr>
            <w:rPr>
              <w:color w:val="C00000"/>
            </w:rPr>
            <w:id w:val="-1396352987"/>
            <w:placeholder>
              <w:docPart w:val="AB5FE2E8351647BFBF09EC3956F6A88F"/>
            </w:placeholder>
            <w:showingPlcHdr/>
            <w:date>
              <w:dateFormat w:val="M/d/yyyy"/>
              <w:lid w:val="en-US"/>
              <w:storeMappedDataAs w:val="dateTime"/>
              <w:calendar w:val="gregorian"/>
            </w:date>
          </w:sdtPr>
          <w:sdtContent>
            <w:tc>
              <w:tcPr>
                <w:tcW w:w="3348" w:type="dxa"/>
              </w:tcPr>
              <w:p w14:paraId="43761280" w14:textId="77777777" w:rsidR="00706660" w:rsidRPr="002D53A9" w:rsidRDefault="000857E5" w:rsidP="00747D70">
                <w:pPr>
                  <w:jc w:val="center"/>
                  <w:rPr>
                    <w:color w:val="C00000"/>
                  </w:rPr>
                </w:pPr>
                <w:r w:rsidRPr="007E5ADB">
                  <w:rPr>
                    <w:rStyle w:val="PlaceholderText"/>
                    <w:rFonts w:eastAsiaTheme="minorHAnsi"/>
                  </w:rPr>
                  <w:t>Click or tap to enter a date.</w:t>
                </w:r>
              </w:p>
            </w:tc>
          </w:sdtContent>
        </w:sdt>
      </w:tr>
      <w:tr w:rsidR="00706660" w14:paraId="263BA78F" w14:textId="77777777" w:rsidTr="00747D70">
        <w:tc>
          <w:tcPr>
            <w:tcW w:w="5297" w:type="dxa"/>
          </w:tcPr>
          <w:p w14:paraId="45B77EA0" w14:textId="77777777" w:rsidR="00706660" w:rsidRPr="008236C6" w:rsidRDefault="00706660" w:rsidP="00747D70">
            <w:pPr>
              <w:rPr>
                <w:iCs/>
              </w:rPr>
            </w:pPr>
            <w:r>
              <w:rPr>
                <w:iCs/>
              </w:rPr>
              <w:t>New contract starts</w:t>
            </w:r>
          </w:p>
        </w:tc>
        <w:sdt>
          <w:sdtPr>
            <w:rPr>
              <w:strike/>
              <w:color w:val="C00000"/>
            </w:rPr>
            <w:id w:val="-906304457"/>
            <w:placeholder>
              <w:docPart w:val="61991A43EBAD4BA6B3EDCC7D0E96225B"/>
            </w:placeholder>
            <w:showingPlcHdr/>
            <w:date>
              <w:dateFormat w:val="M/d/yyyy"/>
              <w:lid w:val="en-US"/>
              <w:storeMappedDataAs w:val="dateTime"/>
              <w:calendar w:val="gregorian"/>
            </w:date>
          </w:sdtPr>
          <w:sdtContent>
            <w:tc>
              <w:tcPr>
                <w:tcW w:w="3230" w:type="dxa"/>
              </w:tcPr>
              <w:p w14:paraId="2B819B9D" w14:textId="77777777" w:rsidR="00706660" w:rsidRPr="00007FC8" w:rsidRDefault="000857E5" w:rsidP="00747D70">
                <w:pPr>
                  <w:jc w:val="center"/>
                  <w:rPr>
                    <w:strike/>
                    <w:color w:val="C00000"/>
                  </w:rPr>
                </w:pPr>
                <w:r w:rsidRPr="007E5ADB">
                  <w:rPr>
                    <w:rStyle w:val="PlaceholderText"/>
                    <w:rFonts w:eastAsiaTheme="minorHAnsi"/>
                  </w:rPr>
                  <w:t>Click or tap to enter a date.</w:t>
                </w:r>
              </w:p>
            </w:tc>
          </w:sdtContent>
        </w:sdt>
      </w:tr>
    </w:tbl>
    <w:p w14:paraId="5997E467" w14:textId="77777777" w:rsidR="00706660" w:rsidRDefault="00706660" w:rsidP="00706660"/>
    <w:p w14:paraId="332219E3" w14:textId="77777777" w:rsidR="00706660" w:rsidRDefault="00706660" w:rsidP="00706660">
      <w:pPr>
        <w:rPr>
          <w:b/>
          <w:u w:val="single"/>
        </w:rPr>
      </w:pPr>
    </w:p>
    <w:p w14:paraId="3E47E478" w14:textId="77777777" w:rsidR="00706660" w:rsidRDefault="00706660" w:rsidP="00706660">
      <w:pPr>
        <w:rPr>
          <w:b/>
          <w:u w:val="single"/>
        </w:rPr>
      </w:pPr>
      <w:r>
        <w:rPr>
          <w:b/>
          <w:u w:val="single"/>
        </w:rPr>
        <w:t>Terms</w:t>
      </w:r>
    </w:p>
    <w:p w14:paraId="6714A29D" w14:textId="77777777" w:rsidR="00706660" w:rsidRPr="008519DE" w:rsidRDefault="00706660" w:rsidP="00706660">
      <w:pPr>
        <w:pStyle w:val="ListParagraph"/>
        <w:numPr>
          <w:ilvl w:val="0"/>
          <w:numId w:val="4"/>
        </w:numPr>
        <w:rPr>
          <w:b/>
          <w:u w:val="single"/>
        </w:rPr>
      </w:pPr>
      <w:r>
        <w:t xml:space="preserve">The agreement(s) resulting from this solicitation will be in effect for an initial term of (1) year beginning </w:t>
      </w:r>
      <w:sdt>
        <w:sdtPr>
          <w:id w:val="-98874314"/>
          <w:placeholder>
            <w:docPart w:val="021FE794C54348008F7FD7D132E8EC9E"/>
          </w:placeholder>
          <w:showingPlcHdr/>
          <w:text/>
        </w:sdtPr>
        <w:sdtContent>
          <w:r w:rsidR="00DC3E2F" w:rsidRPr="00480EFC">
            <w:rPr>
              <w:rStyle w:val="PlaceholderText"/>
            </w:rPr>
            <w:t>Click or tap here to enter text.</w:t>
          </w:r>
        </w:sdtContent>
      </w:sdt>
      <w:r w:rsidR="00DC3E2F">
        <w:t xml:space="preserve"> </w:t>
      </w:r>
      <w:r w:rsidR="000857E5">
        <w:t>-</w:t>
      </w:r>
      <w:r w:rsidR="00DC3E2F">
        <w:t xml:space="preserve"> </w:t>
      </w:r>
      <w:sdt>
        <w:sdtPr>
          <w:id w:val="88971601"/>
          <w:placeholder>
            <w:docPart w:val="39033A383C3449FDA010E4567E40097C"/>
          </w:placeholder>
          <w:showingPlcHdr/>
          <w:text/>
        </w:sdtPr>
        <w:sdtContent>
          <w:r w:rsidR="00DC3E2F" w:rsidRPr="00480EFC">
            <w:rPr>
              <w:rStyle w:val="PlaceholderText"/>
            </w:rPr>
            <w:t>Click or tap here to enter text.</w:t>
          </w:r>
        </w:sdtContent>
      </w:sdt>
      <w:r w:rsidR="00DC3E2F">
        <w:t>.</w:t>
      </w:r>
      <w:r w:rsidR="000857E5">
        <w:t xml:space="preserve"> </w:t>
      </w:r>
      <w:r>
        <w:t xml:space="preserve">The parties by mutual consent may renew the agreement for up to four (4) additional one (1) year periods.  </w:t>
      </w:r>
    </w:p>
    <w:p w14:paraId="1DAF44C4" w14:textId="77777777" w:rsidR="00706660" w:rsidRDefault="00706660" w:rsidP="00706660">
      <w:pPr>
        <w:rPr>
          <w:b/>
          <w:u w:val="single"/>
        </w:rPr>
      </w:pPr>
    </w:p>
    <w:p w14:paraId="67EDE3F9" w14:textId="77777777" w:rsidR="00706660" w:rsidRDefault="00706660" w:rsidP="00706660">
      <w:pPr>
        <w:rPr>
          <w:b/>
          <w:u w:val="single"/>
        </w:rPr>
      </w:pPr>
      <w:r>
        <w:rPr>
          <w:b/>
          <w:u w:val="single"/>
        </w:rPr>
        <w:t>Products</w:t>
      </w:r>
    </w:p>
    <w:p w14:paraId="2C4FC051" w14:textId="77777777" w:rsidR="008E28A5" w:rsidRDefault="008E28A5" w:rsidP="00706660">
      <w:pPr>
        <w:rPr>
          <w:b/>
        </w:rPr>
      </w:pPr>
      <w:r>
        <w:rPr>
          <w:b/>
        </w:rPr>
        <w:t>All grains offered must be whole grain rich.  Whole grain rich foods must contain at least 50% whole grains.</w:t>
      </w:r>
    </w:p>
    <w:p w14:paraId="0A91BCBE" w14:textId="77777777" w:rsidR="008E28A5" w:rsidRDefault="008E28A5" w:rsidP="00706660">
      <w:pPr>
        <w:rPr>
          <w:b/>
        </w:rPr>
      </w:pPr>
      <w:r>
        <w:rPr>
          <w:b/>
        </w:rPr>
        <w:t>Whole grain-rich criteria grains must meet at least one of the following two criteria:</w:t>
      </w:r>
    </w:p>
    <w:p w14:paraId="14028C49" w14:textId="77777777" w:rsidR="008E28A5" w:rsidRDefault="008E28A5" w:rsidP="008E28A5">
      <w:pPr>
        <w:pStyle w:val="ListParagraph"/>
        <w:numPr>
          <w:ilvl w:val="0"/>
          <w:numId w:val="4"/>
        </w:numPr>
        <w:rPr>
          <w:b/>
        </w:rPr>
      </w:pPr>
      <w:r>
        <w:rPr>
          <w:b/>
        </w:rPr>
        <w:t>List whole grains as the first ingredient.</w:t>
      </w:r>
    </w:p>
    <w:p w14:paraId="40CC7608" w14:textId="77777777" w:rsidR="008E28A5" w:rsidRPr="008E28A5" w:rsidRDefault="00CF6609" w:rsidP="008E28A5">
      <w:pPr>
        <w:pStyle w:val="ListParagraph"/>
        <w:numPr>
          <w:ilvl w:val="0"/>
          <w:numId w:val="4"/>
        </w:numPr>
        <w:rPr>
          <w:b/>
        </w:rPr>
      </w:pPr>
      <w:r>
        <w:rPr>
          <w:b/>
        </w:rPr>
        <w:t>Bread</w:t>
      </w:r>
      <w:r w:rsidR="008C14C8">
        <w:rPr>
          <w:b/>
        </w:rPr>
        <w:t xml:space="preserve"> slice must contain 16 grams of grain</w:t>
      </w:r>
      <w:r w:rsidR="0097447B">
        <w:rPr>
          <w:b/>
        </w:rPr>
        <w:t xml:space="preserve">, </w:t>
      </w:r>
      <w:r>
        <w:rPr>
          <w:b/>
        </w:rPr>
        <w:t xml:space="preserve">of </w:t>
      </w:r>
      <w:r w:rsidR="0097447B">
        <w:rPr>
          <w:b/>
        </w:rPr>
        <w:t xml:space="preserve">which </w:t>
      </w:r>
      <w:r w:rsidR="008C14C8">
        <w:rPr>
          <w:b/>
        </w:rPr>
        <w:t xml:space="preserve">8 grams </w:t>
      </w:r>
      <w:r w:rsidR="0097447B">
        <w:rPr>
          <w:b/>
        </w:rPr>
        <w:t>must be</w:t>
      </w:r>
      <w:r w:rsidR="008C14C8">
        <w:rPr>
          <w:b/>
        </w:rPr>
        <w:t xml:space="preserve"> whole grain</w:t>
      </w:r>
    </w:p>
    <w:p w14:paraId="7ED8DC81" w14:textId="77777777" w:rsidR="00706660" w:rsidRDefault="00706660" w:rsidP="00706660">
      <w:pPr>
        <w:pStyle w:val="ListParagraph"/>
      </w:pPr>
    </w:p>
    <w:p w14:paraId="60904BA1" w14:textId="77777777" w:rsidR="008E28A5" w:rsidRDefault="008E28A5" w:rsidP="00706660">
      <w:pPr>
        <w:pStyle w:val="ListParagraph"/>
        <w:rPr>
          <w:b/>
          <w:bCs/>
        </w:rPr>
      </w:pPr>
      <w:r>
        <w:rPr>
          <w:b/>
          <w:bCs/>
        </w:rPr>
        <w:t>Bread Specifications:</w:t>
      </w:r>
    </w:p>
    <w:p w14:paraId="1AB2489E" w14:textId="77777777" w:rsidR="008E28A5" w:rsidRDefault="008E28A5" w:rsidP="008E28A5">
      <w:pPr>
        <w:pStyle w:val="ListParagraph"/>
        <w:numPr>
          <w:ilvl w:val="1"/>
          <w:numId w:val="4"/>
        </w:numPr>
      </w:pPr>
      <w:r>
        <w:t xml:space="preserve">Sliced whole grain </w:t>
      </w:r>
      <w:proofErr w:type="spellStart"/>
      <w:r>
        <w:t>roundtop</w:t>
      </w:r>
      <w:proofErr w:type="spellEnd"/>
      <w:r>
        <w:t xml:space="preserve"> bread</w:t>
      </w:r>
    </w:p>
    <w:p w14:paraId="449882CE" w14:textId="77777777" w:rsidR="008E28A5" w:rsidRPr="008E28A5" w:rsidRDefault="008E28A5" w:rsidP="008E28A5">
      <w:pPr>
        <w:pStyle w:val="ListParagraph"/>
        <w:numPr>
          <w:ilvl w:val="1"/>
          <w:numId w:val="4"/>
        </w:numPr>
        <w:rPr>
          <w:u w:val="single"/>
        </w:rPr>
      </w:pPr>
      <w:r>
        <w:t>Must count for 1 bread credit/slice</w:t>
      </w:r>
      <w:r w:rsidR="008C14C8">
        <w:t xml:space="preserve"> (</w:t>
      </w:r>
      <w:r w:rsidR="00B44EC5">
        <w:t>1</w:t>
      </w:r>
      <w:r w:rsidR="008C14C8">
        <w:t xml:space="preserve"> slice must weigh 1 oz/28g)</w:t>
      </w:r>
    </w:p>
    <w:p w14:paraId="29DEF586" w14:textId="77777777" w:rsidR="008E28A5" w:rsidRPr="008E28A5" w:rsidRDefault="008E28A5" w:rsidP="008E28A5">
      <w:pPr>
        <w:pStyle w:val="ListParagraph"/>
        <w:numPr>
          <w:ilvl w:val="1"/>
          <w:numId w:val="4"/>
        </w:numPr>
        <w:rPr>
          <w:u w:val="single"/>
        </w:rPr>
      </w:pPr>
      <w:r>
        <w:t>8 loaves per flat</w:t>
      </w:r>
    </w:p>
    <w:p w14:paraId="697DE39A" w14:textId="77777777" w:rsidR="008E28A5" w:rsidRPr="008E28A5" w:rsidRDefault="008E28A5" w:rsidP="008E28A5">
      <w:pPr>
        <w:pStyle w:val="ListParagraph"/>
        <w:numPr>
          <w:ilvl w:val="1"/>
          <w:numId w:val="4"/>
        </w:numPr>
        <w:rPr>
          <w:u w:val="single"/>
        </w:rPr>
      </w:pPr>
      <w:r>
        <w:t>Weight of loaf: 24 oz</w:t>
      </w:r>
      <w:r>
        <w:tab/>
      </w:r>
      <w:r>
        <w:tab/>
        <w:t>slices per loaf: 2</w:t>
      </w:r>
      <w:r w:rsidR="00B44EC5">
        <w:t>4</w:t>
      </w:r>
    </w:p>
    <w:p w14:paraId="1D91878E" w14:textId="77777777" w:rsidR="008E28A5" w:rsidRDefault="008E28A5" w:rsidP="008E28A5">
      <w:pPr>
        <w:rPr>
          <w:u w:val="single"/>
        </w:rPr>
      </w:pPr>
    </w:p>
    <w:p w14:paraId="730A08AE" w14:textId="77777777" w:rsidR="008E28A5" w:rsidRDefault="008E28A5" w:rsidP="008E28A5">
      <w:pPr>
        <w:ind w:left="720"/>
        <w:rPr>
          <w:b/>
          <w:bCs/>
        </w:rPr>
      </w:pPr>
      <w:r>
        <w:rPr>
          <w:b/>
          <w:bCs/>
        </w:rPr>
        <w:t>Hamburger Buns Specifications:</w:t>
      </w:r>
    </w:p>
    <w:p w14:paraId="62FC00F5" w14:textId="77777777" w:rsidR="008E28A5" w:rsidRDefault="008E28A5" w:rsidP="008E28A5">
      <w:pPr>
        <w:pStyle w:val="ListParagraph"/>
        <w:numPr>
          <w:ilvl w:val="0"/>
          <w:numId w:val="14"/>
        </w:numPr>
      </w:pPr>
      <w:r>
        <w:t>Whole grain pre-sliced bun</w:t>
      </w:r>
    </w:p>
    <w:p w14:paraId="78BD99AE" w14:textId="77777777" w:rsidR="008E28A5" w:rsidRDefault="008E28A5" w:rsidP="008E28A5">
      <w:pPr>
        <w:pStyle w:val="ListParagraph"/>
        <w:numPr>
          <w:ilvl w:val="0"/>
          <w:numId w:val="14"/>
        </w:numPr>
      </w:pPr>
      <w:r>
        <w:t>Must count for 2 bread credit/bun</w:t>
      </w:r>
    </w:p>
    <w:p w14:paraId="1CBDB0E2" w14:textId="77777777" w:rsidR="008E28A5" w:rsidRDefault="008E28A5" w:rsidP="008E28A5">
      <w:pPr>
        <w:pStyle w:val="ListParagraph"/>
        <w:numPr>
          <w:ilvl w:val="0"/>
          <w:numId w:val="14"/>
        </w:numPr>
      </w:pPr>
      <w:r>
        <w:t>Count per flat: 60</w:t>
      </w:r>
    </w:p>
    <w:p w14:paraId="34378D91" w14:textId="77777777" w:rsidR="008E28A5" w:rsidRDefault="008E28A5" w:rsidP="008E28A5"/>
    <w:p w14:paraId="523EC7BF" w14:textId="77777777" w:rsidR="008E28A5" w:rsidRDefault="008E28A5" w:rsidP="008E28A5">
      <w:pPr>
        <w:ind w:left="720"/>
        <w:rPr>
          <w:b/>
          <w:bCs/>
        </w:rPr>
      </w:pPr>
      <w:r>
        <w:rPr>
          <w:b/>
          <w:bCs/>
        </w:rPr>
        <w:t>Hot Dog Bun Specifications:</w:t>
      </w:r>
    </w:p>
    <w:p w14:paraId="4D81BC95" w14:textId="77777777" w:rsidR="008E28A5" w:rsidRPr="008E28A5" w:rsidRDefault="008E28A5" w:rsidP="008E28A5">
      <w:pPr>
        <w:pStyle w:val="ListParagraph"/>
        <w:numPr>
          <w:ilvl w:val="0"/>
          <w:numId w:val="15"/>
        </w:numPr>
        <w:rPr>
          <w:b/>
          <w:bCs/>
        </w:rPr>
      </w:pPr>
      <w:r>
        <w:t>Whole grain pre-sliced hot dog buns</w:t>
      </w:r>
    </w:p>
    <w:p w14:paraId="052C83F0" w14:textId="77777777" w:rsidR="008E28A5" w:rsidRPr="008E28A5" w:rsidRDefault="008E28A5" w:rsidP="008E28A5">
      <w:pPr>
        <w:pStyle w:val="ListParagraph"/>
        <w:numPr>
          <w:ilvl w:val="0"/>
          <w:numId w:val="15"/>
        </w:numPr>
        <w:rPr>
          <w:b/>
          <w:bCs/>
        </w:rPr>
      </w:pPr>
      <w:r>
        <w:t xml:space="preserve">Must count for </w:t>
      </w:r>
      <w:r w:rsidR="005166F5">
        <w:t>1.5</w:t>
      </w:r>
      <w:r>
        <w:t xml:space="preserve"> bread credit/bun</w:t>
      </w:r>
    </w:p>
    <w:p w14:paraId="17CE3F91" w14:textId="77777777" w:rsidR="008E28A5" w:rsidRPr="008E28A5" w:rsidRDefault="008E28A5" w:rsidP="008E28A5">
      <w:pPr>
        <w:pStyle w:val="ListParagraph"/>
        <w:numPr>
          <w:ilvl w:val="0"/>
          <w:numId w:val="15"/>
        </w:numPr>
        <w:rPr>
          <w:b/>
          <w:bCs/>
        </w:rPr>
      </w:pPr>
      <w:r>
        <w:t>Count per flat: 30</w:t>
      </w:r>
    </w:p>
    <w:p w14:paraId="5E696C0D" w14:textId="77777777" w:rsidR="00706660" w:rsidRPr="00E40D3E" w:rsidRDefault="00706660" w:rsidP="00706660">
      <w:pPr>
        <w:pStyle w:val="ListParagraph"/>
        <w:rPr>
          <w:b/>
          <w:u w:val="single"/>
        </w:rPr>
      </w:pPr>
    </w:p>
    <w:p w14:paraId="0D63086A" w14:textId="77777777" w:rsidR="00706660" w:rsidRDefault="00706660" w:rsidP="00706660">
      <w:pPr>
        <w:rPr>
          <w:b/>
          <w:u w:val="single"/>
        </w:rPr>
      </w:pPr>
    </w:p>
    <w:p w14:paraId="2B468E3F" w14:textId="77777777" w:rsidR="00706660" w:rsidRPr="00805D7D" w:rsidRDefault="00706660" w:rsidP="00706660">
      <w:pPr>
        <w:rPr>
          <w:b/>
          <w:u w:val="single"/>
        </w:rPr>
      </w:pPr>
      <w:r w:rsidRPr="00805D7D">
        <w:rPr>
          <w:b/>
          <w:u w:val="single"/>
        </w:rPr>
        <w:t>Service Requirements</w:t>
      </w:r>
    </w:p>
    <w:p w14:paraId="4CCBC228" w14:textId="77777777" w:rsidR="00706660" w:rsidRDefault="00706660" w:rsidP="00706660"/>
    <w:p w14:paraId="3FE44602" w14:textId="77777777" w:rsidR="00706660" w:rsidRDefault="00706660" w:rsidP="00706660">
      <w:pPr>
        <w:pStyle w:val="ListParagraph"/>
        <w:numPr>
          <w:ilvl w:val="0"/>
          <w:numId w:val="4"/>
        </w:numPr>
      </w:pPr>
      <w:r>
        <w:t>Methods used to submit purchase orders and length of notice prior to the expected delivery will be negotiated with the successful vendor.</w:t>
      </w:r>
    </w:p>
    <w:p w14:paraId="335E8D86" w14:textId="77777777" w:rsidR="00706660" w:rsidRDefault="00706660" w:rsidP="00706660">
      <w:pPr>
        <w:pStyle w:val="ListParagraph"/>
        <w:numPr>
          <w:ilvl w:val="0"/>
          <w:numId w:val="3"/>
        </w:numPr>
      </w:pPr>
      <w:r>
        <w:t>No damaged or expired packages will be accepted.  Credits will be given on damaged or expired products received in error.</w:t>
      </w:r>
    </w:p>
    <w:p w14:paraId="4D681C81" w14:textId="77777777" w:rsidR="00706660" w:rsidRDefault="00706660" w:rsidP="00706660">
      <w:pPr>
        <w:pStyle w:val="ListParagraph"/>
        <w:numPr>
          <w:ilvl w:val="0"/>
          <w:numId w:val="3"/>
        </w:numPr>
      </w:pPr>
      <w:r>
        <w:t xml:space="preserve">Products must be packaged </w:t>
      </w:r>
      <w:r w:rsidR="00520233">
        <w:t>on racks</w:t>
      </w:r>
      <w:r>
        <w:t xml:space="preserve"> or in a manner that </w:t>
      </w:r>
      <w:r w:rsidR="00520233">
        <w:t>facilitates</w:t>
      </w:r>
      <w:r>
        <w:t xml:space="preserve"> storage and service at the school entities.</w:t>
      </w:r>
    </w:p>
    <w:p w14:paraId="2E1A5E00" w14:textId="77777777" w:rsidR="00706660" w:rsidRPr="00D40F5B" w:rsidRDefault="00706660" w:rsidP="00706660">
      <w:pPr>
        <w:pStyle w:val="ListParagraph"/>
        <w:numPr>
          <w:ilvl w:val="0"/>
          <w:numId w:val="3"/>
        </w:numPr>
      </w:pPr>
      <w:r>
        <w:t>No substitutions will be allowed without authorization by the Nutrition Services Department.</w:t>
      </w:r>
    </w:p>
    <w:p w14:paraId="4494F75F" w14:textId="77777777" w:rsidR="00706660" w:rsidRDefault="00706660" w:rsidP="00706660">
      <w:pPr>
        <w:rPr>
          <w:b/>
          <w:bCs/>
          <w:u w:val="single"/>
        </w:rPr>
      </w:pPr>
    </w:p>
    <w:p w14:paraId="21E2DB65" w14:textId="77777777" w:rsidR="00706660" w:rsidRDefault="00706660" w:rsidP="00706660">
      <w:r w:rsidRPr="00B677C2">
        <w:rPr>
          <w:b/>
          <w:bCs/>
          <w:u w:val="single"/>
        </w:rPr>
        <w:t>Reports</w:t>
      </w:r>
      <w:r>
        <w:rPr>
          <w:bCs/>
        </w:rPr>
        <w:t>:</w:t>
      </w:r>
      <w:r>
        <w:t xml:space="preserve"> </w:t>
      </w:r>
    </w:p>
    <w:p w14:paraId="17076A0A" w14:textId="77777777" w:rsidR="00706660" w:rsidRDefault="00706660" w:rsidP="00706660">
      <w:pPr>
        <w:pStyle w:val="ListParagraph"/>
        <w:numPr>
          <w:ilvl w:val="0"/>
          <w:numId w:val="6"/>
        </w:numPr>
      </w:pPr>
      <w:r>
        <w:t xml:space="preserve">Upon request, distributor will provide monthly product purchase reports, and summary information at the end of the contract period. </w:t>
      </w:r>
    </w:p>
    <w:p w14:paraId="127BCBE4" w14:textId="77777777" w:rsidR="00706660" w:rsidRDefault="00706660" w:rsidP="00706660"/>
    <w:p w14:paraId="32499D88" w14:textId="77777777" w:rsidR="00706660" w:rsidRPr="00D927F6" w:rsidRDefault="00000000" w:rsidP="00706660">
      <w:pPr>
        <w:pStyle w:val="ListParagraph"/>
        <w:numPr>
          <w:ilvl w:val="0"/>
          <w:numId w:val="6"/>
        </w:numPr>
      </w:pPr>
      <w:sdt>
        <w:sdtPr>
          <w:alias w:val="Abstract"/>
          <w:tag w:val=""/>
          <w:id w:val="-436980839"/>
          <w:placeholder>
            <w:docPart w:val="A23955A39D854E91B4CE167504414463"/>
          </w:placeholder>
          <w:showingPlcHdr/>
          <w:dataBinding w:prefixMappings="xmlns:ns0='http://schemas.microsoft.com/office/2006/coverPageProps' " w:xpath="/ns0:CoverPageProperties[1]/ns0:Abstract[1]" w:storeItemID="{55AF091B-3C7A-41E3-B477-F2FDAA23CFDA}"/>
          <w:text/>
        </w:sdtPr>
        <w:sdtContent>
          <w:r w:rsidR="00AB5650" w:rsidRPr="00F10A9C">
            <w:rPr>
              <w:rStyle w:val="PlaceholderText"/>
              <w:rFonts w:eastAsiaTheme="minorHAnsi"/>
            </w:rPr>
            <w:t>[Abstract]</w:t>
          </w:r>
        </w:sdtContent>
      </w:sdt>
      <w:r w:rsidR="00AB5650">
        <w:t xml:space="preserve"> </w:t>
      </w:r>
      <w:r w:rsidR="00DE51EE">
        <w:t xml:space="preserve">Public School </w:t>
      </w:r>
      <w:r w:rsidR="00706660">
        <w:t xml:space="preserve">must be notified promptly if there are changes in ingredients or nutrition information to products throughout the duration of the contract.  </w:t>
      </w:r>
      <w:sdt>
        <w:sdtPr>
          <w:alias w:val="Abstract"/>
          <w:tag w:val=""/>
          <w:id w:val="-1336061807"/>
          <w:placeholder>
            <w:docPart w:val="18C2C3447EF74A7899069B176E3D6E2A"/>
          </w:placeholder>
          <w:showingPlcHdr/>
          <w:dataBinding w:prefixMappings="xmlns:ns0='http://schemas.microsoft.com/office/2006/coverPageProps' " w:xpath="/ns0:CoverPageProperties[1]/ns0:Abstract[1]" w:storeItemID="{55AF091B-3C7A-41E3-B477-F2FDAA23CFDA}"/>
          <w:text/>
        </w:sdtPr>
        <w:sdtContent>
          <w:r w:rsidR="00AB5650" w:rsidRPr="00F10A9C">
            <w:rPr>
              <w:rStyle w:val="PlaceholderText"/>
              <w:rFonts w:eastAsiaTheme="minorHAnsi"/>
            </w:rPr>
            <w:t>[Abstract]</w:t>
          </w:r>
        </w:sdtContent>
      </w:sdt>
      <w:r w:rsidR="00AB5650">
        <w:t xml:space="preserve"> </w:t>
      </w:r>
      <w:r w:rsidR="00DE51EE">
        <w:t xml:space="preserve">Public School </w:t>
      </w:r>
      <w:r w:rsidR="00706660">
        <w:t xml:space="preserve">retains the right to change vendors for any product that is modified and deemed no longer acceptable by </w:t>
      </w:r>
      <w:sdt>
        <w:sdtPr>
          <w:alias w:val="Abstract"/>
          <w:tag w:val=""/>
          <w:id w:val="-527950515"/>
          <w:placeholder>
            <w:docPart w:val="043DA8E70889486190808DC47715F867"/>
          </w:placeholder>
          <w:showingPlcHdr/>
          <w:dataBinding w:prefixMappings="xmlns:ns0='http://schemas.microsoft.com/office/2006/coverPageProps' " w:xpath="/ns0:CoverPageProperties[1]/ns0:Abstract[1]" w:storeItemID="{55AF091B-3C7A-41E3-B477-F2FDAA23CFDA}"/>
          <w:text/>
        </w:sdtPr>
        <w:sdtContent>
          <w:r w:rsidR="00AB5650" w:rsidRPr="00F10A9C">
            <w:rPr>
              <w:rStyle w:val="PlaceholderText"/>
              <w:rFonts w:eastAsiaTheme="minorHAnsi"/>
            </w:rPr>
            <w:t>[Abstract]</w:t>
          </w:r>
        </w:sdtContent>
      </w:sdt>
      <w:r w:rsidR="00DC3E2F">
        <w:t xml:space="preserve"> </w:t>
      </w:r>
      <w:r w:rsidR="00DE51EE">
        <w:t>Public School</w:t>
      </w:r>
      <w:r w:rsidR="00706660">
        <w:t>.</w:t>
      </w:r>
    </w:p>
    <w:p w14:paraId="4D2D2A9F" w14:textId="77777777" w:rsidR="00706660" w:rsidRDefault="00706660" w:rsidP="00706660"/>
    <w:p w14:paraId="58C8E2C9" w14:textId="77777777" w:rsidR="00706660" w:rsidRDefault="00706660" w:rsidP="00706660">
      <w:pPr>
        <w:rPr>
          <w:b/>
          <w:bCs/>
          <w:u w:val="single"/>
        </w:rPr>
      </w:pPr>
      <w:r>
        <w:rPr>
          <w:b/>
          <w:bCs/>
          <w:u w:val="single"/>
        </w:rPr>
        <w:t>Pricing – F</w:t>
      </w:r>
      <w:r w:rsidR="008E28A5">
        <w:rPr>
          <w:b/>
          <w:bCs/>
          <w:u w:val="single"/>
        </w:rPr>
        <w:t>resh Bread</w:t>
      </w:r>
    </w:p>
    <w:p w14:paraId="2DB12EBC" w14:textId="77777777" w:rsidR="00706660" w:rsidRPr="008932F6" w:rsidRDefault="00706660" w:rsidP="00706660">
      <w:pPr>
        <w:rPr>
          <w:b/>
          <w:bCs/>
          <w:u w:val="single"/>
        </w:rPr>
      </w:pPr>
    </w:p>
    <w:p w14:paraId="015AA37D" w14:textId="77777777" w:rsidR="00706660" w:rsidRPr="002A29FA" w:rsidRDefault="00706660" w:rsidP="00706660">
      <w:pPr>
        <w:pStyle w:val="ListParagraph"/>
        <w:numPr>
          <w:ilvl w:val="0"/>
          <w:numId w:val="7"/>
        </w:numPr>
        <w:rPr>
          <w:b/>
          <w:bCs/>
          <w:u w:val="single"/>
        </w:rPr>
      </w:pPr>
      <w:r>
        <w:rPr>
          <w:bCs/>
        </w:rPr>
        <w:t>All product bids must be the price for the unit of measure specified for that item.  The bidder is responsible for clearly noting any differences in the proposed packaging and/or units of measure in the bid response.</w:t>
      </w:r>
    </w:p>
    <w:p w14:paraId="0D3EA6F0" w14:textId="77777777" w:rsidR="00706660" w:rsidRPr="00253F34" w:rsidRDefault="00706660" w:rsidP="00706660">
      <w:pPr>
        <w:pStyle w:val="ListParagraph"/>
        <w:rPr>
          <w:b/>
          <w:bCs/>
          <w:u w:val="single"/>
        </w:rPr>
      </w:pPr>
    </w:p>
    <w:p w14:paraId="37970554" w14:textId="77777777" w:rsidR="00706660" w:rsidRPr="008C14C8" w:rsidRDefault="00706660" w:rsidP="00706660">
      <w:pPr>
        <w:pStyle w:val="ListParagraph"/>
        <w:numPr>
          <w:ilvl w:val="0"/>
          <w:numId w:val="7"/>
        </w:numPr>
        <w:rPr>
          <w:b/>
          <w:bCs/>
          <w:u w:val="single"/>
        </w:rPr>
      </w:pPr>
      <w:r>
        <w:rPr>
          <w:bCs/>
        </w:rPr>
        <w:t>For each specified item, an estimated annual usage will be provided to calculate an annual cost to the district.  The estimate is based on past usage and is not a guarantee of purchase.</w:t>
      </w:r>
    </w:p>
    <w:p w14:paraId="37B43913" w14:textId="77777777" w:rsidR="008C14C8" w:rsidRDefault="008C14C8" w:rsidP="008C14C8"/>
    <w:p w14:paraId="17FE7010" w14:textId="77777777" w:rsidR="008C14C8" w:rsidRPr="008C14C8" w:rsidRDefault="008C14C8" w:rsidP="008C14C8"/>
    <w:p w14:paraId="171DC758" w14:textId="77777777" w:rsidR="00706660" w:rsidRDefault="00706660" w:rsidP="00706660">
      <w:pPr>
        <w:pStyle w:val="Heading5"/>
        <w:tabs>
          <w:tab w:val="left" w:pos="360"/>
        </w:tabs>
        <w:rPr>
          <w:bCs/>
        </w:rPr>
      </w:pPr>
      <w:r>
        <w:rPr>
          <w:bCs/>
        </w:rPr>
        <w:t>Evaluation Criteria</w:t>
      </w:r>
    </w:p>
    <w:p w14:paraId="6C7530EA" w14:textId="77777777" w:rsidR="00706660" w:rsidRPr="00D3020A" w:rsidRDefault="00706660" w:rsidP="00706660"/>
    <w:p w14:paraId="66E278D1" w14:textId="77777777" w:rsidR="00706660" w:rsidRDefault="00706660" w:rsidP="00706660">
      <w:pPr>
        <w:pStyle w:val="ListParagraph"/>
        <w:numPr>
          <w:ilvl w:val="0"/>
          <w:numId w:val="5"/>
        </w:numPr>
      </w:pPr>
      <w:r>
        <w:t xml:space="preserve">This is a negotiated procurement and as such, award will not necessarily be made to the vendor submitting the lowest priced proposal.  Award will be made the vendor submitting the best responsive proposal satisfying the </w:t>
      </w:r>
      <w:proofErr w:type="gramStart"/>
      <w:r>
        <w:t>District’s</w:t>
      </w:r>
      <w:proofErr w:type="gramEnd"/>
      <w:r>
        <w:t xml:space="preserve"> requirements.</w:t>
      </w:r>
    </w:p>
    <w:p w14:paraId="1941D4DA" w14:textId="77777777" w:rsidR="00706660" w:rsidRDefault="00706660" w:rsidP="00706660">
      <w:pPr>
        <w:pStyle w:val="ListParagraph"/>
      </w:pPr>
    </w:p>
    <w:p w14:paraId="0D8F6A64" w14:textId="77777777" w:rsidR="00706660" w:rsidRDefault="00706660" w:rsidP="00706660">
      <w:pPr>
        <w:pStyle w:val="ListParagraph"/>
        <w:numPr>
          <w:ilvl w:val="0"/>
          <w:numId w:val="5"/>
        </w:numPr>
      </w:pPr>
      <w:r>
        <w:t xml:space="preserve">The </w:t>
      </w:r>
      <w:proofErr w:type="gramStart"/>
      <w:r>
        <w:t>District</w:t>
      </w:r>
      <w:proofErr w:type="gramEnd"/>
      <w:r>
        <w:t xml:space="preserve"> will evaluate each vendor’s proposal in the areas listed below along with possible points awarded. The vendor with the highest overall cumulative score will be awarded the contract.</w:t>
      </w:r>
    </w:p>
    <w:p w14:paraId="51F144D6" w14:textId="35D90CC4" w:rsidR="00706660" w:rsidRDefault="00706660" w:rsidP="00706660"/>
    <w:p w14:paraId="62CB99FC" w14:textId="37DF5022" w:rsidR="00EA26B8" w:rsidRDefault="00EA26B8" w:rsidP="00706660"/>
    <w:p w14:paraId="0D11FE4C" w14:textId="06556A34" w:rsidR="00EA26B8" w:rsidRDefault="00EA26B8" w:rsidP="00706660"/>
    <w:p w14:paraId="15D7F009" w14:textId="18204404" w:rsidR="00EA26B8" w:rsidRDefault="00EA26B8" w:rsidP="00706660"/>
    <w:p w14:paraId="28DE1084" w14:textId="6A2C613B" w:rsidR="00EA26B8" w:rsidRDefault="00EA26B8" w:rsidP="00706660"/>
    <w:p w14:paraId="439B0700" w14:textId="2D685A6D" w:rsidR="00EA26B8" w:rsidRDefault="00EA26B8" w:rsidP="00706660"/>
    <w:p w14:paraId="1761CFC2" w14:textId="1E6BF5E2" w:rsidR="00EA26B8" w:rsidRDefault="00EA26B8" w:rsidP="00706660"/>
    <w:p w14:paraId="2EC49F9E" w14:textId="482C32EF" w:rsidR="00EA26B8" w:rsidRDefault="00EA26B8" w:rsidP="00706660"/>
    <w:p w14:paraId="62AAE00D" w14:textId="50623BC5" w:rsidR="00EA26B8" w:rsidRDefault="00EA26B8" w:rsidP="00706660"/>
    <w:p w14:paraId="639BE7BB" w14:textId="6F15D1BD" w:rsidR="00EA26B8" w:rsidRDefault="00EA26B8" w:rsidP="00706660"/>
    <w:p w14:paraId="331C3393" w14:textId="5BF3683D" w:rsidR="00EA26B8" w:rsidRDefault="00EA26B8" w:rsidP="00706660"/>
    <w:p w14:paraId="23F2E433" w14:textId="38292B8E" w:rsidR="00EA26B8" w:rsidRDefault="00EA26B8" w:rsidP="00706660"/>
    <w:p w14:paraId="1E78B4D0" w14:textId="77777777" w:rsidR="00EA26B8" w:rsidRDefault="00EA26B8" w:rsidP="00706660"/>
    <w:p w14:paraId="2FEA9CA9" w14:textId="77777777" w:rsidR="00706660" w:rsidRDefault="00706660" w:rsidP="00706660">
      <w:r>
        <w:t>Evaluation Criteria</w:t>
      </w:r>
    </w:p>
    <w:tbl>
      <w:tblPr>
        <w:tblStyle w:val="TableGrid"/>
        <w:tblW w:w="6871" w:type="dxa"/>
        <w:tblLook w:val="04A0" w:firstRow="1" w:lastRow="0" w:firstColumn="1" w:lastColumn="0" w:noHBand="0" w:noVBand="1"/>
      </w:tblPr>
      <w:tblGrid>
        <w:gridCol w:w="2456"/>
        <w:gridCol w:w="2441"/>
        <w:gridCol w:w="1974"/>
      </w:tblGrid>
      <w:tr w:rsidR="00706660" w14:paraId="57B4BAF3" w14:textId="77777777" w:rsidTr="00747D70">
        <w:tc>
          <w:tcPr>
            <w:tcW w:w="2456" w:type="dxa"/>
          </w:tcPr>
          <w:p w14:paraId="5688CDD8" w14:textId="77777777" w:rsidR="00706660" w:rsidRDefault="00706660" w:rsidP="00747D70">
            <w:r>
              <w:t>Financial Proposal</w:t>
            </w:r>
          </w:p>
        </w:tc>
        <w:tc>
          <w:tcPr>
            <w:tcW w:w="2441" w:type="dxa"/>
          </w:tcPr>
          <w:p w14:paraId="594DB820" w14:textId="77777777" w:rsidR="00706660" w:rsidRPr="00D3020A" w:rsidRDefault="00706660" w:rsidP="00747D70">
            <w:pPr>
              <w:rPr>
                <w:sz w:val="22"/>
              </w:rPr>
            </w:pPr>
            <w:r w:rsidRPr="00D3020A">
              <w:rPr>
                <w:sz w:val="22"/>
              </w:rPr>
              <w:t>Pricing proposal resulting in the lowest financial cost to the district</w:t>
            </w:r>
          </w:p>
        </w:tc>
        <w:tc>
          <w:tcPr>
            <w:tcW w:w="1974" w:type="dxa"/>
          </w:tcPr>
          <w:p w14:paraId="159D899B" w14:textId="77777777" w:rsidR="00706660" w:rsidRDefault="00706660" w:rsidP="00747D70">
            <w:r>
              <w:t>40 points</w:t>
            </w:r>
          </w:p>
        </w:tc>
      </w:tr>
      <w:tr w:rsidR="00706660" w14:paraId="241991E4" w14:textId="77777777" w:rsidTr="00747D70">
        <w:tc>
          <w:tcPr>
            <w:tcW w:w="2456" w:type="dxa"/>
          </w:tcPr>
          <w:p w14:paraId="4B74EC98" w14:textId="77777777" w:rsidR="00706660" w:rsidRDefault="00706660" w:rsidP="00747D70">
            <w:r>
              <w:t>Product Quality and Acceptability</w:t>
            </w:r>
          </w:p>
        </w:tc>
        <w:tc>
          <w:tcPr>
            <w:tcW w:w="2441" w:type="dxa"/>
          </w:tcPr>
          <w:p w14:paraId="5FA567C5" w14:textId="77777777" w:rsidR="00706660" w:rsidRPr="00D3020A" w:rsidRDefault="00706660" w:rsidP="00747D70">
            <w:pPr>
              <w:rPr>
                <w:sz w:val="22"/>
              </w:rPr>
            </w:pPr>
            <w:r w:rsidRPr="00D3020A">
              <w:rPr>
                <w:sz w:val="22"/>
              </w:rPr>
              <w:t>-quality and nutritional integrity</w:t>
            </w:r>
          </w:p>
          <w:p w14:paraId="678AE7A0" w14:textId="77777777" w:rsidR="00706660" w:rsidRPr="00D3020A" w:rsidRDefault="00706660" w:rsidP="00747D70">
            <w:pPr>
              <w:rPr>
                <w:sz w:val="22"/>
              </w:rPr>
            </w:pPr>
            <w:r w:rsidRPr="00D3020A">
              <w:rPr>
                <w:sz w:val="22"/>
              </w:rPr>
              <w:t>-ability to meet district’s expectations for acceptability by utilizing sampling methods determined by the district</w:t>
            </w:r>
          </w:p>
        </w:tc>
        <w:tc>
          <w:tcPr>
            <w:tcW w:w="1974" w:type="dxa"/>
          </w:tcPr>
          <w:p w14:paraId="56E4D704" w14:textId="77777777" w:rsidR="00706660" w:rsidRDefault="00706660" w:rsidP="00747D70">
            <w:r>
              <w:t>20 points</w:t>
            </w:r>
          </w:p>
        </w:tc>
      </w:tr>
      <w:tr w:rsidR="00706660" w14:paraId="167A08A5" w14:textId="77777777" w:rsidTr="00747D70">
        <w:tc>
          <w:tcPr>
            <w:tcW w:w="2456" w:type="dxa"/>
          </w:tcPr>
          <w:p w14:paraId="03FE9EB7" w14:textId="77777777" w:rsidR="00706660" w:rsidRDefault="00706660" w:rsidP="00747D70">
            <w:r>
              <w:t>Services and Vendor Capabilities</w:t>
            </w:r>
          </w:p>
        </w:tc>
        <w:tc>
          <w:tcPr>
            <w:tcW w:w="2441" w:type="dxa"/>
          </w:tcPr>
          <w:p w14:paraId="5A1B7F83" w14:textId="77777777" w:rsidR="00706660" w:rsidRPr="00D3020A" w:rsidRDefault="00706660" w:rsidP="00747D70">
            <w:pPr>
              <w:rPr>
                <w:sz w:val="22"/>
              </w:rPr>
            </w:pPr>
            <w:r w:rsidRPr="00D3020A">
              <w:rPr>
                <w:sz w:val="22"/>
              </w:rPr>
              <w:t>vendor’s ability to meet service requirements</w:t>
            </w:r>
          </w:p>
        </w:tc>
        <w:tc>
          <w:tcPr>
            <w:tcW w:w="1974" w:type="dxa"/>
          </w:tcPr>
          <w:p w14:paraId="6BF7A4CC" w14:textId="77777777" w:rsidR="00706660" w:rsidRDefault="00706660" w:rsidP="00747D70">
            <w:r>
              <w:t>20 points</w:t>
            </w:r>
          </w:p>
        </w:tc>
      </w:tr>
      <w:tr w:rsidR="00706660" w14:paraId="3ACCC4DB" w14:textId="77777777" w:rsidTr="00747D70">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Before w:val="2"/>
          <w:wBefore w:w="4897" w:type="dxa"/>
          <w:trHeight w:val="100"/>
        </w:trPr>
        <w:tc>
          <w:tcPr>
            <w:tcW w:w="1974" w:type="dxa"/>
            <w:tcBorders>
              <w:left w:val="single" w:sz="4" w:space="0" w:color="auto"/>
              <w:bottom w:val="single" w:sz="4" w:space="0" w:color="auto"/>
              <w:right w:val="single" w:sz="4" w:space="0" w:color="auto"/>
            </w:tcBorders>
          </w:tcPr>
          <w:p w14:paraId="62AA5005" w14:textId="77777777" w:rsidR="00706660" w:rsidRDefault="00706660" w:rsidP="00747D70">
            <w:r>
              <w:t xml:space="preserve">80 points </w:t>
            </w:r>
            <w:r w:rsidRPr="00D3020A">
              <w:rPr>
                <w:sz w:val="22"/>
              </w:rPr>
              <w:t>(maximum possible awarded points)</w:t>
            </w:r>
          </w:p>
        </w:tc>
      </w:tr>
    </w:tbl>
    <w:p w14:paraId="5CA8D4C2" w14:textId="77777777" w:rsidR="00706660" w:rsidRDefault="00706660" w:rsidP="00706660"/>
    <w:p w14:paraId="53F6F017" w14:textId="77777777" w:rsidR="00706660" w:rsidRDefault="00706660" w:rsidP="00706660"/>
    <w:p w14:paraId="4365857C" w14:textId="77777777" w:rsidR="00706660" w:rsidRPr="00B677C2" w:rsidRDefault="00706660" w:rsidP="00706660">
      <w:pPr>
        <w:keepNext/>
        <w:widowControl w:val="0"/>
        <w:autoSpaceDE w:val="0"/>
        <w:autoSpaceDN w:val="0"/>
        <w:adjustRightInd w:val="0"/>
        <w:outlineLvl w:val="5"/>
        <w:rPr>
          <w:b/>
          <w:u w:val="single"/>
        </w:rPr>
      </w:pPr>
      <w:r w:rsidRPr="00B677C2">
        <w:rPr>
          <w:b/>
          <w:u w:val="single"/>
        </w:rPr>
        <w:t>Insurance</w:t>
      </w:r>
    </w:p>
    <w:p w14:paraId="28BECBCD" w14:textId="77777777" w:rsidR="00706660" w:rsidRPr="00B677C2" w:rsidRDefault="00706660" w:rsidP="00706660">
      <w:pPr>
        <w:widowControl w:val="0"/>
        <w:autoSpaceDE w:val="0"/>
        <w:autoSpaceDN w:val="0"/>
        <w:adjustRightInd w:val="0"/>
      </w:pPr>
      <w:r w:rsidRPr="00B677C2">
        <w:t>Distributor shall maintain all necessary and proper insurance for the duration of the work to be performed, including Comprehensive General Liability Insurance and Property Damage Insurance, Workers Compensation Insurance, and Automobile Liability Insurance.</w:t>
      </w:r>
    </w:p>
    <w:p w14:paraId="3A9D4493" w14:textId="77777777" w:rsidR="00706660" w:rsidRPr="00B677C2" w:rsidRDefault="00706660" w:rsidP="00706660">
      <w:pPr>
        <w:widowControl w:val="0"/>
        <w:autoSpaceDE w:val="0"/>
        <w:autoSpaceDN w:val="0"/>
        <w:adjustRightInd w:val="0"/>
      </w:pPr>
    </w:p>
    <w:p w14:paraId="3E5C91B8" w14:textId="77777777" w:rsidR="00706660" w:rsidRPr="00B677C2" w:rsidRDefault="00706660" w:rsidP="00706660">
      <w:pPr>
        <w:widowControl w:val="0"/>
        <w:autoSpaceDE w:val="0"/>
        <w:autoSpaceDN w:val="0"/>
        <w:adjustRightInd w:val="0"/>
      </w:pPr>
      <w:r w:rsidRPr="00B677C2">
        <w:t>Distributor shall provide certificates of insurance.  Should any required insurance be cancelled before the expiration date, the issuing company will mail 30-days written notice to</w:t>
      </w:r>
      <w:r w:rsidR="00DE51EE">
        <w:t xml:space="preserve"> </w:t>
      </w:r>
      <w:sdt>
        <w:sdtPr>
          <w:alias w:val="Abstract"/>
          <w:tag w:val=""/>
          <w:id w:val="-1678569641"/>
          <w:placeholder>
            <w:docPart w:val="9E160B0E5AEC451685D16AEEA8564596"/>
          </w:placeholder>
          <w:showingPlcHdr/>
          <w:dataBinding w:prefixMappings="xmlns:ns0='http://schemas.microsoft.com/office/2006/coverPageProps' " w:xpath="/ns0:CoverPageProperties[1]/ns0:Abstract[1]" w:storeItemID="{55AF091B-3C7A-41E3-B477-F2FDAA23CFDA}"/>
          <w:text/>
        </w:sdtPr>
        <w:sdtContent>
          <w:r w:rsidR="00AB5650" w:rsidRPr="00F10A9C">
            <w:rPr>
              <w:rStyle w:val="PlaceholderText"/>
              <w:rFonts w:eastAsiaTheme="minorHAnsi"/>
            </w:rPr>
            <w:t>[Abstract]</w:t>
          </w:r>
        </w:sdtContent>
      </w:sdt>
      <w:r w:rsidR="003A7837">
        <w:t xml:space="preserve"> </w:t>
      </w:r>
      <w:r w:rsidR="00DE51EE">
        <w:t>Public School.</w:t>
      </w:r>
    </w:p>
    <w:p w14:paraId="004F2347" w14:textId="77777777" w:rsidR="00706660" w:rsidRPr="00B677C2" w:rsidRDefault="00706660" w:rsidP="00706660"/>
    <w:p w14:paraId="77090FB0" w14:textId="77777777" w:rsidR="00706660" w:rsidRPr="00B677C2" w:rsidRDefault="00706660" w:rsidP="00706660">
      <w:pPr>
        <w:keepNext/>
        <w:tabs>
          <w:tab w:val="left" w:pos="-648"/>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outlineLvl w:val="7"/>
        <w:rPr>
          <w:b/>
          <w:u w:val="single"/>
        </w:rPr>
      </w:pPr>
      <w:r w:rsidRPr="00B677C2">
        <w:rPr>
          <w:b/>
          <w:u w:val="single"/>
        </w:rPr>
        <w:t>Taxes</w:t>
      </w:r>
    </w:p>
    <w:p w14:paraId="31ABDC49" w14:textId="77777777" w:rsidR="00706660" w:rsidRPr="00B677C2" w:rsidRDefault="00000000" w:rsidP="00706660">
      <w:sdt>
        <w:sdtPr>
          <w:alias w:val="Abstract"/>
          <w:tag w:val=""/>
          <w:id w:val="1523742422"/>
          <w:placeholder>
            <w:docPart w:val="D7081FD915B347BA9504DC7C230EEA97"/>
          </w:placeholder>
          <w:showingPlcHdr/>
          <w:dataBinding w:prefixMappings="xmlns:ns0='http://schemas.microsoft.com/office/2006/coverPageProps' " w:xpath="/ns0:CoverPageProperties[1]/ns0:Abstract[1]" w:storeItemID="{55AF091B-3C7A-41E3-B477-F2FDAA23CFDA}"/>
          <w:text/>
        </w:sdtPr>
        <w:sdtContent>
          <w:r w:rsidR="00AB5650" w:rsidRPr="00F10A9C">
            <w:rPr>
              <w:rStyle w:val="PlaceholderText"/>
              <w:rFonts w:eastAsiaTheme="minorHAnsi"/>
            </w:rPr>
            <w:t>[Abstract]</w:t>
          </w:r>
        </w:sdtContent>
      </w:sdt>
      <w:r w:rsidR="00AB5650">
        <w:t xml:space="preserve"> </w:t>
      </w:r>
      <w:r w:rsidR="00DE51EE">
        <w:t>Public School</w:t>
      </w:r>
      <w:r w:rsidR="00706660" w:rsidRPr="00B677C2">
        <w:t xml:space="preserve"> is a tax exempt, non-profit organization.  </w:t>
      </w:r>
      <w:sdt>
        <w:sdtPr>
          <w:alias w:val="Abstract"/>
          <w:tag w:val=""/>
          <w:id w:val="-53477904"/>
          <w:placeholder>
            <w:docPart w:val="2DFA45F3EE9B431294C31C0040523C7A"/>
          </w:placeholder>
          <w:showingPlcHdr/>
          <w:dataBinding w:prefixMappings="xmlns:ns0='http://schemas.microsoft.com/office/2006/coverPageProps' " w:xpath="/ns0:CoverPageProperties[1]/ns0:Abstract[1]" w:storeItemID="{55AF091B-3C7A-41E3-B477-F2FDAA23CFDA}"/>
          <w:text/>
        </w:sdtPr>
        <w:sdtContent>
          <w:r w:rsidR="00AB5650" w:rsidRPr="00F10A9C">
            <w:rPr>
              <w:rStyle w:val="PlaceholderText"/>
              <w:rFonts w:eastAsiaTheme="minorHAnsi"/>
            </w:rPr>
            <w:t>[Abstract]</w:t>
          </w:r>
        </w:sdtContent>
      </w:sdt>
      <w:r w:rsidR="00AB5650">
        <w:t xml:space="preserve"> </w:t>
      </w:r>
      <w:r w:rsidR="00DE51EE">
        <w:t>Public School</w:t>
      </w:r>
      <w:r w:rsidR="00706660" w:rsidRPr="00B677C2">
        <w:t xml:space="preserve"> will provide Tax ID upon request. </w:t>
      </w:r>
    </w:p>
    <w:p w14:paraId="292E9C6F" w14:textId="77777777" w:rsidR="00706660" w:rsidRPr="00B677C2" w:rsidRDefault="00706660" w:rsidP="00706660"/>
    <w:p w14:paraId="7C3425D6" w14:textId="77777777" w:rsidR="00706660" w:rsidRPr="00B677C2" w:rsidRDefault="00706660" w:rsidP="00706660">
      <w:pPr>
        <w:rPr>
          <w:b/>
        </w:rPr>
      </w:pPr>
      <w:r w:rsidRPr="00B677C2">
        <w:rPr>
          <w:b/>
          <w:u w:val="single"/>
        </w:rPr>
        <w:t>Buy American</w:t>
      </w:r>
    </w:p>
    <w:p w14:paraId="779C88F0" w14:textId="77777777" w:rsidR="00706660" w:rsidRPr="00B677C2" w:rsidRDefault="00000000" w:rsidP="00706660">
      <w:sdt>
        <w:sdtPr>
          <w:alias w:val="Abstract"/>
          <w:tag w:val=""/>
          <w:id w:val="1701206207"/>
          <w:placeholder>
            <w:docPart w:val="BE36BF5533DB412695C3EDF050CA0EA9"/>
          </w:placeholder>
          <w:showingPlcHdr/>
          <w:dataBinding w:prefixMappings="xmlns:ns0='http://schemas.microsoft.com/office/2006/coverPageProps' " w:xpath="/ns0:CoverPageProperties[1]/ns0:Abstract[1]" w:storeItemID="{55AF091B-3C7A-41E3-B477-F2FDAA23CFDA}"/>
          <w:text/>
        </w:sdtPr>
        <w:sdtContent>
          <w:r w:rsidR="00AB5650" w:rsidRPr="00F10A9C">
            <w:rPr>
              <w:rStyle w:val="PlaceholderText"/>
              <w:rFonts w:eastAsiaTheme="minorHAnsi"/>
            </w:rPr>
            <w:t>[Abstract]</w:t>
          </w:r>
        </w:sdtContent>
      </w:sdt>
      <w:r w:rsidR="00AB5650">
        <w:t xml:space="preserve"> </w:t>
      </w:r>
      <w:r w:rsidR="00DE51EE">
        <w:t>Public School</w:t>
      </w:r>
      <w:r w:rsidR="00706660" w:rsidRPr="00B677C2">
        <w:t xml:space="preserve"> participates in the National School Lunch Program is required to purchase domestic commodities and products for school meals to the maximum extent practicable.  Domestic products are those that are produced in the United States and those that are processed in the United States substantially (at least 51 percent) using agricultural commodities produced in the United States.   </w:t>
      </w:r>
    </w:p>
    <w:p w14:paraId="4B3E4550" w14:textId="77777777" w:rsidR="00706660" w:rsidRPr="00B677C2" w:rsidRDefault="00706660" w:rsidP="00706660"/>
    <w:p w14:paraId="2EF5FE15" w14:textId="77777777" w:rsidR="00706660" w:rsidRDefault="00706660" w:rsidP="00706660">
      <w:pPr>
        <w:tabs>
          <w:tab w:val="left" w:pos="-648"/>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b/>
          <w:u w:val="single"/>
        </w:rPr>
      </w:pPr>
    </w:p>
    <w:p w14:paraId="2E213450" w14:textId="77777777" w:rsidR="00706660" w:rsidRDefault="00706660" w:rsidP="00706660">
      <w:pPr>
        <w:tabs>
          <w:tab w:val="left" w:pos="-648"/>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b/>
          <w:u w:val="single"/>
        </w:rPr>
      </w:pPr>
      <w:r>
        <w:rPr>
          <w:b/>
          <w:u w:val="single"/>
        </w:rPr>
        <w:t>Purchasing Code of Conduct</w:t>
      </w:r>
    </w:p>
    <w:p w14:paraId="4AE09BE2" w14:textId="77777777" w:rsidR="00706660" w:rsidRPr="00125D0C" w:rsidRDefault="00000000" w:rsidP="00706660">
      <w:pPr>
        <w:tabs>
          <w:tab w:val="left" w:pos="-648"/>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pPr>
      <w:sdt>
        <w:sdtPr>
          <w:alias w:val="Abstract"/>
          <w:tag w:val=""/>
          <w:id w:val="1464928124"/>
          <w:placeholder>
            <w:docPart w:val="876A49D83D034F5580A50DD5D06354AA"/>
          </w:placeholder>
          <w:showingPlcHdr/>
          <w:dataBinding w:prefixMappings="xmlns:ns0='http://schemas.microsoft.com/office/2006/coverPageProps' " w:xpath="/ns0:CoverPageProperties[1]/ns0:Abstract[1]" w:storeItemID="{55AF091B-3C7A-41E3-B477-F2FDAA23CFDA}"/>
          <w:text/>
        </w:sdtPr>
        <w:sdtContent>
          <w:r w:rsidR="00AB5650" w:rsidRPr="00F10A9C">
            <w:rPr>
              <w:rStyle w:val="PlaceholderText"/>
              <w:rFonts w:eastAsiaTheme="minorHAnsi"/>
            </w:rPr>
            <w:t>[Abstract]</w:t>
          </w:r>
        </w:sdtContent>
      </w:sdt>
      <w:r w:rsidR="00AB5650">
        <w:t xml:space="preserve"> </w:t>
      </w:r>
      <w:r w:rsidR="00DE51EE">
        <w:t>Public School</w:t>
      </w:r>
      <w:r w:rsidR="00706660">
        <w:t xml:space="preserve"> seeks to conduct all procurement procedures in compliance with stated regulations and to prohibit conflicts of interest and actions of employees engaged in the selection, award, and administration of contracts.  </w:t>
      </w:r>
    </w:p>
    <w:p w14:paraId="25C8F722" w14:textId="77777777" w:rsidR="00706660" w:rsidRDefault="00706660" w:rsidP="00706660">
      <w:pPr>
        <w:tabs>
          <w:tab w:val="left" w:pos="-648"/>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b/>
          <w:u w:val="single"/>
        </w:rPr>
      </w:pPr>
    </w:p>
    <w:p w14:paraId="5664FE67" w14:textId="77777777" w:rsidR="00EA26B8" w:rsidRDefault="00EA26B8" w:rsidP="00706660">
      <w:pPr>
        <w:tabs>
          <w:tab w:val="left" w:pos="-648"/>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b/>
          <w:u w:val="single"/>
        </w:rPr>
      </w:pPr>
    </w:p>
    <w:p w14:paraId="0F12DC7F" w14:textId="77777777" w:rsidR="00EA26B8" w:rsidRDefault="00EA26B8" w:rsidP="00706660">
      <w:pPr>
        <w:tabs>
          <w:tab w:val="left" w:pos="-648"/>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b/>
          <w:u w:val="single"/>
        </w:rPr>
      </w:pPr>
    </w:p>
    <w:p w14:paraId="11070AF4" w14:textId="77777777" w:rsidR="00EA26B8" w:rsidRDefault="00EA26B8" w:rsidP="00706660">
      <w:pPr>
        <w:tabs>
          <w:tab w:val="left" w:pos="-648"/>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b/>
          <w:u w:val="single"/>
        </w:rPr>
      </w:pPr>
    </w:p>
    <w:p w14:paraId="52FD9E50" w14:textId="77777777" w:rsidR="00EA26B8" w:rsidRDefault="00EA26B8" w:rsidP="00706660">
      <w:pPr>
        <w:tabs>
          <w:tab w:val="left" w:pos="-648"/>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b/>
          <w:u w:val="single"/>
        </w:rPr>
      </w:pPr>
    </w:p>
    <w:p w14:paraId="29BD9883" w14:textId="563BE644" w:rsidR="00706660" w:rsidRPr="00B677C2" w:rsidRDefault="00706660" w:rsidP="00706660">
      <w:pPr>
        <w:tabs>
          <w:tab w:val="left" w:pos="-648"/>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b/>
          <w:u w:val="single"/>
        </w:rPr>
      </w:pPr>
      <w:r w:rsidRPr="00B677C2">
        <w:rPr>
          <w:b/>
          <w:u w:val="single"/>
        </w:rPr>
        <w:t>Not Debarred, Suspended, Proposed for Debarment, Declared Ineligible, or Voluntarily Excluded</w:t>
      </w:r>
    </w:p>
    <w:p w14:paraId="6990A62A" w14:textId="77777777" w:rsidR="00706660" w:rsidRDefault="00706660" w:rsidP="00706660">
      <w:pPr>
        <w:tabs>
          <w:tab w:val="left" w:pos="-648"/>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bCs/>
        </w:rPr>
      </w:pPr>
      <w:r w:rsidRPr="00B677C2">
        <w:rPr>
          <w:bCs/>
        </w:rPr>
        <w:t>If the negotiated contract exceeds $25,000, Distributor certifies that neither the company nor any of its principals has been debarred, suspended, proposed for debarment, declared ineligible, or voluntarily excluded by any federal department or agency.</w:t>
      </w:r>
    </w:p>
    <w:p w14:paraId="6D438B85" w14:textId="77777777" w:rsidR="00706660" w:rsidRPr="00B677C2" w:rsidRDefault="00706660" w:rsidP="00706660">
      <w:pPr>
        <w:tabs>
          <w:tab w:val="left" w:pos="-648"/>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bCs/>
        </w:rPr>
      </w:pPr>
    </w:p>
    <w:p w14:paraId="534C6D98" w14:textId="77777777" w:rsidR="00B44EC5" w:rsidRDefault="00B44EC5" w:rsidP="00706660">
      <w:pPr>
        <w:autoSpaceDE w:val="0"/>
        <w:autoSpaceDN w:val="0"/>
        <w:rPr>
          <w:b/>
          <w:bCs/>
          <w:u w:val="single"/>
        </w:rPr>
      </w:pPr>
    </w:p>
    <w:p w14:paraId="361538DC" w14:textId="77777777" w:rsidR="00706660" w:rsidRPr="00C565CF" w:rsidRDefault="00706660" w:rsidP="00706660">
      <w:pPr>
        <w:autoSpaceDE w:val="0"/>
        <w:autoSpaceDN w:val="0"/>
        <w:rPr>
          <w:u w:val="single"/>
        </w:rPr>
      </w:pPr>
      <w:r w:rsidRPr="00C565CF">
        <w:rPr>
          <w:b/>
          <w:bCs/>
          <w:u w:val="single"/>
        </w:rPr>
        <w:t>Other Federally Required Contractual Provisions</w:t>
      </w:r>
    </w:p>
    <w:p w14:paraId="67332530" w14:textId="77777777" w:rsidR="00706660" w:rsidRPr="00C565CF" w:rsidRDefault="00706660" w:rsidP="00706660">
      <w:pPr>
        <w:autoSpaceDE w:val="0"/>
        <w:autoSpaceDN w:val="0"/>
        <w:rPr>
          <w:sz w:val="22"/>
          <w:szCs w:val="22"/>
        </w:rPr>
      </w:pPr>
      <w:r w:rsidRPr="00C565CF">
        <w:t>If the contract exceeds $2,500, Distributor is required to comply with sections 103 and 107 of the Contract Work Hours and Safety Standards Act (40 USC 327-330) as supplemented.</w:t>
      </w:r>
    </w:p>
    <w:p w14:paraId="30269767" w14:textId="77777777" w:rsidR="00706660" w:rsidRPr="00C565CF" w:rsidRDefault="00706660" w:rsidP="00706660">
      <w:pPr>
        <w:autoSpaceDE w:val="0"/>
        <w:autoSpaceDN w:val="0"/>
      </w:pPr>
      <w:r w:rsidRPr="00C565CF">
        <w:t>If the contract exceeds $10,000, Distributor is required to comply with Executive Order 11246, entitled “Equal Employment Opportunity,” as amended by Executive Order 11375, and as supplemented in U.S. Department of Labor regulations (41 CFR Part 60), If the contract exceeds $100,000, Distributor will be required to comply with Section 306 of the Clean Air Act (42 USC 1857(h)), Section 508 of the Clean Water Act (33 USC 1368), Executive Order 11738, and Environmental Protection Agency regulations (40 CFR Part 15), which prohibit the use of facilities included on the EPA List of Violating Facilities. Distributor shall report all violations to the grantor agency and to the USEPA Administrator for Enforcement (EN-329).</w:t>
      </w:r>
    </w:p>
    <w:p w14:paraId="538B12A6" w14:textId="77777777" w:rsidR="00706660" w:rsidRPr="00B677C2" w:rsidRDefault="00706660" w:rsidP="00706660">
      <w:pPr>
        <w:tabs>
          <w:tab w:val="left" w:pos="-648"/>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bCs/>
        </w:rPr>
      </w:pPr>
    </w:p>
    <w:p w14:paraId="1957480B" w14:textId="77777777" w:rsidR="00706660" w:rsidRDefault="00706660" w:rsidP="00706660">
      <w:pPr>
        <w:tabs>
          <w:tab w:val="left" w:pos="-648"/>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b/>
          <w:bCs/>
          <w:u w:val="single"/>
        </w:rPr>
      </w:pPr>
    </w:p>
    <w:p w14:paraId="44738A63" w14:textId="77777777" w:rsidR="00706660" w:rsidRPr="00B677C2" w:rsidRDefault="00706660" w:rsidP="00706660">
      <w:pPr>
        <w:tabs>
          <w:tab w:val="left" w:pos="-648"/>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b/>
          <w:bCs/>
          <w:u w:val="single"/>
        </w:rPr>
      </w:pPr>
      <w:r w:rsidRPr="00B677C2">
        <w:rPr>
          <w:b/>
          <w:bCs/>
          <w:u w:val="single"/>
        </w:rPr>
        <w:t>Right to Terminate Contract</w:t>
      </w:r>
    </w:p>
    <w:p w14:paraId="1F90E13E" w14:textId="77777777" w:rsidR="00706660" w:rsidRPr="00B677C2" w:rsidRDefault="00000000" w:rsidP="00706660">
      <w:pPr>
        <w:tabs>
          <w:tab w:val="left" w:pos="-648"/>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bCs/>
        </w:rPr>
      </w:pPr>
      <w:sdt>
        <w:sdtPr>
          <w:rPr>
            <w:bCs/>
          </w:rPr>
          <w:alias w:val="Abstract"/>
          <w:tag w:val=""/>
          <w:id w:val="-1621060670"/>
          <w:placeholder>
            <w:docPart w:val="B26467986D8E4064B6AACDD0014236ED"/>
          </w:placeholder>
          <w:showingPlcHdr/>
          <w:dataBinding w:prefixMappings="xmlns:ns0='http://schemas.microsoft.com/office/2006/coverPageProps' " w:xpath="/ns0:CoverPageProperties[1]/ns0:Abstract[1]" w:storeItemID="{55AF091B-3C7A-41E3-B477-F2FDAA23CFDA}"/>
          <w:text/>
        </w:sdtPr>
        <w:sdtContent>
          <w:r w:rsidR="00AB5650" w:rsidRPr="00F10A9C">
            <w:rPr>
              <w:rStyle w:val="PlaceholderText"/>
              <w:rFonts w:eastAsiaTheme="minorHAnsi"/>
            </w:rPr>
            <w:t>[Abstract]</w:t>
          </w:r>
        </w:sdtContent>
      </w:sdt>
      <w:r w:rsidR="00AB5650">
        <w:rPr>
          <w:bCs/>
        </w:rPr>
        <w:t xml:space="preserve"> </w:t>
      </w:r>
      <w:r w:rsidR="00DE51EE">
        <w:rPr>
          <w:bCs/>
        </w:rPr>
        <w:t>Public School</w:t>
      </w:r>
      <w:r w:rsidR="00706660" w:rsidRPr="00B677C2">
        <w:rPr>
          <w:bCs/>
        </w:rPr>
        <w:t xml:space="preserve"> and the Distributor has the right to terminate the contract by</w:t>
      </w:r>
      <w:r w:rsidR="00706660">
        <w:rPr>
          <w:bCs/>
        </w:rPr>
        <w:t xml:space="preserve"> giving written notice thirty (30</w:t>
      </w:r>
      <w:r w:rsidR="00706660" w:rsidRPr="00B677C2">
        <w:rPr>
          <w:bCs/>
        </w:rPr>
        <w:t xml:space="preserve">) days in advance of termination.  In the event any provisions of contract are violated by the Distributor, </w:t>
      </w:r>
      <w:sdt>
        <w:sdtPr>
          <w:rPr>
            <w:bCs/>
          </w:rPr>
          <w:alias w:val="Abstract"/>
          <w:tag w:val=""/>
          <w:id w:val="55357840"/>
          <w:placeholder>
            <w:docPart w:val="E35C3FE8525E463CB2642685B4CE2649"/>
          </w:placeholder>
          <w:showingPlcHdr/>
          <w:dataBinding w:prefixMappings="xmlns:ns0='http://schemas.microsoft.com/office/2006/coverPageProps' " w:xpath="/ns0:CoverPageProperties[1]/ns0:Abstract[1]" w:storeItemID="{55AF091B-3C7A-41E3-B477-F2FDAA23CFDA}"/>
          <w:text/>
        </w:sdtPr>
        <w:sdtContent>
          <w:r w:rsidR="00AB5650" w:rsidRPr="00F10A9C">
            <w:rPr>
              <w:rStyle w:val="PlaceholderText"/>
              <w:rFonts w:eastAsiaTheme="minorHAnsi"/>
            </w:rPr>
            <w:t>[Abstract]</w:t>
          </w:r>
        </w:sdtContent>
      </w:sdt>
      <w:r w:rsidR="00AB5650">
        <w:rPr>
          <w:bCs/>
        </w:rPr>
        <w:t xml:space="preserve"> </w:t>
      </w:r>
      <w:r w:rsidR="00DE51EE">
        <w:rPr>
          <w:bCs/>
        </w:rPr>
        <w:t>Public School</w:t>
      </w:r>
      <w:r w:rsidR="00706660" w:rsidRPr="00B677C2">
        <w:rPr>
          <w:bCs/>
        </w:rPr>
        <w:t xml:space="preserve"> may serve written notice upon the Distributor setting forth violations and demanding compliance with the contract.  Unless within (30) thirty after serving such notice, such violations shall cease and satisfactory arrangements for corrections be made, the school may terminate the contract immediately by serving written notice upon the Distributor.  </w:t>
      </w:r>
    </w:p>
    <w:p w14:paraId="141DC2DF" w14:textId="77777777" w:rsidR="00706660" w:rsidRDefault="00706660" w:rsidP="00706660">
      <w:pPr>
        <w:tabs>
          <w:tab w:val="left" w:pos="-648"/>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bCs/>
        </w:rPr>
      </w:pPr>
    </w:p>
    <w:p w14:paraId="54C99317" w14:textId="77777777" w:rsidR="00706660" w:rsidRDefault="00706660" w:rsidP="00706660">
      <w:pPr>
        <w:tabs>
          <w:tab w:val="left" w:pos="-648"/>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bCs/>
        </w:rPr>
      </w:pPr>
    </w:p>
    <w:p w14:paraId="541CCE64" w14:textId="77777777" w:rsidR="00706660" w:rsidRDefault="00706660" w:rsidP="00706660">
      <w:pPr>
        <w:tabs>
          <w:tab w:val="left" w:pos="-648"/>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bCs/>
        </w:rPr>
      </w:pPr>
    </w:p>
    <w:p w14:paraId="7026C7E3" w14:textId="77777777" w:rsidR="00706660" w:rsidRDefault="00706660" w:rsidP="00706660">
      <w:pPr>
        <w:tabs>
          <w:tab w:val="left" w:pos="-648"/>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bCs/>
        </w:rPr>
      </w:pPr>
    </w:p>
    <w:p w14:paraId="1ACF4F72" w14:textId="77777777" w:rsidR="00706660" w:rsidRDefault="00706660" w:rsidP="00706660">
      <w:pPr>
        <w:tabs>
          <w:tab w:val="left" w:pos="-648"/>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bCs/>
        </w:rPr>
      </w:pPr>
    </w:p>
    <w:p w14:paraId="1E27852F" w14:textId="77777777" w:rsidR="00706660" w:rsidRPr="00B677C2" w:rsidRDefault="00706660" w:rsidP="00706660">
      <w:pPr>
        <w:tabs>
          <w:tab w:val="left" w:pos="-648"/>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bCs/>
        </w:rPr>
      </w:pPr>
    </w:p>
    <w:p w14:paraId="6D2D1B76" w14:textId="77777777" w:rsidR="00706660" w:rsidRDefault="00706660" w:rsidP="00706660">
      <w:pPr>
        <w:jc w:val="center"/>
        <w:rPr>
          <w:b/>
          <w:bCs/>
          <w:sz w:val="28"/>
        </w:rPr>
      </w:pPr>
    </w:p>
    <w:p w14:paraId="76837154" w14:textId="77777777" w:rsidR="00706660" w:rsidRDefault="00706660" w:rsidP="00706660">
      <w:pPr>
        <w:jc w:val="center"/>
        <w:rPr>
          <w:b/>
          <w:bCs/>
          <w:sz w:val="28"/>
        </w:rPr>
      </w:pPr>
    </w:p>
    <w:p w14:paraId="2B9FA046" w14:textId="77777777" w:rsidR="00706660" w:rsidRDefault="00706660" w:rsidP="00706660">
      <w:pPr>
        <w:jc w:val="center"/>
        <w:rPr>
          <w:b/>
          <w:bCs/>
          <w:sz w:val="28"/>
        </w:rPr>
      </w:pPr>
    </w:p>
    <w:p w14:paraId="25D4618B" w14:textId="77777777" w:rsidR="00706660" w:rsidRDefault="00706660" w:rsidP="00706660">
      <w:pPr>
        <w:jc w:val="center"/>
        <w:rPr>
          <w:b/>
          <w:bCs/>
          <w:sz w:val="28"/>
        </w:rPr>
      </w:pPr>
    </w:p>
    <w:p w14:paraId="5FAEC93E" w14:textId="77777777" w:rsidR="00706660" w:rsidRDefault="00706660" w:rsidP="00706660">
      <w:pPr>
        <w:jc w:val="center"/>
        <w:rPr>
          <w:b/>
          <w:bCs/>
          <w:sz w:val="28"/>
        </w:rPr>
      </w:pPr>
    </w:p>
    <w:p w14:paraId="4F6B2EC2" w14:textId="77777777" w:rsidR="00706660" w:rsidRDefault="00706660" w:rsidP="00706660">
      <w:pPr>
        <w:jc w:val="center"/>
        <w:rPr>
          <w:b/>
          <w:bCs/>
          <w:sz w:val="28"/>
        </w:rPr>
      </w:pPr>
    </w:p>
    <w:p w14:paraId="5DED9D25" w14:textId="77777777" w:rsidR="00706660" w:rsidRDefault="00706660" w:rsidP="00706660">
      <w:pPr>
        <w:jc w:val="center"/>
        <w:rPr>
          <w:b/>
          <w:bCs/>
          <w:sz w:val="28"/>
        </w:rPr>
      </w:pPr>
    </w:p>
    <w:p w14:paraId="7FB27804" w14:textId="77777777" w:rsidR="00706660" w:rsidRDefault="00706660" w:rsidP="00706660">
      <w:pPr>
        <w:jc w:val="center"/>
        <w:rPr>
          <w:b/>
          <w:bCs/>
          <w:sz w:val="28"/>
        </w:rPr>
      </w:pPr>
    </w:p>
    <w:p w14:paraId="7CB34103" w14:textId="77777777" w:rsidR="00706660" w:rsidRDefault="00706660" w:rsidP="00706660">
      <w:pPr>
        <w:jc w:val="center"/>
        <w:rPr>
          <w:b/>
          <w:bCs/>
          <w:sz w:val="28"/>
        </w:rPr>
      </w:pPr>
    </w:p>
    <w:p w14:paraId="03D21132" w14:textId="77777777" w:rsidR="00706660" w:rsidRDefault="00706660" w:rsidP="00706660">
      <w:pPr>
        <w:jc w:val="center"/>
        <w:rPr>
          <w:b/>
          <w:bCs/>
          <w:sz w:val="28"/>
        </w:rPr>
      </w:pPr>
    </w:p>
    <w:p w14:paraId="2CEA5D71" w14:textId="77777777" w:rsidR="00706660" w:rsidRDefault="00706660" w:rsidP="00706660">
      <w:pPr>
        <w:jc w:val="center"/>
        <w:rPr>
          <w:b/>
          <w:bCs/>
          <w:sz w:val="28"/>
        </w:rPr>
      </w:pPr>
    </w:p>
    <w:p w14:paraId="5BFCA9B6" w14:textId="77777777" w:rsidR="00EA26B8" w:rsidRDefault="00EA26B8" w:rsidP="00EA26B8">
      <w:pPr>
        <w:rPr>
          <w:b/>
          <w:bCs/>
          <w:sz w:val="28"/>
        </w:rPr>
      </w:pPr>
    </w:p>
    <w:p w14:paraId="746BFD2B" w14:textId="2E64617C" w:rsidR="00706660" w:rsidRPr="00B677C2" w:rsidRDefault="00EA26B8" w:rsidP="00EA26B8">
      <w:pPr>
        <w:ind w:left="1440" w:firstLine="720"/>
        <w:rPr>
          <w:sz w:val="28"/>
        </w:rPr>
      </w:pPr>
      <w:r>
        <w:rPr>
          <w:b/>
          <w:bCs/>
          <w:sz w:val="28"/>
        </w:rPr>
        <w:t>IN</w:t>
      </w:r>
      <w:r w:rsidR="00706660" w:rsidRPr="00B677C2">
        <w:rPr>
          <w:b/>
          <w:bCs/>
          <w:sz w:val="28"/>
        </w:rPr>
        <w:t>STRUCTIONS TO DISTRIBUTOR</w:t>
      </w:r>
    </w:p>
    <w:p w14:paraId="6DDC46D1" w14:textId="77777777" w:rsidR="00706660" w:rsidRPr="00B05ADA" w:rsidRDefault="00706660" w:rsidP="00706660">
      <w:pPr>
        <w:tabs>
          <w:tab w:val="left" w:pos="2160"/>
        </w:tabs>
        <w:jc w:val="center"/>
        <w:rPr>
          <w:bCs/>
          <w:i/>
          <w:sz w:val="28"/>
        </w:rPr>
      </w:pPr>
      <w:r>
        <w:rPr>
          <w:b/>
          <w:bCs/>
          <w:sz w:val="28"/>
        </w:rPr>
        <w:t>Proposal Format</w:t>
      </w:r>
      <w:r w:rsidRPr="00B677C2">
        <w:rPr>
          <w:b/>
          <w:bCs/>
          <w:sz w:val="28"/>
        </w:rPr>
        <w:t xml:space="preserve"> </w:t>
      </w:r>
    </w:p>
    <w:p w14:paraId="3695A4DB" w14:textId="77777777" w:rsidR="00706660" w:rsidRDefault="00706660" w:rsidP="00706660">
      <w:pPr>
        <w:pStyle w:val="Enclosure"/>
      </w:pPr>
    </w:p>
    <w:p w14:paraId="25E232D0" w14:textId="77777777" w:rsidR="00706660" w:rsidRDefault="00706660" w:rsidP="00706660">
      <w:pPr>
        <w:rPr>
          <w:b/>
        </w:rPr>
      </w:pPr>
      <w:r>
        <w:rPr>
          <w:b/>
        </w:rPr>
        <w:t>Section 1 – Summary of company and experience</w:t>
      </w:r>
    </w:p>
    <w:p w14:paraId="71C41373" w14:textId="77777777" w:rsidR="00706660" w:rsidRDefault="00706660" w:rsidP="00706660">
      <w:pPr>
        <w:rPr>
          <w:b/>
        </w:rPr>
      </w:pPr>
    </w:p>
    <w:p w14:paraId="0A2B2455" w14:textId="77777777" w:rsidR="00706660" w:rsidRDefault="00706660" w:rsidP="00706660">
      <w:pPr>
        <w:rPr>
          <w:b/>
        </w:rPr>
      </w:pPr>
      <w:r>
        <w:rPr>
          <w:b/>
        </w:rPr>
        <w:t>Section 2 – Summary of Products</w:t>
      </w:r>
    </w:p>
    <w:p w14:paraId="341D869B" w14:textId="77777777" w:rsidR="00706660" w:rsidRPr="00C41ABA" w:rsidRDefault="00706660" w:rsidP="00706660">
      <w:pPr>
        <w:pStyle w:val="ListParagraph"/>
        <w:numPr>
          <w:ilvl w:val="0"/>
          <w:numId w:val="8"/>
        </w:numPr>
      </w:pPr>
      <w:r>
        <w:t>extent to which product</w:t>
      </w:r>
      <w:r w:rsidRPr="00C41ABA">
        <w:t xml:space="preserve"> requirements can be met</w:t>
      </w:r>
    </w:p>
    <w:p w14:paraId="6BC1A4D9" w14:textId="77777777" w:rsidR="00706660" w:rsidRDefault="00706660" w:rsidP="00706660">
      <w:pPr>
        <w:pStyle w:val="ListParagraph"/>
        <w:numPr>
          <w:ilvl w:val="0"/>
          <w:numId w:val="8"/>
        </w:numPr>
      </w:pPr>
      <w:r w:rsidRPr="00C41ABA">
        <w:t>a</w:t>
      </w:r>
      <w:r>
        <w:t>ny product</w:t>
      </w:r>
      <w:r w:rsidRPr="00C41ABA">
        <w:t xml:space="preserve"> requirement that the vendor cannot meet must be noted</w:t>
      </w:r>
    </w:p>
    <w:p w14:paraId="7EDE100A" w14:textId="77777777" w:rsidR="00706660" w:rsidRDefault="00706660" w:rsidP="00706660">
      <w:pPr>
        <w:pStyle w:val="ListParagraph"/>
        <w:numPr>
          <w:ilvl w:val="0"/>
          <w:numId w:val="8"/>
        </w:numPr>
      </w:pPr>
      <w:r>
        <w:t>attach Ingredient label, CN, and allergen label for each bid item</w:t>
      </w:r>
    </w:p>
    <w:p w14:paraId="281A4F8A" w14:textId="77777777" w:rsidR="00706660" w:rsidRDefault="00706660" w:rsidP="00706660">
      <w:pPr>
        <w:rPr>
          <w:b/>
        </w:rPr>
      </w:pPr>
    </w:p>
    <w:p w14:paraId="146A1702" w14:textId="77777777" w:rsidR="00706660" w:rsidRDefault="00706660" w:rsidP="00706660">
      <w:pPr>
        <w:rPr>
          <w:b/>
        </w:rPr>
      </w:pPr>
      <w:r>
        <w:rPr>
          <w:b/>
        </w:rPr>
        <w:t>Section 3 – Summary of Service</w:t>
      </w:r>
    </w:p>
    <w:p w14:paraId="45017235" w14:textId="77777777" w:rsidR="00706660" w:rsidRPr="00C41ABA" w:rsidRDefault="00706660" w:rsidP="00706660">
      <w:pPr>
        <w:pStyle w:val="ListParagraph"/>
        <w:numPr>
          <w:ilvl w:val="0"/>
          <w:numId w:val="8"/>
        </w:numPr>
      </w:pPr>
      <w:r w:rsidRPr="00C41ABA">
        <w:t>extent to which service requirements can be met</w:t>
      </w:r>
    </w:p>
    <w:p w14:paraId="638723DC" w14:textId="77777777" w:rsidR="00706660" w:rsidRDefault="00706660" w:rsidP="00706660">
      <w:pPr>
        <w:pStyle w:val="ListParagraph"/>
        <w:numPr>
          <w:ilvl w:val="0"/>
          <w:numId w:val="8"/>
        </w:numPr>
      </w:pPr>
      <w:r w:rsidRPr="00C41ABA">
        <w:t>any service requirement</w:t>
      </w:r>
      <w:r>
        <w:t>s</w:t>
      </w:r>
      <w:r w:rsidRPr="00C41ABA">
        <w:t xml:space="preserve"> that the vendor cannot meet must be noted</w:t>
      </w:r>
    </w:p>
    <w:p w14:paraId="52778922" w14:textId="77777777" w:rsidR="00706660" w:rsidRPr="00C41ABA" w:rsidRDefault="00706660" w:rsidP="00706660">
      <w:pPr>
        <w:pStyle w:val="ListParagraph"/>
      </w:pPr>
    </w:p>
    <w:p w14:paraId="4ED4D1DD" w14:textId="77777777" w:rsidR="00706660" w:rsidRDefault="00706660" w:rsidP="00706660">
      <w:pPr>
        <w:rPr>
          <w:b/>
        </w:rPr>
      </w:pPr>
      <w:r>
        <w:rPr>
          <w:b/>
        </w:rPr>
        <w:t>Section 4 – Bid Pricing Sheet</w:t>
      </w:r>
    </w:p>
    <w:p w14:paraId="5583F66E" w14:textId="77777777" w:rsidR="00706660" w:rsidRPr="00D3020A" w:rsidRDefault="00706660" w:rsidP="00706660">
      <w:pPr>
        <w:pStyle w:val="ListParagraph"/>
        <w:numPr>
          <w:ilvl w:val="0"/>
          <w:numId w:val="9"/>
        </w:numPr>
        <w:rPr>
          <w:b/>
        </w:rPr>
      </w:pPr>
      <w:r>
        <w:t xml:space="preserve">in RFP, refer to sections: Pricing – </w:t>
      </w:r>
      <w:r w:rsidR="00F9045C">
        <w:t xml:space="preserve">Fresh Bread </w:t>
      </w:r>
    </w:p>
    <w:p w14:paraId="4291D06C" w14:textId="77777777" w:rsidR="00706660" w:rsidRPr="0057582E" w:rsidRDefault="00706660" w:rsidP="00706660">
      <w:pPr>
        <w:pStyle w:val="ListParagraph"/>
        <w:numPr>
          <w:ilvl w:val="0"/>
          <w:numId w:val="9"/>
        </w:numPr>
        <w:rPr>
          <w:b/>
        </w:rPr>
      </w:pPr>
      <w:r>
        <w:t>complete</w:t>
      </w:r>
    </w:p>
    <w:p w14:paraId="6EF59FBD" w14:textId="77777777" w:rsidR="00706660" w:rsidRPr="0057582E" w:rsidRDefault="00706660" w:rsidP="00706660">
      <w:pPr>
        <w:rPr>
          <w:b/>
        </w:rPr>
      </w:pPr>
    </w:p>
    <w:p w14:paraId="5FFE1410" w14:textId="77777777" w:rsidR="00706660" w:rsidRDefault="00706660" w:rsidP="00706660">
      <w:pPr>
        <w:pStyle w:val="ListParagraph"/>
        <w:ind w:left="0"/>
        <w:rPr>
          <w:b/>
        </w:rPr>
      </w:pPr>
      <w:r>
        <w:rPr>
          <w:b/>
        </w:rPr>
        <w:t>Section 5 – Bid Proposal Cover Sheet</w:t>
      </w:r>
    </w:p>
    <w:p w14:paraId="31549423" w14:textId="77777777" w:rsidR="00706660" w:rsidRPr="00D3020A" w:rsidRDefault="00706660" w:rsidP="00706660">
      <w:pPr>
        <w:pStyle w:val="ListParagraph"/>
        <w:numPr>
          <w:ilvl w:val="0"/>
          <w:numId w:val="9"/>
        </w:numPr>
        <w:rPr>
          <w:b/>
        </w:rPr>
      </w:pPr>
      <w:r>
        <w:t xml:space="preserve">complete </w:t>
      </w:r>
    </w:p>
    <w:p w14:paraId="14C3D2E4" w14:textId="77777777" w:rsidR="00706660" w:rsidRPr="0057582E" w:rsidRDefault="00706660" w:rsidP="00706660">
      <w:pPr>
        <w:pStyle w:val="ListParagraph"/>
        <w:rPr>
          <w:b/>
        </w:rPr>
      </w:pPr>
    </w:p>
    <w:p w14:paraId="377E35F1" w14:textId="77777777" w:rsidR="00706660" w:rsidRDefault="00706660" w:rsidP="00706660">
      <w:pPr>
        <w:rPr>
          <w:b/>
        </w:rPr>
      </w:pPr>
    </w:p>
    <w:p w14:paraId="7FE83278" w14:textId="77777777" w:rsidR="00706660" w:rsidRDefault="00706660" w:rsidP="00706660">
      <w:pPr>
        <w:rPr>
          <w:b/>
        </w:rPr>
      </w:pPr>
    </w:p>
    <w:p w14:paraId="09E51038" w14:textId="77777777" w:rsidR="00CF6609" w:rsidRDefault="00CF6609" w:rsidP="00706660">
      <w:pPr>
        <w:rPr>
          <w:b/>
        </w:rPr>
      </w:pPr>
    </w:p>
    <w:p w14:paraId="33ABFA1A" w14:textId="77777777" w:rsidR="00706660" w:rsidRDefault="00706660" w:rsidP="00706660">
      <w:pPr>
        <w:jc w:val="center"/>
        <w:rPr>
          <w:b/>
        </w:rPr>
      </w:pPr>
      <w:r>
        <w:rPr>
          <w:b/>
        </w:rPr>
        <w:t>BID PRICING SHEET</w:t>
      </w:r>
    </w:p>
    <w:p w14:paraId="67A69567" w14:textId="77777777" w:rsidR="00706660" w:rsidRDefault="00000000" w:rsidP="00706660">
      <w:pPr>
        <w:jc w:val="center"/>
        <w:rPr>
          <w:b/>
        </w:rPr>
      </w:pPr>
      <w:sdt>
        <w:sdtPr>
          <w:rPr>
            <w:b/>
          </w:rPr>
          <w:alias w:val="Abstract"/>
          <w:tag w:val=""/>
          <w:id w:val="124060129"/>
          <w:placeholder>
            <w:docPart w:val="AE9681150902461CB1BFAB245AB30866"/>
          </w:placeholder>
          <w:showingPlcHdr/>
          <w:dataBinding w:prefixMappings="xmlns:ns0='http://schemas.microsoft.com/office/2006/coverPageProps' " w:xpath="/ns0:CoverPageProperties[1]/ns0:Abstract[1]" w:storeItemID="{55AF091B-3C7A-41E3-B477-F2FDAA23CFDA}"/>
          <w:text/>
        </w:sdtPr>
        <w:sdtContent>
          <w:r w:rsidR="00AB5650" w:rsidRPr="00F10A9C">
            <w:rPr>
              <w:rStyle w:val="PlaceholderText"/>
              <w:rFonts w:eastAsiaTheme="minorHAnsi"/>
            </w:rPr>
            <w:t>[Abstract]</w:t>
          </w:r>
        </w:sdtContent>
      </w:sdt>
      <w:r w:rsidR="00AB5650">
        <w:rPr>
          <w:b/>
        </w:rPr>
        <w:t xml:space="preserve"> </w:t>
      </w:r>
      <w:r w:rsidR="00DE51EE">
        <w:rPr>
          <w:b/>
        </w:rPr>
        <w:t>Public School</w:t>
      </w:r>
      <w:r w:rsidR="00706660">
        <w:rPr>
          <w:b/>
        </w:rPr>
        <w:t xml:space="preserve"> </w:t>
      </w:r>
      <w:r w:rsidR="00F9045C">
        <w:rPr>
          <w:b/>
        </w:rPr>
        <w:t>Fresh Bread</w:t>
      </w:r>
      <w:r w:rsidR="00706660">
        <w:rPr>
          <w:b/>
        </w:rPr>
        <w:t xml:space="preserve"> RFP</w:t>
      </w:r>
    </w:p>
    <w:p w14:paraId="7CBE8813" w14:textId="77777777" w:rsidR="00706660" w:rsidRDefault="00706660" w:rsidP="00706660">
      <w:pPr>
        <w:jc w:val="center"/>
        <w:rPr>
          <w:b/>
        </w:rPr>
      </w:pPr>
    </w:p>
    <w:p w14:paraId="3477442E" w14:textId="77777777" w:rsidR="00706660" w:rsidRDefault="00706660" w:rsidP="00706660">
      <w:pPr>
        <w:rPr>
          <w:b/>
        </w:rPr>
      </w:pPr>
      <w:r>
        <w:rPr>
          <w:b/>
        </w:rPr>
        <w:t xml:space="preserve">Company </w:t>
      </w:r>
      <w:proofErr w:type="gramStart"/>
      <w:r>
        <w:rPr>
          <w:b/>
        </w:rPr>
        <w:t>Name:_</w:t>
      </w:r>
      <w:proofErr w:type="gramEnd"/>
      <w:r>
        <w:rPr>
          <w:b/>
        </w:rPr>
        <w:t>_______________________</w:t>
      </w:r>
    </w:p>
    <w:p w14:paraId="5E7F552D" w14:textId="77777777" w:rsidR="00706660" w:rsidRDefault="00706660" w:rsidP="00706660">
      <w:pPr>
        <w:rPr>
          <w:b/>
        </w:rPr>
      </w:pPr>
    </w:p>
    <w:tbl>
      <w:tblPr>
        <w:tblStyle w:val="TableGrid"/>
        <w:tblW w:w="11181" w:type="dxa"/>
        <w:tblInd w:w="-815" w:type="dxa"/>
        <w:tblLayout w:type="fixed"/>
        <w:tblLook w:val="04A0" w:firstRow="1" w:lastRow="0" w:firstColumn="1" w:lastColumn="0" w:noHBand="0" w:noVBand="1"/>
      </w:tblPr>
      <w:tblGrid>
        <w:gridCol w:w="2497"/>
        <w:gridCol w:w="2386"/>
        <w:gridCol w:w="2548"/>
        <w:gridCol w:w="1340"/>
        <w:gridCol w:w="2410"/>
      </w:tblGrid>
      <w:tr w:rsidR="00F9045C" w14:paraId="5AD28B77" w14:textId="77777777" w:rsidTr="00FA2F7D">
        <w:tc>
          <w:tcPr>
            <w:tcW w:w="2497" w:type="dxa"/>
          </w:tcPr>
          <w:p w14:paraId="55F38F97" w14:textId="77777777" w:rsidR="00F9045C" w:rsidRPr="00412C04" w:rsidRDefault="00F9045C" w:rsidP="00FA2F7D">
            <w:pPr>
              <w:rPr>
                <w:b/>
                <w:sz w:val="22"/>
              </w:rPr>
            </w:pPr>
            <w:r w:rsidRPr="00412C04">
              <w:rPr>
                <w:b/>
                <w:sz w:val="22"/>
              </w:rPr>
              <w:t>Product Specification</w:t>
            </w:r>
          </w:p>
        </w:tc>
        <w:tc>
          <w:tcPr>
            <w:tcW w:w="2386" w:type="dxa"/>
          </w:tcPr>
          <w:p w14:paraId="7BD87170" w14:textId="77777777" w:rsidR="00F9045C" w:rsidRPr="00412C04" w:rsidRDefault="00F9045C" w:rsidP="00FA2F7D">
            <w:pPr>
              <w:rPr>
                <w:b/>
                <w:sz w:val="22"/>
              </w:rPr>
            </w:pPr>
            <w:r>
              <w:rPr>
                <w:b/>
                <w:sz w:val="22"/>
              </w:rPr>
              <w:t>Unit Pack Size</w:t>
            </w:r>
          </w:p>
        </w:tc>
        <w:tc>
          <w:tcPr>
            <w:tcW w:w="2548" w:type="dxa"/>
          </w:tcPr>
          <w:p w14:paraId="3984D0DF" w14:textId="77777777" w:rsidR="00F9045C" w:rsidRPr="00412C04" w:rsidRDefault="00F9045C" w:rsidP="00FA2F7D">
            <w:pPr>
              <w:rPr>
                <w:b/>
                <w:sz w:val="22"/>
              </w:rPr>
            </w:pPr>
            <w:r>
              <w:rPr>
                <w:b/>
                <w:sz w:val="22"/>
              </w:rPr>
              <w:t>Vendor’s price per unit</w:t>
            </w:r>
          </w:p>
        </w:tc>
        <w:tc>
          <w:tcPr>
            <w:tcW w:w="1340" w:type="dxa"/>
          </w:tcPr>
          <w:p w14:paraId="374DC62A" w14:textId="77777777" w:rsidR="00F9045C" w:rsidRPr="00412C04" w:rsidRDefault="00F9045C" w:rsidP="00FA2F7D">
            <w:pPr>
              <w:rPr>
                <w:b/>
                <w:sz w:val="22"/>
              </w:rPr>
            </w:pPr>
            <w:r>
              <w:rPr>
                <w:b/>
                <w:sz w:val="22"/>
              </w:rPr>
              <w:t>Estimated school year usage per unit</w:t>
            </w:r>
          </w:p>
        </w:tc>
        <w:tc>
          <w:tcPr>
            <w:tcW w:w="2410" w:type="dxa"/>
          </w:tcPr>
          <w:p w14:paraId="3DB81A37" w14:textId="77777777" w:rsidR="00F9045C" w:rsidRPr="00412C04" w:rsidRDefault="00F9045C" w:rsidP="00FA2F7D">
            <w:pPr>
              <w:rPr>
                <w:b/>
                <w:sz w:val="22"/>
              </w:rPr>
            </w:pPr>
            <w:r>
              <w:rPr>
                <w:b/>
                <w:sz w:val="22"/>
              </w:rPr>
              <w:t>Estimated annual price paid</w:t>
            </w:r>
            <w:r w:rsidRPr="00C565CF">
              <w:rPr>
                <w:sz w:val="22"/>
                <w:highlight w:val="yellow"/>
              </w:rPr>
              <w:t xml:space="preserve"> </w:t>
            </w:r>
            <w:r w:rsidRPr="00D5630D">
              <w:rPr>
                <w:sz w:val="18"/>
                <w:highlight w:val="yellow"/>
              </w:rPr>
              <w:t>Calculation to be completed by v</w:t>
            </w:r>
            <w:r>
              <w:rPr>
                <w:sz w:val="18"/>
                <w:highlight w:val="yellow"/>
              </w:rPr>
              <w:t>endor, math will be checked by</w:t>
            </w:r>
            <w:r w:rsidRPr="00F9045C">
              <w:rPr>
                <w:sz w:val="18"/>
                <w:highlight w:val="yellow"/>
              </w:rPr>
              <w:t xml:space="preserve"> school</w:t>
            </w:r>
          </w:p>
        </w:tc>
      </w:tr>
      <w:tr w:rsidR="00F9045C" w14:paraId="7CCC74EE" w14:textId="77777777" w:rsidTr="00FA2F7D">
        <w:tc>
          <w:tcPr>
            <w:tcW w:w="2497" w:type="dxa"/>
          </w:tcPr>
          <w:p w14:paraId="5A3D4C1D" w14:textId="77777777" w:rsidR="00F9045C" w:rsidRDefault="00F9045C" w:rsidP="00FA2F7D">
            <w:pPr>
              <w:rPr>
                <w:sz w:val="22"/>
              </w:rPr>
            </w:pPr>
            <w:r>
              <w:rPr>
                <w:sz w:val="22"/>
              </w:rPr>
              <w:t>Whole Grain Roundtop Bread</w:t>
            </w:r>
          </w:p>
        </w:tc>
        <w:tc>
          <w:tcPr>
            <w:tcW w:w="2386" w:type="dxa"/>
          </w:tcPr>
          <w:p w14:paraId="7C9DE659" w14:textId="77777777" w:rsidR="00F9045C" w:rsidRDefault="00CF6609" w:rsidP="00FA2F7D">
            <w:pPr>
              <w:rPr>
                <w:sz w:val="22"/>
              </w:rPr>
            </w:pPr>
            <w:r>
              <w:rPr>
                <w:sz w:val="22"/>
              </w:rPr>
              <w:t xml:space="preserve">8 - </w:t>
            </w:r>
            <w:r w:rsidR="00F9045C">
              <w:rPr>
                <w:sz w:val="22"/>
              </w:rPr>
              <w:t>24oz</w:t>
            </w:r>
          </w:p>
        </w:tc>
        <w:tc>
          <w:tcPr>
            <w:tcW w:w="2548" w:type="dxa"/>
          </w:tcPr>
          <w:p w14:paraId="509AE129" w14:textId="77777777" w:rsidR="00F9045C" w:rsidRDefault="00F9045C" w:rsidP="00FA2F7D">
            <w:pPr>
              <w:rPr>
                <w:sz w:val="22"/>
              </w:rPr>
            </w:pPr>
            <w:r>
              <w:rPr>
                <w:sz w:val="22"/>
              </w:rPr>
              <w:t>$</w:t>
            </w:r>
          </w:p>
        </w:tc>
        <w:sdt>
          <w:sdtPr>
            <w:rPr>
              <w:sz w:val="22"/>
            </w:rPr>
            <w:id w:val="-1291588438"/>
            <w:placeholder>
              <w:docPart w:val="44C51E86E77E42AA84160488665C82C9"/>
            </w:placeholder>
            <w:showingPlcHdr/>
            <w:text/>
          </w:sdtPr>
          <w:sdtContent>
            <w:tc>
              <w:tcPr>
                <w:tcW w:w="1340" w:type="dxa"/>
              </w:tcPr>
              <w:p w14:paraId="60BCD369" w14:textId="77777777" w:rsidR="00F9045C" w:rsidRDefault="00617AE3" w:rsidP="00FA2F7D">
                <w:pPr>
                  <w:rPr>
                    <w:sz w:val="22"/>
                  </w:rPr>
                </w:pPr>
                <w:r w:rsidRPr="00480EFC">
                  <w:rPr>
                    <w:rStyle w:val="PlaceholderText"/>
                  </w:rPr>
                  <w:t>Click or tap here to enter text.</w:t>
                </w:r>
              </w:p>
            </w:tc>
          </w:sdtContent>
        </w:sdt>
        <w:tc>
          <w:tcPr>
            <w:tcW w:w="2410" w:type="dxa"/>
          </w:tcPr>
          <w:p w14:paraId="4707441A" w14:textId="77777777" w:rsidR="00F9045C" w:rsidRPr="002628C6" w:rsidRDefault="00F9045C" w:rsidP="00FA2F7D">
            <w:pPr>
              <w:rPr>
                <w:sz w:val="22"/>
              </w:rPr>
            </w:pPr>
          </w:p>
        </w:tc>
      </w:tr>
      <w:tr w:rsidR="00F9045C" w14:paraId="1E2B1DC6" w14:textId="77777777" w:rsidTr="00FA2F7D">
        <w:tc>
          <w:tcPr>
            <w:tcW w:w="2497" w:type="dxa"/>
          </w:tcPr>
          <w:p w14:paraId="4AAEC659" w14:textId="77777777" w:rsidR="00F9045C" w:rsidRDefault="00F9045C" w:rsidP="00FA2F7D">
            <w:pPr>
              <w:rPr>
                <w:sz w:val="22"/>
              </w:rPr>
            </w:pPr>
            <w:r>
              <w:rPr>
                <w:sz w:val="22"/>
              </w:rPr>
              <w:t>Whole Wheat Hot Dog Buns</w:t>
            </w:r>
          </w:p>
        </w:tc>
        <w:tc>
          <w:tcPr>
            <w:tcW w:w="2386" w:type="dxa"/>
          </w:tcPr>
          <w:p w14:paraId="2DFC0FC9" w14:textId="77777777" w:rsidR="00F9045C" w:rsidRDefault="00F9045C" w:rsidP="00FA2F7D">
            <w:pPr>
              <w:rPr>
                <w:sz w:val="22"/>
              </w:rPr>
            </w:pPr>
            <w:r>
              <w:rPr>
                <w:sz w:val="22"/>
              </w:rPr>
              <w:t xml:space="preserve">30 </w:t>
            </w:r>
            <w:r w:rsidR="00CF6609">
              <w:rPr>
                <w:sz w:val="22"/>
              </w:rPr>
              <w:t>- 2</w:t>
            </w:r>
            <w:r>
              <w:rPr>
                <w:sz w:val="22"/>
              </w:rPr>
              <w:t>oz</w:t>
            </w:r>
          </w:p>
        </w:tc>
        <w:tc>
          <w:tcPr>
            <w:tcW w:w="2548" w:type="dxa"/>
          </w:tcPr>
          <w:p w14:paraId="39F6687D" w14:textId="77777777" w:rsidR="00F9045C" w:rsidRDefault="00F9045C" w:rsidP="00FA2F7D">
            <w:pPr>
              <w:rPr>
                <w:sz w:val="22"/>
              </w:rPr>
            </w:pPr>
            <w:r>
              <w:rPr>
                <w:sz w:val="22"/>
              </w:rPr>
              <w:t>$</w:t>
            </w:r>
          </w:p>
        </w:tc>
        <w:sdt>
          <w:sdtPr>
            <w:rPr>
              <w:sz w:val="22"/>
            </w:rPr>
            <w:id w:val="-1796824719"/>
            <w:placeholder>
              <w:docPart w:val="A009B9ADC03640BE87B3EAFE8212C81A"/>
            </w:placeholder>
            <w:showingPlcHdr/>
            <w:text/>
          </w:sdtPr>
          <w:sdtContent>
            <w:tc>
              <w:tcPr>
                <w:tcW w:w="1340" w:type="dxa"/>
              </w:tcPr>
              <w:p w14:paraId="3D134E6A" w14:textId="77777777" w:rsidR="00F9045C" w:rsidRDefault="00617AE3" w:rsidP="00FA2F7D">
                <w:pPr>
                  <w:rPr>
                    <w:sz w:val="22"/>
                  </w:rPr>
                </w:pPr>
                <w:r w:rsidRPr="00480EFC">
                  <w:rPr>
                    <w:rStyle w:val="PlaceholderText"/>
                  </w:rPr>
                  <w:t>Click or tap here to enter text.</w:t>
                </w:r>
              </w:p>
            </w:tc>
          </w:sdtContent>
        </w:sdt>
        <w:tc>
          <w:tcPr>
            <w:tcW w:w="2410" w:type="dxa"/>
          </w:tcPr>
          <w:p w14:paraId="28B40B88" w14:textId="77777777" w:rsidR="00F9045C" w:rsidRPr="002628C6" w:rsidRDefault="00F9045C" w:rsidP="00FA2F7D">
            <w:pPr>
              <w:rPr>
                <w:sz w:val="22"/>
              </w:rPr>
            </w:pPr>
          </w:p>
        </w:tc>
      </w:tr>
      <w:tr w:rsidR="00F9045C" w14:paraId="72DF67CB" w14:textId="77777777" w:rsidTr="00FA2F7D">
        <w:tc>
          <w:tcPr>
            <w:tcW w:w="2497" w:type="dxa"/>
          </w:tcPr>
          <w:p w14:paraId="772205B3" w14:textId="77777777" w:rsidR="00F9045C" w:rsidRDefault="00F9045C" w:rsidP="00FA2F7D">
            <w:pPr>
              <w:rPr>
                <w:sz w:val="22"/>
              </w:rPr>
            </w:pPr>
            <w:r>
              <w:rPr>
                <w:sz w:val="22"/>
              </w:rPr>
              <w:t>Whole Wheat Hamburger Buns</w:t>
            </w:r>
          </w:p>
        </w:tc>
        <w:tc>
          <w:tcPr>
            <w:tcW w:w="2386" w:type="dxa"/>
          </w:tcPr>
          <w:p w14:paraId="6F419CE2" w14:textId="77777777" w:rsidR="00F9045C" w:rsidRDefault="00F9045C" w:rsidP="00FA2F7D">
            <w:pPr>
              <w:rPr>
                <w:sz w:val="22"/>
              </w:rPr>
            </w:pPr>
            <w:r>
              <w:rPr>
                <w:sz w:val="22"/>
              </w:rPr>
              <w:t xml:space="preserve">60 </w:t>
            </w:r>
            <w:r w:rsidR="00CF6609">
              <w:rPr>
                <w:sz w:val="22"/>
              </w:rPr>
              <w:t>- 2</w:t>
            </w:r>
            <w:r>
              <w:rPr>
                <w:sz w:val="22"/>
              </w:rPr>
              <w:t>oz</w:t>
            </w:r>
          </w:p>
        </w:tc>
        <w:tc>
          <w:tcPr>
            <w:tcW w:w="2548" w:type="dxa"/>
          </w:tcPr>
          <w:p w14:paraId="432C89DB" w14:textId="77777777" w:rsidR="00F9045C" w:rsidRDefault="00F9045C" w:rsidP="00FA2F7D">
            <w:pPr>
              <w:rPr>
                <w:sz w:val="22"/>
              </w:rPr>
            </w:pPr>
            <w:r>
              <w:rPr>
                <w:sz w:val="22"/>
              </w:rPr>
              <w:t>$</w:t>
            </w:r>
          </w:p>
        </w:tc>
        <w:sdt>
          <w:sdtPr>
            <w:rPr>
              <w:sz w:val="22"/>
            </w:rPr>
            <w:id w:val="-918013543"/>
            <w:placeholder>
              <w:docPart w:val="6D54B03B4B1E40CDA8AD6B926E2B797E"/>
            </w:placeholder>
            <w:showingPlcHdr/>
            <w:text/>
          </w:sdtPr>
          <w:sdtContent>
            <w:tc>
              <w:tcPr>
                <w:tcW w:w="1340" w:type="dxa"/>
              </w:tcPr>
              <w:p w14:paraId="1EB164DC" w14:textId="77777777" w:rsidR="00F9045C" w:rsidRDefault="00617AE3" w:rsidP="00FA2F7D">
                <w:pPr>
                  <w:rPr>
                    <w:sz w:val="22"/>
                  </w:rPr>
                </w:pPr>
                <w:r w:rsidRPr="00480EFC">
                  <w:rPr>
                    <w:rStyle w:val="PlaceholderText"/>
                  </w:rPr>
                  <w:t>Click or tap here to enter text.</w:t>
                </w:r>
              </w:p>
            </w:tc>
          </w:sdtContent>
        </w:sdt>
        <w:tc>
          <w:tcPr>
            <w:tcW w:w="2410" w:type="dxa"/>
          </w:tcPr>
          <w:p w14:paraId="16771EA5" w14:textId="77777777" w:rsidR="00F9045C" w:rsidRPr="002628C6" w:rsidRDefault="00F9045C" w:rsidP="00FA2F7D">
            <w:pPr>
              <w:rPr>
                <w:sz w:val="22"/>
              </w:rPr>
            </w:pPr>
          </w:p>
        </w:tc>
      </w:tr>
      <w:tr w:rsidR="00F9045C" w:rsidRPr="002628C6" w14:paraId="489A46A6" w14:textId="77777777" w:rsidTr="00FA2F7D">
        <w:tc>
          <w:tcPr>
            <w:tcW w:w="7431" w:type="dxa"/>
            <w:gridSpan w:val="3"/>
          </w:tcPr>
          <w:p w14:paraId="7F9DDE5D" w14:textId="77777777" w:rsidR="00F9045C" w:rsidRDefault="00F9045C" w:rsidP="00FA2F7D">
            <w:pPr>
              <w:rPr>
                <w:sz w:val="22"/>
              </w:rPr>
            </w:pPr>
          </w:p>
          <w:p w14:paraId="66688D4B" w14:textId="77777777" w:rsidR="00F9045C" w:rsidRPr="002628C6" w:rsidRDefault="00F9045C" w:rsidP="00FA2F7D">
            <w:pPr>
              <w:rPr>
                <w:sz w:val="22"/>
              </w:rPr>
            </w:pPr>
            <w:r w:rsidRPr="00412C04">
              <w:rPr>
                <w:sz w:val="28"/>
              </w:rPr>
              <w:t xml:space="preserve">Estimated Annual cost of </w:t>
            </w:r>
            <w:r>
              <w:rPr>
                <w:sz w:val="28"/>
              </w:rPr>
              <w:t>bread</w:t>
            </w:r>
            <w:r w:rsidRPr="00412C04">
              <w:rPr>
                <w:sz w:val="28"/>
              </w:rPr>
              <w:t xml:space="preserve"> products to the district</w:t>
            </w:r>
          </w:p>
        </w:tc>
        <w:tc>
          <w:tcPr>
            <w:tcW w:w="1340" w:type="dxa"/>
          </w:tcPr>
          <w:p w14:paraId="54016BA8" w14:textId="77777777" w:rsidR="00F9045C" w:rsidRDefault="00F9045C" w:rsidP="00FA2F7D">
            <w:pPr>
              <w:jc w:val="center"/>
              <w:rPr>
                <w:sz w:val="28"/>
              </w:rPr>
            </w:pPr>
          </w:p>
          <w:p w14:paraId="558BFE12" w14:textId="77777777" w:rsidR="00F9045C" w:rsidRPr="002628C6" w:rsidRDefault="00F9045C" w:rsidP="00FA2F7D">
            <w:pPr>
              <w:jc w:val="right"/>
              <w:rPr>
                <w:sz w:val="22"/>
              </w:rPr>
            </w:pPr>
            <w:r w:rsidRPr="00412C04">
              <w:rPr>
                <w:sz w:val="28"/>
              </w:rPr>
              <w:t>Subtotal</w:t>
            </w:r>
          </w:p>
        </w:tc>
        <w:tc>
          <w:tcPr>
            <w:tcW w:w="2410" w:type="dxa"/>
          </w:tcPr>
          <w:p w14:paraId="769EE3E9" w14:textId="77777777" w:rsidR="00F9045C" w:rsidRPr="002628C6" w:rsidRDefault="00F9045C" w:rsidP="00FA2F7D">
            <w:pPr>
              <w:rPr>
                <w:sz w:val="22"/>
              </w:rPr>
            </w:pPr>
          </w:p>
        </w:tc>
      </w:tr>
      <w:tr w:rsidR="00F9045C" w:rsidRPr="002628C6" w14:paraId="3484706B" w14:textId="77777777" w:rsidTr="00FA2F7D">
        <w:tc>
          <w:tcPr>
            <w:tcW w:w="7431" w:type="dxa"/>
            <w:gridSpan w:val="3"/>
          </w:tcPr>
          <w:p w14:paraId="61952273" w14:textId="77777777" w:rsidR="00F9045C" w:rsidRDefault="00F9045C" w:rsidP="00FA2F7D">
            <w:pPr>
              <w:rPr>
                <w:sz w:val="22"/>
              </w:rPr>
            </w:pPr>
          </w:p>
          <w:p w14:paraId="31576EF1" w14:textId="77777777" w:rsidR="00F9045C" w:rsidRPr="002628C6" w:rsidRDefault="00F9045C" w:rsidP="00FA2F7D">
            <w:pPr>
              <w:rPr>
                <w:sz w:val="22"/>
              </w:rPr>
            </w:pPr>
            <w:r w:rsidRPr="004E266B">
              <w:rPr>
                <w:sz w:val="28"/>
              </w:rPr>
              <w:t>Delivery Fee</w:t>
            </w:r>
            <w:r>
              <w:rPr>
                <w:sz w:val="28"/>
              </w:rPr>
              <w:t xml:space="preserve"> </w:t>
            </w:r>
          </w:p>
        </w:tc>
        <w:tc>
          <w:tcPr>
            <w:tcW w:w="1340" w:type="dxa"/>
          </w:tcPr>
          <w:p w14:paraId="0247F33D" w14:textId="77777777" w:rsidR="00F9045C" w:rsidRDefault="00F9045C" w:rsidP="00FA2F7D">
            <w:pPr>
              <w:jc w:val="center"/>
              <w:rPr>
                <w:sz w:val="28"/>
              </w:rPr>
            </w:pPr>
          </w:p>
          <w:p w14:paraId="1D4B1CEA" w14:textId="77777777" w:rsidR="00F9045C" w:rsidRDefault="00F9045C" w:rsidP="00FA2F7D">
            <w:pPr>
              <w:jc w:val="right"/>
              <w:rPr>
                <w:sz w:val="28"/>
              </w:rPr>
            </w:pPr>
            <w:r>
              <w:rPr>
                <w:sz w:val="28"/>
              </w:rPr>
              <w:t>Total</w:t>
            </w:r>
          </w:p>
          <w:p w14:paraId="65A107DD" w14:textId="77777777" w:rsidR="00F9045C" w:rsidRPr="002628C6" w:rsidRDefault="00F9045C" w:rsidP="00FA2F7D">
            <w:pPr>
              <w:jc w:val="right"/>
              <w:rPr>
                <w:sz w:val="22"/>
              </w:rPr>
            </w:pPr>
          </w:p>
        </w:tc>
        <w:tc>
          <w:tcPr>
            <w:tcW w:w="2410" w:type="dxa"/>
          </w:tcPr>
          <w:p w14:paraId="6DB7855F" w14:textId="77777777" w:rsidR="00F9045C" w:rsidRPr="002628C6" w:rsidRDefault="00F9045C" w:rsidP="00FA2F7D">
            <w:pPr>
              <w:rPr>
                <w:sz w:val="22"/>
              </w:rPr>
            </w:pPr>
          </w:p>
        </w:tc>
      </w:tr>
    </w:tbl>
    <w:p w14:paraId="57D989B8" w14:textId="77777777" w:rsidR="008C14C8" w:rsidRDefault="008C14C8" w:rsidP="00706660"/>
    <w:p w14:paraId="4F85314F" w14:textId="77777777" w:rsidR="008C14C8" w:rsidRDefault="008C14C8" w:rsidP="00706660"/>
    <w:p w14:paraId="43C178E5" w14:textId="77777777" w:rsidR="008C14C8" w:rsidRPr="00A4332A" w:rsidRDefault="008C14C8" w:rsidP="00706660"/>
    <w:p w14:paraId="7047B0D2" w14:textId="77777777" w:rsidR="00706660" w:rsidRDefault="00000000" w:rsidP="00706660">
      <w:pPr>
        <w:pStyle w:val="Heading5"/>
        <w:jc w:val="center"/>
        <w:rPr>
          <w:sz w:val="28"/>
        </w:rPr>
      </w:pPr>
      <w:sdt>
        <w:sdtPr>
          <w:rPr>
            <w:sz w:val="28"/>
          </w:rPr>
          <w:alias w:val="Abstract"/>
          <w:tag w:val=""/>
          <w:id w:val="-326212923"/>
          <w:placeholder>
            <w:docPart w:val="B12E4B1FA6F24AB99FB6A6E61081F2DF"/>
          </w:placeholder>
          <w:showingPlcHdr/>
          <w:dataBinding w:prefixMappings="xmlns:ns0='http://schemas.microsoft.com/office/2006/coverPageProps' " w:xpath="/ns0:CoverPageProperties[1]/ns0:Abstract[1]" w:storeItemID="{55AF091B-3C7A-41E3-B477-F2FDAA23CFDA}"/>
          <w:text/>
        </w:sdtPr>
        <w:sdtContent>
          <w:r w:rsidR="0000488A" w:rsidRPr="00F10A9C">
            <w:rPr>
              <w:rStyle w:val="PlaceholderText"/>
              <w:rFonts w:eastAsiaTheme="minorHAnsi"/>
            </w:rPr>
            <w:t>[Abstract]</w:t>
          </w:r>
        </w:sdtContent>
      </w:sdt>
      <w:r w:rsidR="0000488A">
        <w:rPr>
          <w:sz w:val="28"/>
        </w:rPr>
        <w:t xml:space="preserve"> </w:t>
      </w:r>
      <w:r w:rsidR="00DE51EE">
        <w:rPr>
          <w:sz w:val="28"/>
        </w:rPr>
        <w:t>PUBLIC SCHOOL</w:t>
      </w:r>
      <w:r w:rsidR="00706660">
        <w:rPr>
          <w:sz w:val="28"/>
        </w:rPr>
        <w:t xml:space="preserve"> NUTRITION SERVICES</w:t>
      </w:r>
    </w:p>
    <w:p w14:paraId="09575B02" w14:textId="77777777" w:rsidR="00706660" w:rsidRDefault="00F9045C" w:rsidP="00706660">
      <w:pPr>
        <w:pStyle w:val="Heading5"/>
        <w:jc w:val="center"/>
      </w:pPr>
      <w:r>
        <w:rPr>
          <w:sz w:val="28"/>
        </w:rPr>
        <w:t>Fresh Bread</w:t>
      </w:r>
      <w:r w:rsidR="00706660">
        <w:rPr>
          <w:sz w:val="28"/>
        </w:rPr>
        <w:t xml:space="preserve"> – Cover Sheet</w:t>
      </w:r>
    </w:p>
    <w:p w14:paraId="774B12CC" w14:textId="77777777" w:rsidR="00706660" w:rsidRDefault="00706660" w:rsidP="00706660">
      <w:pPr>
        <w:jc w:val="center"/>
        <w:rPr>
          <w:b/>
          <w:bCs/>
        </w:rPr>
      </w:pPr>
    </w:p>
    <w:p w14:paraId="161D095C" w14:textId="77777777" w:rsidR="00706660" w:rsidRDefault="00706660" w:rsidP="00706660">
      <w:pPr>
        <w:rPr>
          <w:bCs/>
          <w:i/>
          <w:color w:val="FF0000"/>
        </w:rPr>
      </w:pPr>
    </w:p>
    <w:p w14:paraId="72FCBB9A" w14:textId="77777777" w:rsidR="00706660" w:rsidRDefault="00706660" w:rsidP="00706660">
      <w:pPr>
        <w:ind w:left="2520"/>
        <w:rPr>
          <w:i/>
          <w:color w:val="FF0000"/>
        </w:rPr>
      </w:pPr>
    </w:p>
    <w:p w14:paraId="64B5F117" w14:textId="77777777" w:rsidR="00706660" w:rsidRPr="00FA40AF" w:rsidRDefault="00706660" w:rsidP="00706660">
      <w:pPr>
        <w:ind w:left="2520"/>
        <w:rPr>
          <w:b/>
          <w:bCs/>
          <w:i/>
          <w:color w:val="FF0000"/>
        </w:rPr>
      </w:pPr>
      <w:r w:rsidRPr="007B73BF">
        <w:rPr>
          <w:bCs/>
          <w:i/>
          <w:color w:val="C00000"/>
        </w:rPr>
        <w:t xml:space="preserve">             </w:t>
      </w:r>
      <w:r w:rsidRPr="007B73BF">
        <w:rPr>
          <w:b/>
          <w:bCs/>
          <w:i/>
          <w:color w:val="C00000"/>
        </w:rPr>
        <w:t xml:space="preserve">DUE:   </w:t>
      </w:r>
      <w:sdt>
        <w:sdtPr>
          <w:rPr>
            <w:b/>
            <w:bCs/>
            <w:i/>
            <w:color w:val="C00000"/>
          </w:rPr>
          <w:id w:val="-1339075740"/>
          <w:placeholder>
            <w:docPart w:val="0323B034717B4EE18F4D95CBEF439182"/>
          </w:placeholder>
          <w:showingPlcHdr/>
          <w:date>
            <w:dateFormat w:val="M/d/yyyy"/>
            <w:lid w:val="en-US"/>
            <w:storeMappedDataAs w:val="dateTime"/>
            <w:calendar w:val="gregorian"/>
          </w:date>
        </w:sdtPr>
        <w:sdtContent>
          <w:r w:rsidR="00DE51EE" w:rsidRPr="007E5ADB">
            <w:rPr>
              <w:rStyle w:val="PlaceholderText"/>
              <w:rFonts w:eastAsiaTheme="minorHAnsi"/>
            </w:rPr>
            <w:t>Click or tap to enter a date.</w:t>
          </w:r>
        </w:sdtContent>
      </w:sdt>
    </w:p>
    <w:p w14:paraId="32EED9CC" w14:textId="77777777" w:rsidR="00706660" w:rsidRDefault="00706660" w:rsidP="00706660">
      <w:pPr>
        <w:pStyle w:val="Enclosure"/>
      </w:pPr>
    </w:p>
    <w:p w14:paraId="102623CE" w14:textId="77777777" w:rsidR="00706660" w:rsidRPr="008236C6" w:rsidRDefault="00706660" w:rsidP="00706660">
      <w:pPr>
        <w:jc w:val="center"/>
        <w:rPr>
          <w:b/>
          <w:bCs/>
          <w:color w:val="C00000"/>
          <w:sz w:val="28"/>
        </w:rPr>
      </w:pPr>
      <w:r>
        <w:t xml:space="preserve">The undersigned hereby offers to provide service for products as specified in this proposal for </w:t>
      </w:r>
      <w:r w:rsidRPr="00F04F78">
        <w:t xml:space="preserve">the period </w:t>
      </w:r>
      <w:r w:rsidRPr="00F04F78">
        <w:rPr>
          <w:color w:val="C00000"/>
        </w:rPr>
        <w:t>of</w:t>
      </w:r>
      <w:r w:rsidR="00DE51EE">
        <w:rPr>
          <w:b/>
          <w:bCs/>
          <w:i/>
          <w:iCs/>
          <w:color w:val="C00000"/>
          <w:sz w:val="28"/>
        </w:rPr>
        <w:t xml:space="preserve"> </w:t>
      </w:r>
      <w:sdt>
        <w:sdtPr>
          <w:rPr>
            <w:b/>
            <w:bCs/>
            <w:i/>
            <w:iCs/>
            <w:color w:val="C00000"/>
            <w:sz w:val="28"/>
          </w:rPr>
          <w:id w:val="-2065787342"/>
          <w:placeholder>
            <w:docPart w:val="4E15D4C94B6F4D5DBA099C79136ECE02"/>
          </w:placeholder>
          <w:showingPlcHdr/>
          <w:date>
            <w:dateFormat w:val="M/d/yyyy"/>
            <w:lid w:val="en-US"/>
            <w:storeMappedDataAs w:val="dateTime"/>
            <w:calendar w:val="gregorian"/>
          </w:date>
        </w:sdtPr>
        <w:sdtContent>
          <w:r w:rsidR="00DE51EE" w:rsidRPr="007E5ADB">
            <w:rPr>
              <w:rStyle w:val="PlaceholderText"/>
              <w:rFonts w:eastAsiaTheme="minorHAnsi"/>
            </w:rPr>
            <w:t>Click or tap to enter a date.</w:t>
          </w:r>
        </w:sdtContent>
      </w:sdt>
      <w:r w:rsidR="00DE51EE">
        <w:rPr>
          <w:b/>
          <w:bCs/>
          <w:i/>
          <w:iCs/>
          <w:color w:val="C00000"/>
          <w:sz w:val="28"/>
        </w:rPr>
        <w:t xml:space="preserve"> - </w:t>
      </w:r>
      <w:sdt>
        <w:sdtPr>
          <w:rPr>
            <w:b/>
            <w:bCs/>
            <w:i/>
            <w:iCs/>
            <w:color w:val="C00000"/>
            <w:sz w:val="28"/>
          </w:rPr>
          <w:id w:val="1733421678"/>
          <w:placeholder>
            <w:docPart w:val="2765FC3268204A1CBCFE5A4EDBF8FB35"/>
          </w:placeholder>
          <w:showingPlcHdr/>
          <w:date>
            <w:dateFormat w:val="M/d/yyyy"/>
            <w:lid w:val="en-US"/>
            <w:storeMappedDataAs w:val="dateTime"/>
            <w:calendar w:val="gregorian"/>
          </w:date>
        </w:sdtPr>
        <w:sdtContent>
          <w:r w:rsidR="00DE51EE" w:rsidRPr="007E5ADB">
            <w:rPr>
              <w:rStyle w:val="PlaceholderText"/>
              <w:rFonts w:eastAsiaTheme="minorHAnsi"/>
            </w:rPr>
            <w:t>Click or tap to enter a date.</w:t>
          </w:r>
        </w:sdtContent>
      </w:sdt>
    </w:p>
    <w:p w14:paraId="22384E42" w14:textId="77777777" w:rsidR="00706660" w:rsidRDefault="00706660" w:rsidP="00706660">
      <w:pPr>
        <w:pStyle w:val="Enclosure"/>
      </w:pPr>
    </w:p>
    <w:p w14:paraId="651F0B32" w14:textId="77777777" w:rsidR="00706660" w:rsidRDefault="00706660" w:rsidP="00706660">
      <w:r>
        <w:t xml:space="preserve">I understand that the </w:t>
      </w:r>
      <w:sdt>
        <w:sdtPr>
          <w:alias w:val="Abstract"/>
          <w:tag w:val=""/>
          <w:id w:val="420307858"/>
          <w:placeholder>
            <w:docPart w:val="9A0A07C796E5463098DED07D3115DD27"/>
          </w:placeholder>
          <w:showingPlcHdr/>
          <w:dataBinding w:prefixMappings="xmlns:ns0='http://schemas.microsoft.com/office/2006/coverPageProps' " w:xpath="/ns0:CoverPageProperties[1]/ns0:Abstract[1]" w:storeItemID="{55AF091B-3C7A-41E3-B477-F2FDAA23CFDA}"/>
          <w:text/>
        </w:sdtPr>
        <w:sdtContent>
          <w:r w:rsidR="0000488A" w:rsidRPr="00F10A9C">
            <w:rPr>
              <w:rStyle w:val="PlaceholderText"/>
              <w:rFonts w:eastAsiaTheme="minorHAnsi"/>
            </w:rPr>
            <w:t>[Abstract]</w:t>
          </w:r>
        </w:sdtContent>
      </w:sdt>
      <w:r w:rsidR="00DE51EE">
        <w:t xml:space="preserve"> Public School</w:t>
      </w:r>
      <w:r>
        <w:t xml:space="preserve"> reserves the right to reject any or all proposals, and that this proposal may not be withdrawn during a period of sixty (60) days from the time of opening of the proposal.</w:t>
      </w:r>
    </w:p>
    <w:p w14:paraId="72FD7978" w14:textId="77777777" w:rsidR="00706660" w:rsidRDefault="00706660" w:rsidP="00706660"/>
    <w:p w14:paraId="0129D78D" w14:textId="77777777" w:rsidR="00706660" w:rsidRPr="00F24CCD" w:rsidRDefault="00706660" w:rsidP="00706660">
      <w:pPr>
        <w:pStyle w:val="Header"/>
        <w:tabs>
          <w:tab w:val="clear" w:pos="4320"/>
          <w:tab w:val="clear" w:pos="8640"/>
          <w:tab w:val="left" w:pos="2880"/>
        </w:tabs>
        <w:rPr>
          <w:sz w:val="22"/>
        </w:rPr>
      </w:pPr>
      <w:r w:rsidRPr="00F24CCD">
        <w:rPr>
          <w:sz w:val="22"/>
        </w:rPr>
        <w:t>DISTRIBUTOR NAME</w:t>
      </w:r>
      <w:r w:rsidRPr="00F24CCD">
        <w:rPr>
          <w:sz w:val="22"/>
        </w:rPr>
        <w:tab/>
        <w:t>_____________________________________________</w:t>
      </w:r>
    </w:p>
    <w:p w14:paraId="3D3EDF84" w14:textId="77777777" w:rsidR="00706660" w:rsidRPr="00F24CCD" w:rsidRDefault="00706660" w:rsidP="00706660">
      <w:pPr>
        <w:rPr>
          <w:sz w:val="22"/>
        </w:rPr>
      </w:pPr>
    </w:p>
    <w:p w14:paraId="301193A3" w14:textId="77777777" w:rsidR="00706660" w:rsidRPr="00F24CCD" w:rsidRDefault="00706660" w:rsidP="00706660">
      <w:pPr>
        <w:pStyle w:val="Header"/>
        <w:tabs>
          <w:tab w:val="clear" w:pos="4320"/>
          <w:tab w:val="clear" w:pos="8640"/>
          <w:tab w:val="left" w:pos="2880"/>
        </w:tabs>
        <w:rPr>
          <w:sz w:val="22"/>
        </w:rPr>
      </w:pPr>
      <w:r w:rsidRPr="00F24CCD">
        <w:rPr>
          <w:sz w:val="22"/>
        </w:rPr>
        <w:t>DISTRIBUTOR ADDRESS</w:t>
      </w:r>
      <w:r w:rsidRPr="00F24CCD">
        <w:rPr>
          <w:sz w:val="22"/>
        </w:rPr>
        <w:tab/>
        <w:t>_____________________________________________</w:t>
      </w:r>
    </w:p>
    <w:p w14:paraId="2D599A80" w14:textId="77777777" w:rsidR="00706660" w:rsidRPr="00F24CCD" w:rsidRDefault="00706660" w:rsidP="00706660">
      <w:pPr>
        <w:rPr>
          <w:sz w:val="22"/>
        </w:rPr>
      </w:pPr>
    </w:p>
    <w:p w14:paraId="6188E283" w14:textId="77777777" w:rsidR="00706660" w:rsidRPr="00F24CCD" w:rsidRDefault="00706660" w:rsidP="00706660">
      <w:pPr>
        <w:pStyle w:val="Header"/>
        <w:tabs>
          <w:tab w:val="clear" w:pos="4320"/>
          <w:tab w:val="clear" w:pos="8640"/>
          <w:tab w:val="left" w:pos="2880"/>
        </w:tabs>
        <w:rPr>
          <w:sz w:val="22"/>
        </w:rPr>
      </w:pPr>
      <w:r w:rsidRPr="00F24CCD">
        <w:rPr>
          <w:sz w:val="22"/>
        </w:rPr>
        <w:tab/>
        <w:t>_____________________________________________</w:t>
      </w:r>
    </w:p>
    <w:p w14:paraId="5B669667" w14:textId="77777777" w:rsidR="00706660" w:rsidRPr="00F24CCD" w:rsidRDefault="00706660" w:rsidP="00706660">
      <w:pPr>
        <w:rPr>
          <w:sz w:val="22"/>
        </w:rPr>
      </w:pPr>
    </w:p>
    <w:p w14:paraId="09A4CCF5" w14:textId="77777777" w:rsidR="00706660" w:rsidRPr="00F24CCD" w:rsidRDefault="00706660" w:rsidP="00706660">
      <w:pPr>
        <w:pStyle w:val="Header"/>
        <w:tabs>
          <w:tab w:val="clear" w:pos="4320"/>
          <w:tab w:val="clear" w:pos="8640"/>
          <w:tab w:val="left" w:pos="2880"/>
        </w:tabs>
        <w:rPr>
          <w:sz w:val="22"/>
        </w:rPr>
      </w:pPr>
      <w:r w:rsidRPr="00F24CCD">
        <w:rPr>
          <w:sz w:val="22"/>
        </w:rPr>
        <w:tab/>
        <w:t>_____________________________________________</w:t>
      </w:r>
    </w:p>
    <w:p w14:paraId="125776D3" w14:textId="77777777" w:rsidR="00706660" w:rsidRPr="00F24CCD" w:rsidRDefault="00706660" w:rsidP="00706660">
      <w:pPr>
        <w:jc w:val="center"/>
        <w:rPr>
          <w:sz w:val="22"/>
        </w:rPr>
      </w:pPr>
    </w:p>
    <w:p w14:paraId="40762963" w14:textId="77777777" w:rsidR="00706660" w:rsidRPr="00F24CCD" w:rsidRDefault="00706660" w:rsidP="00706660">
      <w:pPr>
        <w:rPr>
          <w:sz w:val="22"/>
        </w:rPr>
      </w:pPr>
    </w:p>
    <w:p w14:paraId="101E7F4D" w14:textId="77777777" w:rsidR="00706660" w:rsidRPr="00F24CCD" w:rsidRDefault="00706660" w:rsidP="00706660">
      <w:pPr>
        <w:pStyle w:val="Header"/>
        <w:tabs>
          <w:tab w:val="clear" w:pos="4320"/>
          <w:tab w:val="clear" w:pos="8640"/>
          <w:tab w:val="left" w:pos="2880"/>
        </w:tabs>
        <w:rPr>
          <w:sz w:val="22"/>
        </w:rPr>
      </w:pPr>
      <w:r w:rsidRPr="00F24CCD">
        <w:rPr>
          <w:sz w:val="22"/>
        </w:rPr>
        <w:t xml:space="preserve">SIGNATURE:     </w:t>
      </w:r>
      <w:r w:rsidRPr="00F24CCD">
        <w:rPr>
          <w:sz w:val="22"/>
        </w:rPr>
        <w:tab/>
        <w:t>_____________________________________________</w:t>
      </w:r>
    </w:p>
    <w:p w14:paraId="7D06799F" w14:textId="77777777" w:rsidR="00706660" w:rsidRPr="00F24CCD" w:rsidRDefault="00706660" w:rsidP="00706660">
      <w:pPr>
        <w:rPr>
          <w:sz w:val="22"/>
        </w:rPr>
      </w:pPr>
      <w:r w:rsidRPr="00F24CCD">
        <w:rPr>
          <w:sz w:val="22"/>
        </w:rPr>
        <w:t xml:space="preserve">of authorized representative    </w:t>
      </w:r>
    </w:p>
    <w:p w14:paraId="7C74C1FE" w14:textId="77777777" w:rsidR="00706660" w:rsidRPr="00F24CCD" w:rsidRDefault="00706660" w:rsidP="00706660">
      <w:pPr>
        <w:rPr>
          <w:sz w:val="22"/>
        </w:rPr>
      </w:pPr>
    </w:p>
    <w:p w14:paraId="26432995" w14:textId="77777777" w:rsidR="00706660" w:rsidRPr="00F24CCD" w:rsidRDefault="00706660" w:rsidP="00706660">
      <w:pPr>
        <w:pStyle w:val="Header"/>
        <w:tabs>
          <w:tab w:val="clear" w:pos="4320"/>
          <w:tab w:val="clear" w:pos="8640"/>
          <w:tab w:val="left" w:pos="2880"/>
        </w:tabs>
        <w:rPr>
          <w:sz w:val="22"/>
        </w:rPr>
      </w:pPr>
      <w:r w:rsidRPr="00F24CCD">
        <w:rPr>
          <w:sz w:val="22"/>
        </w:rPr>
        <w:t xml:space="preserve">PRINTED </w:t>
      </w:r>
      <w:proofErr w:type="gramStart"/>
      <w:r w:rsidRPr="00F24CCD">
        <w:rPr>
          <w:sz w:val="22"/>
        </w:rPr>
        <w:t xml:space="preserve">NAME  </w:t>
      </w:r>
      <w:r w:rsidRPr="00F24CCD">
        <w:rPr>
          <w:sz w:val="22"/>
        </w:rPr>
        <w:tab/>
      </w:r>
      <w:proofErr w:type="gramEnd"/>
      <w:r w:rsidRPr="00F24CCD">
        <w:rPr>
          <w:sz w:val="22"/>
        </w:rPr>
        <w:t>_____________________________________________</w:t>
      </w:r>
    </w:p>
    <w:p w14:paraId="799EF9CA" w14:textId="77777777" w:rsidR="00706660" w:rsidRPr="00F24CCD" w:rsidRDefault="00706660" w:rsidP="00706660">
      <w:pPr>
        <w:rPr>
          <w:sz w:val="22"/>
        </w:rPr>
      </w:pPr>
    </w:p>
    <w:p w14:paraId="62E1B138" w14:textId="77777777" w:rsidR="00706660" w:rsidRPr="00F24CCD" w:rsidRDefault="00706660" w:rsidP="00706660">
      <w:pPr>
        <w:pStyle w:val="Header"/>
        <w:tabs>
          <w:tab w:val="clear" w:pos="4320"/>
          <w:tab w:val="clear" w:pos="8640"/>
          <w:tab w:val="left" w:pos="2880"/>
        </w:tabs>
        <w:rPr>
          <w:sz w:val="22"/>
        </w:rPr>
      </w:pPr>
      <w:r w:rsidRPr="00F24CCD">
        <w:rPr>
          <w:sz w:val="22"/>
        </w:rPr>
        <w:t>TITLE</w:t>
      </w:r>
      <w:r w:rsidRPr="00F24CCD">
        <w:rPr>
          <w:sz w:val="22"/>
        </w:rPr>
        <w:tab/>
        <w:t>_____________________________________________</w:t>
      </w:r>
    </w:p>
    <w:p w14:paraId="07588E7C" w14:textId="77777777" w:rsidR="00706660" w:rsidRPr="00F24CCD" w:rsidRDefault="00706660" w:rsidP="00706660">
      <w:pPr>
        <w:rPr>
          <w:sz w:val="22"/>
        </w:rPr>
      </w:pPr>
      <w:r w:rsidRPr="00F24CCD">
        <w:rPr>
          <w:sz w:val="22"/>
        </w:rPr>
        <w:tab/>
      </w:r>
    </w:p>
    <w:p w14:paraId="6B5ED60E" w14:textId="77777777" w:rsidR="00706660" w:rsidRPr="00F24CCD" w:rsidRDefault="00706660" w:rsidP="00706660">
      <w:pPr>
        <w:pStyle w:val="Header"/>
        <w:tabs>
          <w:tab w:val="clear" w:pos="4320"/>
          <w:tab w:val="clear" w:pos="8640"/>
          <w:tab w:val="left" w:pos="2880"/>
        </w:tabs>
        <w:rPr>
          <w:sz w:val="22"/>
        </w:rPr>
      </w:pPr>
      <w:r w:rsidRPr="00F24CCD">
        <w:rPr>
          <w:sz w:val="22"/>
        </w:rPr>
        <w:t>DATE</w:t>
      </w:r>
      <w:r w:rsidRPr="00F24CCD">
        <w:rPr>
          <w:sz w:val="22"/>
        </w:rPr>
        <w:tab/>
        <w:t>_____________________________________________</w:t>
      </w:r>
    </w:p>
    <w:p w14:paraId="3046BAF7" w14:textId="77777777" w:rsidR="00706660" w:rsidRPr="00F24CCD" w:rsidRDefault="00706660" w:rsidP="00706660">
      <w:pPr>
        <w:rPr>
          <w:sz w:val="22"/>
        </w:rPr>
      </w:pPr>
    </w:p>
    <w:p w14:paraId="247F7484" w14:textId="77777777" w:rsidR="00706660" w:rsidRPr="00F24CCD" w:rsidRDefault="00706660" w:rsidP="00706660">
      <w:pPr>
        <w:rPr>
          <w:sz w:val="22"/>
        </w:rPr>
      </w:pPr>
    </w:p>
    <w:p w14:paraId="48A5BD2D" w14:textId="77777777" w:rsidR="00706660" w:rsidRPr="00F24CCD" w:rsidRDefault="00706660" w:rsidP="00706660">
      <w:pPr>
        <w:pStyle w:val="Enclosure"/>
        <w:rPr>
          <w:sz w:val="22"/>
        </w:rPr>
      </w:pPr>
      <w:r>
        <w:rPr>
          <w:sz w:val="22"/>
        </w:rPr>
        <w:t>CONTACT NAME</w:t>
      </w:r>
      <w:r>
        <w:rPr>
          <w:sz w:val="22"/>
        </w:rPr>
        <w:tab/>
      </w:r>
      <w:r>
        <w:rPr>
          <w:sz w:val="22"/>
        </w:rPr>
        <w:tab/>
      </w:r>
      <w:r w:rsidRPr="00F24CCD">
        <w:rPr>
          <w:sz w:val="22"/>
        </w:rPr>
        <w:t>_____________________________________________</w:t>
      </w:r>
    </w:p>
    <w:p w14:paraId="19573D4B" w14:textId="77777777" w:rsidR="00706660" w:rsidRPr="00F24CCD" w:rsidRDefault="00706660" w:rsidP="00706660">
      <w:pPr>
        <w:pStyle w:val="Enclosure"/>
        <w:rPr>
          <w:sz w:val="22"/>
        </w:rPr>
      </w:pPr>
    </w:p>
    <w:p w14:paraId="42D726D6" w14:textId="77777777" w:rsidR="00706660" w:rsidRPr="00F24CCD" w:rsidRDefault="00706660" w:rsidP="00706660">
      <w:pPr>
        <w:pStyle w:val="Enclosure"/>
        <w:rPr>
          <w:sz w:val="22"/>
        </w:rPr>
      </w:pPr>
      <w:r>
        <w:rPr>
          <w:sz w:val="22"/>
        </w:rPr>
        <w:t>TITLE</w:t>
      </w:r>
      <w:r>
        <w:rPr>
          <w:sz w:val="22"/>
        </w:rPr>
        <w:tab/>
      </w:r>
      <w:r>
        <w:rPr>
          <w:sz w:val="22"/>
        </w:rPr>
        <w:tab/>
      </w:r>
      <w:r>
        <w:rPr>
          <w:sz w:val="22"/>
        </w:rPr>
        <w:tab/>
      </w:r>
      <w:r>
        <w:rPr>
          <w:sz w:val="22"/>
        </w:rPr>
        <w:tab/>
      </w:r>
      <w:r w:rsidRPr="00F24CCD">
        <w:rPr>
          <w:sz w:val="22"/>
        </w:rPr>
        <w:t>_____________________________________________</w:t>
      </w:r>
    </w:p>
    <w:p w14:paraId="52F9A93F" w14:textId="77777777" w:rsidR="00706660" w:rsidRPr="00F24CCD" w:rsidRDefault="00706660" w:rsidP="00706660">
      <w:pPr>
        <w:pStyle w:val="Enclosure"/>
        <w:rPr>
          <w:sz w:val="22"/>
        </w:rPr>
      </w:pPr>
    </w:p>
    <w:p w14:paraId="4EDEB6FE" w14:textId="77777777" w:rsidR="00706660" w:rsidRPr="00F24CCD" w:rsidRDefault="00706660" w:rsidP="00706660">
      <w:pPr>
        <w:pStyle w:val="Enclosure"/>
        <w:rPr>
          <w:sz w:val="22"/>
        </w:rPr>
      </w:pPr>
      <w:r>
        <w:rPr>
          <w:sz w:val="22"/>
        </w:rPr>
        <w:t>PHONE:</w:t>
      </w:r>
      <w:r>
        <w:rPr>
          <w:sz w:val="22"/>
        </w:rPr>
        <w:tab/>
      </w:r>
      <w:r>
        <w:rPr>
          <w:sz w:val="22"/>
        </w:rPr>
        <w:tab/>
      </w:r>
      <w:r>
        <w:rPr>
          <w:sz w:val="22"/>
        </w:rPr>
        <w:tab/>
      </w:r>
      <w:r w:rsidRPr="00F24CCD">
        <w:rPr>
          <w:sz w:val="22"/>
        </w:rPr>
        <w:t>_____________________________________________</w:t>
      </w:r>
    </w:p>
    <w:p w14:paraId="511F17B2" w14:textId="77777777" w:rsidR="00706660" w:rsidRPr="00F24CCD" w:rsidRDefault="00706660" w:rsidP="00706660">
      <w:pPr>
        <w:rPr>
          <w:sz w:val="22"/>
        </w:rPr>
      </w:pPr>
    </w:p>
    <w:p w14:paraId="30DCF74F" w14:textId="77777777" w:rsidR="00706660" w:rsidRPr="00F24CCD" w:rsidRDefault="00706660" w:rsidP="00706660">
      <w:pPr>
        <w:pStyle w:val="Header"/>
        <w:tabs>
          <w:tab w:val="clear" w:pos="4320"/>
          <w:tab w:val="clear" w:pos="8640"/>
          <w:tab w:val="left" w:pos="2160"/>
        </w:tabs>
        <w:rPr>
          <w:sz w:val="22"/>
        </w:rPr>
      </w:pPr>
      <w:r>
        <w:rPr>
          <w:sz w:val="22"/>
        </w:rPr>
        <w:t>FAX NUMBER</w:t>
      </w:r>
      <w:r>
        <w:rPr>
          <w:sz w:val="22"/>
        </w:rPr>
        <w:tab/>
      </w:r>
      <w:r>
        <w:rPr>
          <w:sz w:val="22"/>
        </w:rPr>
        <w:tab/>
      </w:r>
      <w:r w:rsidRPr="00F24CCD">
        <w:rPr>
          <w:sz w:val="22"/>
        </w:rPr>
        <w:t>_____________________________________________</w:t>
      </w:r>
    </w:p>
    <w:p w14:paraId="28085DE7" w14:textId="77777777" w:rsidR="00706660" w:rsidRPr="00F24CCD" w:rsidRDefault="00706660" w:rsidP="00706660">
      <w:pPr>
        <w:rPr>
          <w:sz w:val="22"/>
        </w:rPr>
      </w:pPr>
    </w:p>
    <w:p w14:paraId="64073657" w14:textId="77777777" w:rsidR="00706660" w:rsidRPr="00F24CCD" w:rsidRDefault="00706660" w:rsidP="00706660">
      <w:pPr>
        <w:rPr>
          <w:sz w:val="22"/>
        </w:rPr>
      </w:pPr>
      <w:proofErr w:type="gramStart"/>
      <w:r w:rsidRPr="00F24CCD">
        <w:rPr>
          <w:sz w:val="22"/>
        </w:rPr>
        <w:t xml:space="preserve">E-MAIL  </w:t>
      </w:r>
      <w:r w:rsidRPr="00F24CCD">
        <w:rPr>
          <w:sz w:val="22"/>
        </w:rPr>
        <w:tab/>
      </w:r>
      <w:proofErr w:type="gramEnd"/>
      <w:r w:rsidRPr="00F24CCD">
        <w:rPr>
          <w:sz w:val="22"/>
        </w:rPr>
        <w:tab/>
      </w:r>
      <w:r w:rsidRPr="00F24CCD">
        <w:rPr>
          <w:sz w:val="22"/>
        </w:rPr>
        <w:tab/>
        <w:t>___________________</w:t>
      </w:r>
      <w:r>
        <w:rPr>
          <w:sz w:val="22"/>
        </w:rPr>
        <w:t>__________</w:t>
      </w:r>
      <w:r w:rsidRPr="00F24CCD">
        <w:rPr>
          <w:sz w:val="22"/>
        </w:rPr>
        <w:t>________________</w:t>
      </w:r>
    </w:p>
    <w:p w14:paraId="03BC9621" w14:textId="77777777" w:rsidR="00706660" w:rsidRPr="00F24CCD" w:rsidRDefault="00706660" w:rsidP="00706660">
      <w:pPr>
        <w:tabs>
          <w:tab w:val="left" w:pos="1368"/>
        </w:tabs>
        <w:rPr>
          <w:sz w:val="22"/>
        </w:rPr>
      </w:pPr>
      <w:r w:rsidRPr="00F24CCD">
        <w:rPr>
          <w:sz w:val="22"/>
        </w:rPr>
        <w:tab/>
      </w:r>
    </w:p>
    <w:p w14:paraId="74D82064" w14:textId="77777777" w:rsidR="0047359D" w:rsidRDefault="0047359D"/>
    <w:sectPr w:rsidR="0047359D" w:rsidSect="00706660">
      <w:pgSz w:w="12240" w:h="15840"/>
      <w:pgMar w:top="1296" w:right="1584" w:bottom="864" w:left="158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FB987" w14:textId="77777777" w:rsidR="003B2B3E" w:rsidRDefault="003B2B3E">
      <w:r>
        <w:separator/>
      </w:r>
    </w:p>
  </w:endnote>
  <w:endnote w:type="continuationSeparator" w:id="0">
    <w:p w14:paraId="16BFB01F" w14:textId="77777777" w:rsidR="003B2B3E" w:rsidRDefault="003B2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87520" w14:textId="77777777" w:rsidR="003B2B3E" w:rsidRDefault="003B2B3E">
      <w:r>
        <w:separator/>
      </w:r>
    </w:p>
  </w:footnote>
  <w:footnote w:type="continuationSeparator" w:id="0">
    <w:p w14:paraId="639E9A25" w14:textId="77777777" w:rsidR="003B2B3E" w:rsidRDefault="003B2B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000C"/>
    <w:multiLevelType w:val="hybridMultilevel"/>
    <w:tmpl w:val="05341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C226C"/>
    <w:multiLevelType w:val="hybridMultilevel"/>
    <w:tmpl w:val="E2FC8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351CF6"/>
    <w:multiLevelType w:val="hybridMultilevel"/>
    <w:tmpl w:val="8EC0E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F5181"/>
    <w:multiLevelType w:val="hybridMultilevel"/>
    <w:tmpl w:val="19066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425D1A"/>
    <w:multiLevelType w:val="hybridMultilevel"/>
    <w:tmpl w:val="AF8C1AC2"/>
    <w:lvl w:ilvl="0" w:tplc="9656FF1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C11388"/>
    <w:multiLevelType w:val="hybridMultilevel"/>
    <w:tmpl w:val="0E820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7546AF"/>
    <w:multiLevelType w:val="hybridMultilevel"/>
    <w:tmpl w:val="F6D4B0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A5B6ABB"/>
    <w:multiLevelType w:val="hybridMultilevel"/>
    <w:tmpl w:val="72A21F14"/>
    <w:lvl w:ilvl="0" w:tplc="8C622A34">
      <w:start w:val="7"/>
      <w:numFmt w:val="upperLetter"/>
      <w:pStyle w:val="Heading7"/>
      <w:lvlText w:val="%1."/>
      <w:lvlJc w:val="left"/>
      <w:pPr>
        <w:tabs>
          <w:tab w:val="num" w:pos="360"/>
        </w:tabs>
        <w:ind w:left="360" w:hanging="360"/>
      </w:pPr>
      <w:rPr>
        <w:rFonts w:ascii="Times New Roman" w:hAnsi="Times New Roman" w:hint="default"/>
        <w:b/>
        <w:i w:val="0"/>
        <w:sz w:val="24"/>
        <w:u w:val="none"/>
      </w:rPr>
    </w:lvl>
    <w:lvl w:ilvl="1" w:tplc="0526FB9A">
      <w:start w:val="1"/>
      <w:numFmt w:val="lowerLetter"/>
      <w:lvlText w:val="%2."/>
      <w:lvlJc w:val="left"/>
      <w:pPr>
        <w:tabs>
          <w:tab w:val="num" w:pos="1440"/>
        </w:tabs>
        <w:ind w:left="1440" w:hanging="360"/>
      </w:pPr>
      <w:rPr>
        <w:rFonts w:ascii="Times New Roman" w:hAnsi="Times New Roman" w:hint="default"/>
        <w:b w:val="0"/>
        <w:i w:val="0"/>
        <w:sz w:val="24"/>
      </w:rPr>
    </w:lvl>
    <w:lvl w:ilvl="2" w:tplc="DA70A534">
      <w:start w:val="4"/>
      <w:numFmt w:val="lowerLetter"/>
      <w:lvlText w:val="%3."/>
      <w:lvlJc w:val="left"/>
      <w:pPr>
        <w:tabs>
          <w:tab w:val="num" w:pos="2340"/>
        </w:tabs>
        <w:ind w:left="2340" w:hanging="360"/>
      </w:pPr>
      <w:rPr>
        <w:rFonts w:hint="default"/>
        <w:b w:val="0"/>
        <w:i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B96713"/>
    <w:multiLevelType w:val="hybridMultilevel"/>
    <w:tmpl w:val="02FA9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850D62"/>
    <w:multiLevelType w:val="hybridMultilevel"/>
    <w:tmpl w:val="43EAF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0C1646"/>
    <w:multiLevelType w:val="hybridMultilevel"/>
    <w:tmpl w:val="15A24E06"/>
    <w:lvl w:ilvl="0" w:tplc="6A104E6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602844"/>
    <w:multiLevelType w:val="hybridMultilevel"/>
    <w:tmpl w:val="F2484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AA42AA"/>
    <w:multiLevelType w:val="hybridMultilevel"/>
    <w:tmpl w:val="7540B66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BC23670"/>
    <w:multiLevelType w:val="hybridMultilevel"/>
    <w:tmpl w:val="80F8355C"/>
    <w:lvl w:ilvl="0" w:tplc="516AA4E6">
      <w:start w:val="2"/>
      <w:numFmt w:val="upperLetter"/>
      <w:pStyle w:val="Heading8"/>
      <w:lvlText w:val="%1."/>
      <w:lvlJc w:val="left"/>
      <w:pPr>
        <w:tabs>
          <w:tab w:val="num" w:pos="360"/>
        </w:tabs>
        <w:ind w:left="360" w:hanging="360"/>
      </w:pPr>
      <w:rPr>
        <w:rFonts w:ascii="Times New Roman" w:hAnsi="Times New Roman" w:hint="default"/>
        <w:b/>
        <w:i w:val="0"/>
        <w:sz w:val="24"/>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BCE02DB"/>
    <w:multiLevelType w:val="hybridMultilevel"/>
    <w:tmpl w:val="178EF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6236076">
    <w:abstractNumId w:val="7"/>
  </w:num>
  <w:num w:numId="2" w16cid:durableId="1320620607">
    <w:abstractNumId w:val="13"/>
  </w:num>
  <w:num w:numId="3" w16cid:durableId="1836798797">
    <w:abstractNumId w:val="5"/>
  </w:num>
  <w:num w:numId="4" w16cid:durableId="1541284213">
    <w:abstractNumId w:val="0"/>
  </w:num>
  <w:num w:numId="5" w16cid:durableId="1325402074">
    <w:abstractNumId w:val="8"/>
  </w:num>
  <w:num w:numId="6" w16cid:durableId="2085908858">
    <w:abstractNumId w:val="1"/>
  </w:num>
  <w:num w:numId="7" w16cid:durableId="1679843539">
    <w:abstractNumId w:val="11"/>
  </w:num>
  <w:num w:numId="8" w16cid:durableId="1132480654">
    <w:abstractNumId w:val="2"/>
  </w:num>
  <w:num w:numId="9" w16cid:durableId="1383597315">
    <w:abstractNumId w:val="14"/>
  </w:num>
  <w:num w:numId="10" w16cid:durableId="1275989248">
    <w:abstractNumId w:val="10"/>
  </w:num>
  <w:num w:numId="11" w16cid:durableId="308901701">
    <w:abstractNumId w:val="4"/>
  </w:num>
  <w:num w:numId="12" w16cid:durableId="1916627745">
    <w:abstractNumId w:val="9"/>
  </w:num>
  <w:num w:numId="13" w16cid:durableId="618873197">
    <w:abstractNumId w:val="3"/>
  </w:num>
  <w:num w:numId="14" w16cid:durableId="325133539">
    <w:abstractNumId w:val="12"/>
  </w:num>
  <w:num w:numId="15" w16cid:durableId="15430524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ShadeFormData/>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7a0sDA3szQ0NDFU0lEKTi0uzszPAykwrAUA50CXISwAAAA="/>
  </w:docVars>
  <w:rsids>
    <w:rsidRoot w:val="00706660"/>
    <w:rsid w:val="0000488A"/>
    <w:rsid w:val="000857E5"/>
    <w:rsid w:val="00087FD0"/>
    <w:rsid w:val="000951D3"/>
    <w:rsid w:val="00217603"/>
    <w:rsid w:val="002D18FB"/>
    <w:rsid w:val="002E0891"/>
    <w:rsid w:val="003A7837"/>
    <w:rsid w:val="003B2B3E"/>
    <w:rsid w:val="003C71D0"/>
    <w:rsid w:val="0047359D"/>
    <w:rsid w:val="005166F5"/>
    <w:rsid w:val="00520233"/>
    <w:rsid w:val="00550FA9"/>
    <w:rsid w:val="005A395E"/>
    <w:rsid w:val="00617AE3"/>
    <w:rsid w:val="006B7480"/>
    <w:rsid w:val="00706660"/>
    <w:rsid w:val="00747D70"/>
    <w:rsid w:val="008C14C8"/>
    <w:rsid w:val="008E28A5"/>
    <w:rsid w:val="009317E2"/>
    <w:rsid w:val="0097447B"/>
    <w:rsid w:val="00A66720"/>
    <w:rsid w:val="00AB5650"/>
    <w:rsid w:val="00B44EC5"/>
    <w:rsid w:val="00C42520"/>
    <w:rsid w:val="00C51216"/>
    <w:rsid w:val="00CB427C"/>
    <w:rsid w:val="00CF6609"/>
    <w:rsid w:val="00D04F99"/>
    <w:rsid w:val="00DC3E2F"/>
    <w:rsid w:val="00DE51EE"/>
    <w:rsid w:val="00E42DD0"/>
    <w:rsid w:val="00E63AC4"/>
    <w:rsid w:val="00EA26B8"/>
    <w:rsid w:val="00F904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C05F3"/>
  <w15:chartTrackingRefBased/>
  <w15:docId w15:val="{F30CB129-5C58-45BA-A4FF-BBAA1B013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6660"/>
    <w:pPr>
      <w:spacing w:after="0" w:line="240" w:lineRule="auto"/>
    </w:pPr>
    <w:rPr>
      <w:rFonts w:ascii="Times New Roman" w:eastAsia="Times New Roman" w:hAnsi="Times New Roman" w:cs="Times New Roman"/>
      <w:sz w:val="24"/>
      <w:szCs w:val="24"/>
    </w:rPr>
  </w:style>
  <w:style w:type="paragraph" w:styleId="Heading5">
    <w:name w:val="heading 5"/>
    <w:basedOn w:val="Normal"/>
    <w:next w:val="Normal"/>
    <w:link w:val="Heading5Char"/>
    <w:qFormat/>
    <w:rsid w:val="00706660"/>
    <w:pPr>
      <w:keepNext/>
      <w:tabs>
        <w:tab w:val="left" w:pos="-648"/>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outlineLvl w:val="4"/>
    </w:pPr>
    <w:rPr>
      <w:b/>
      <w:u w:val="single"/>
    </w:rPr>
  </w:style>
  <w:style w:type="paragraph" w:styleId="Heading7">
    <w:name w:val="heading 7"/>
    <w:basedOn w:val="Normal"/>
    <w:next w:val="Normal"/>
    <w:link w:val="Heading7Char"/>
    <w:qFormat/>
    <w:rsid w:val="00706660"/>
    <w:pPr>
      <w:keepNext/>
      <w:numPr>
        <w:numId w:val="1"/>
      </w:numPr>
      <w:jc w:val="both"/>
      <w:outlineLvl w:val="6"/>
    </w:pPr>
    <w:rPr>
      <w:b/>
      <w:u w:val="single"/>
    </w:rPr>
  </w:style>
  <w:style w:type="paragraph" w:styleId="Heading8">
    <w:name w:val="heading 8"/>
    <w:basedOn w:val="Normal"/>
    <w:next w:val="Normal"/>
    <w:link w:val="Heading8Char"/>
    <w:qFormat/>
    <w:rsid w:val="00706660"/>
    <w:pPr>
      <w:keepNext/>
      <w:numPr>
        <w:numId w:val="2"/>
      </w:numPr>
      <w:tabs>
        <w:tab w:val="clear" w:pos="360"/>
        <w:tab w:val="left" w:pos="-648"/>
      </w:tabs>
      <w:outlineLvl w:val="7"/>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706660"/>
    <w:rPr>
      <w:rFonts w:ascii="Times New Roman" w:eastAsia="Times New Roman" w:hAnsi="Times New Roman" w:cs="Times New Roman"/>
      <w:b/>
      <w:sz w:val="24"/>
      <w:szCs w:val="24"/>
      <w:u w:val="single"/>
    </w:rPr>
  </w:style>
  <w:style w:type="character" w:customStyle="1" w:styleId="Heading7Char">
    <w:name w:val="Heading 7 Char"/>
    <w:basedOn w:val="DefaultParagraphFont"/>
    <w:link w:val="Heading7"/>
    <w:rsid w:val="00706660"/>
    <w:rPr>
      <w:rFonts w:ascii="Times New Roman" w:eastAsia="Times New Roman" w:hAnsi="Times New Roman" w:cs="Times New Roman"/>
      <w:b/>
      <w:sz w:val="24"/>
      <w:szCs w:val="24"/>
      <w:u w:val="single"/>
    </w:rPr>
  </w:style>
  <w:style w:type="character" w:customStyle="1" w:styleId="Heading8Char">
    <w:name w:val="Heading 8 Char"/>
    <w:basedOn w:val="DefaultParagraphFont"/>
    <w:link w:val="Heading8"/>
    <w:rsid w:val="00706660"/>
    <w:rPr>
      <w:rFonts w:ascii="Times New Roman" w:eastAsia="Times New Roman" w:hAnsi="Times New Roman" w:cs="Times New Roman"/>
      <w:b/>
      <w:sz w:val="24"/>
      <w:szCs w:val="24"/>
      <w:u w:val="single"/>
    </w:rPr>
  </w:style>
  <w:style w:type="paragraph" w:styleId="Header">
    <w:name w:val="header"/>
    <w:basedOn w:val="Normal"/>
    <w:link w:val="HeaderChar"/>
    <w:rsid w:val="00706660"/>
    <w:pPr>
      <w:tabs>
        <w:tab w:val="center" w:pos="4320"/>
        <w:tab w:val="right" w:pos="8640"/>
      </w:tabs>
    </w:pPr>
  </w:style>
  <w:style w:type="character" w:customStyle="1" w:styleId="HeaderChar">
    <w:name w:val="Header Char"/>
    <w:basedOn w:val="DefaultParagraphFont"/>
    <w:link w:val="Header"/>
    <w:rsid w:val="00706660"/>
    <w:rPr>
      <w:rFonts w:ascii="Times New Roman" w:eastAsia="Times New Roman" w:hAnsi="Times New Roman" w:cs="Times New Roman"/>
      <w:sz w:val="24"/>
      <w:szCs w:val="24"/>
    </w:rPr>
  </w:style>
  <w:style w:type="paragraph" w:customStyle="1" w:styleId="QuickA">
    <w:name w:val="Quick A."/>
    <w:rsid w:val="00706660"/>
    <w:pPr>
      <w:autoSpaceDE w:val="0"/>
      <w:autoSpaceDN w:val="0"/>
      <w:adjustRightInd w:val="0"/>
      <w:spacing w:after="0" w:line="240" w:lineRule="auto"/>
      <w:ind w:left="-1440"/>
    </w:pPr>
    <w:rPr>
      <w:rFonts w:ascii="Times New Roman" w:eastAsia="Times New Roman" w:hAnsi="Times New Roman" w:cs="Times New Roman"/>
      <w:sz w:val="20"/>
      <w:szCs w:val="24"/>
    </w:rPr>
  </w:style>
  <w:style w:type="paragraph" w:customStyle="1" w:styleId="Quick1">
    <w:name w:val="Quick 1."/>
    <w:rsid w:val="00706660"/>
    <w:pPr>
      <w:autoSpaceDE w:val="0"/>
      <w:autoSpaceDN w:val="0"/>
      <w:adjustRightInd w:val="0"/>
      <w:spacing w:after="0" w:line="240" w:lineRule="auto"/>
      <w:ind w:left="-1440"/>
    </w:pPr>
    <w:rPr>
      <w:rFonts w:ascii="Times New Roman" w:eastAsia="Times New Roman" w:hAnsi="Times New Roman" w:cs="Times New Roman"/>
      <w:sz w:val="20"/>
      <w:szCs w:val="24"/>
    </w:rPr>
  </w:style>
  <w:style w:type="paragraph" w:styleId="BodyTextIndent">
    <w:name w:val="Body Text Indent"/>
    <w:basedOn w:val="Normal"/>
    <w:link w:val="BodyTextIndentChar"/>
    <w:semiHidden/>
    <w:rsid w:val="00706660"/>
    <w:pPr>
      <w:tabs>
        <w:tab w:val="left" w:pos="-648"/>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60"/>
    </w:pPr>
  </w:style>
  <w:style w:type="character" w:customStyle="1" w:styleId="BodyTextIndentChar">
    <w:name w:val="Body Text Indent Char"/>
    <w:basedOn w:val="DefaultParagraphFont"/>
    <w:link w:val="BodyTextIndent"/>
    <w:semiHidden/>
    <w:rsid w:val="00706660"/>
    <w:rPr>
      <w:rFonts w:ascii="Times New Roman" w:eastAsia="Times New Roman" w:hAnsi="Times New Roman" w:cs="Times New Roman"/>
      <w:sz w:val="24"/>
      <w:szCs w:val="24"/>
    </w:rPr>
  </w:style>
  <w:style w:type="paragraph" w:styleId="BodyText">
    <w:name w:val="Body Text"/>
    <w:basedOn w:val="Normal"/>
    <w:link w:val="BodyTextChar"/>
    <w:semiHidden/>
    <w:rsid w:val="00706660"/>
    <w:pPr>
      <w:jc w:val="both"/>
    </w:pPr>
    <w:rPr>
      <w:sz w:val="20"/>
    </w:rPr>
  </w:style>
  <w:style w:type="character" w:customStyle="1" w:styleId="BodyTextChar">
    <w:name w:val="Body Text Char"/>
    <w:basedOn w:val="DefaultParagraphFont"/>
    <w:link w:val="BodyText"/>
    <w:semiHidden/>
    <w:rsid w:val="00706660"/>
    <w:rPr>
      <w:rFonts w:ascii="Times New Roman" w:eastAsia="Times New Roman" w:hAnsi="Times New Roman" w:cs="Times New Roman"/>
      <w:sz w:val="20"/>
      <w:szCs w:val="24"/>
    </w:rPr>
  </w:style>
  <w:style w:type="paragraph" w:customStyle="1" w:styleId="Enclosure">
    <w:name w:val="Enclosure"/>
    <w:basedOn w:val="Normal"/>
    <w:rsid w:val="00706660"/>
  </w:style>
  <w:style w:type="paragraph" w:styleId="ListParagraph">
    <w:name w:val="List Paragraph"/>
    <w:basedOn w:val="Normal"/>
    <w:uiPriority w:val="34"/>
    <w:qFormat/>
    <w:rsid w:val="00706660"/>
    <w:pPr>
      <w:ind w:left="720"/>
      <w:contextualSpacing/>
    </w:pPr>
  </w:style>
  <w:style w:type="table" w:styleId="TableGrid">
    <w:name w:val="Table Grid"/>
    <w:basedOn w:val="TableNormal"/>
    <w:rsid w:val="0070666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0666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647257B8-CEE4-4107-ACB8-3E4C4FC40F29}"/>
      </w:docPartPr>
      <w:docPartBody>
        <w:p w:rsidR="00A93464" w:rsidRDefault="008E4F26">
          <w:r w:rsidRPr="007E5ADB">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A10C00FC-59AE-4B07-B1EE-EFD8830C80F0}"/>
      </w:docPartPr>
      <w:docPartBody>
        <w:p w:rsidR="00A93464" w:rsidRDefault="00A93464">
          <w:r w:rsidRPr="00480EFC">
            <w:rPr>
              <w:rStyle w:val="PlaceholderText"/>
            </w:rPr>
            <w:t>Click or tap here to enter text.</w:t>
          </w:r>
        </w:p>
      </w:docPartBody>
    </w:docPart>
    <w:docPart>
      <w:docPartPr>
        <w:name w:val="FC6636A8C5A240C2A167DADA4EEA4AA0"/>
        <w:category>
          <w:name w:val="General"/>
          <w:gallery w:val="placeholder"/>
        </w:category>
        <w:types>
          <w:type w:val="bbPlcHdr"/>
        </w:types>
        <w:behaviors>
          <w:behavior w:val="content"/>
        </w:behaviors>
        <w:guid w:val="{9D48328C-5B35-4360-95F8-9ADD79C1565A}"/>
      </w:docPartPr>
      <w:docPartBody>
        <w:p w:rsidR="00A93464" w:rsidRDefault="00A27757" w:rsidP="00A27757">
          <w:pPr>
            <w:pStyle w:val="FC6636A8C5A240C2A167DADA4EEA4AA04"/>
          </w:pPr>
          <w:r w:rsidRPr="007E5ADB">
            <w:rPr>
              <w:rStyle w:val="PlaceholderText"/>
            </w:rPr>
            <w:t>Click or tap to enter a date.</w:t>
          </w:r>
        </w:p>
      </w:docPartBody>
    </w:docPart>
    <w:docPart>
      <w:docPartPr>
        <w:name w:val="4C7F1A6E64DF4A579995627C0C047843"/>
        <w:category>
          <w:name w:val="General"/>
          <w:gallery w:val="placeholder"/>
        </w:category>
        <w:types>
          <w:type w:val="bbPlcHdr"/>
        </w:types>
        <w:behaviors>
          <w:behavior w:val="content"/>
        </w:behaviors>
        <w:guid w:val="{743F0E48-D607-4694-A9C0-B5E7186D00EF}"/>
      </w:docPartPr>
      <w:docPartBody>
        <w:p w:rsidR="00A93464" w:rsidRDefault="00A27757" w:rsidP="00A27757">
          <w:pPr>
            <w:pStyle w:val="4C7F1A6E64DF4A579995627C0C0478434"/>
          </w:pPr>
          <w:r w:rsidRPr="007E5ADB">
            <w:rPr>
              <w:rStyle w:val="PlaceholderText"/>
              <w:rFonts w:eastAsiaTheme="minorHAnsi"/>
            </w:rPr>
            <w:t>Click or tap to enter a date.</w:t>
          </w:r>
        </w:p>
      </w:docPartBody>
    </w:docPart>
    <w:docPart>
      <w:docPartPr>
        <w:name w:val="EF78B143E8B54D0D869F0A793E0273BF"/>
        <w:category>
          <w:name w:val="General"/>
          <w:gallery w:val="placeholder"/>
        </w:category>
        <w:types>
          <w:type w:val="bbPlcHdr"/>
        </w:types>
        <w:behaviors>
          <w:behavior w:val="content"/>
        </w:behaviors>
        <w:guid w:val="{968747D7-7809-4BCA-9BD2-35237C9BB748}"/>
      </w:docPartPr>
      <w:docPartBody>
        <w:p w:rsidR="00A93464" w:rsidRDefault="00A27757" w:rsidP="00A27757">
          <w:pPr>
            <w:pStyle w:val="EF78B143E8B54D0D869F0A793E0273BF4"/>
          </w:pPr>
          <w:r w:rsidRPr="007E5ADB">
            <w:rPr>
              <w:rStyle w:val="PlaceholderText"/>
              <w:rFonts w:eastAsiaTheme="minorHAnsi"/>
            </w:rPr>
            <w:t>Click or tap to enter a date.</w:t>
          </w:r>
        </w:p>
      </w:docPartBody>
    </w:docPart>
    <w:docPart>
      <w:docPartPr>
        <w:name w:val="6690388AFEAC446294C3ECFDA2D4E485"/>
        <w:category>
          <w:name w:val="General"/>
          <w:gallery w:val="placeholder"/>
        </w:category>
        <w:types>
          <w:type w:val="bbPlcHdr"/>
        </w:types>
        <w:behaviors>
          <w:behavior w:val="content"/>
        </w:behaviors>
        <w:guid w:val="{8160D715-3596-402D-96CD-2BE8EFD19434}"/>
      </w:docPartPr>
      <w:docPartBody>
        <w:p w:rsidR="00A93464" w:rsidRDefault="00A27757" w:rsidP="00A27757">
          <w:pPr>
            <w:pStyle w:val="6690388AFEAC446294C3ECFDA2D4E4854"/>
          </w:pPr>
          <w:r w:rsidRPr="007E5ADB">
            <w:rPr>
              <w:rStyle w:val="PlaceholderText"/>
              <w:rFonts w:eastAsiaTheme="minorHAnsi"/>
            </w:rPr>
            <w:t>Click or tap to enter a date.</w:t>
          </w:r>
        </w:p>
      </w:docPartBody>
    </w:docPart>
    <w:docPart>
      <w:docPartPr>
        <w:name w:val="F75B322B1B424C7CAA3BF0F2DC2BA0FB"/>
        <w:category>
          <w:name w:val="General"/>
          <w:gallery w:val="placeholder"/>
        </w:category>
        <w:types>
          <w:type w:val="bbPlcHdr"/>
        </w:types>
        <w:behaviors>
          <w:behavior w:val="content"/>
        </w:behaviors>
        <w:guid w:val="{FE729B6F-7EFF-49A5-B2B1-198545B7BF84}"/>
      </w:docPartPr>
      <w:docPartBody>
        <w:p w:rsidR="00A93464" w:rsidRDefault="00A27757" w:rsidP="00A27757">
          <w:pPr>
            <w:pStyle w:val="F75B322B1B424C7CAA3BF0F2DC2BA0FB4"/>
          </w:pPr>
          <w:r w:rsidRPr="007E5ADB">
            <w:rPr>
              <w:rStyle w:val="PlaceholderText"/>
              <w:rFonts w:eastAsiaTheme="minorHAnsi"/>
            </w:rPr>
            <w:t>Click or tap to enter a date.</w:t>
          </w:r>
        </w:p>
      </w:docPartBody>
    </w:docPart>
    <w:docPart>
      <w:docPartPr>
        <w:name w:val="3D9A9A76079E48BBAC97ACB91E133AC4"/>
        <w:category>
          <w:name w:val="General"/>
          <w:gallery w:val="placeholder"/>
        </w:category>
        <w:types>
          <w:type w:val="bbPlcHdr"/>
        </w:types>
        <w:behaviors>
          <w:behavior w:val="content"/>
        </w:behaviors>
        <w:guid w:val="{94E616FB-1406-4C01-8331-21A52232C8BB}"/>
      </w:docPartPr>
      <w:docPartBody>
        <w:p w:rsidR="00A93464" w:rsidRDefault="00A27757" w:rsidP="00A27757">
          <w:pPr>
            <w:pStyle w:val="3D9A9A76079E48BBAC97ACB91E133AC44"/>
          </w:pPr>
          <w:r w:rsidRPr="007E5ADB">
            <w:rPr>
              <w:rStyle w:val="PlaceholderText"/>
              <w:rFonts w:eastAsiaTheme="minorHAnsi"/>
            </w:rPr>
            <w:t>Click or tap to enter a date.</w:t>
          </w:r>
        </w:p>
      </w:docPartBody>
    </w:docPart>
    <w:docPart>
      <w:docPartPr>
        <w:name w:val="2A77822F784444FDA108659E5C75D31F"/>
        <w:category>
          <w:name w:val="General"/>
          <w:gallery w:val="placeholder"/>
        </w:category>
        <w:types>
          <w:type w:val="bbPlcHdr"/>
        </w:types>
        <w:behaviors>
          <w:behavior w:val="content"/>
        </w:behaviors>
        <w:guid w:val="{20FE2A53-5A88-49DB-8EF8-1F46974D2716}"/>
      </w:docPartPr>
      <w:docPartBody>
        <w:p w:rsidR="00A93464" w:rsidRDefault="00A27757" w:rsidP="00A27757">
          <w:pPr>
            <w:pStyle w:val="2A77822F784444FDA108659E5C75D31F4"/>
          </w:pPr>
          <w:r w:rsidRPr="007E5ADB">
            <w:rPr>
              <w:rStyle w:val="PlaceholderText"/>
              <w:rFonts w:eastAsiaTheme="minorHAnsi"/>
            </w:rPr>
            <w:t>Click or tap to enter a date.</w:t>
          </w:r>
        </w:p>
      </w:docPartBody>
    </w:docPart>
    <w:docPart>
      <w:docPartPr>
        <w:name w:val="BECE0FA17CF94C61B85D85F2BF5F370D"/>
        <w:category>
          <w:name w:val="General"/>
          <w:gallery w:val="placeholder"/>
        </w:category>
        <w:types>
          <w:type w:val="bbPlcHdr"/>
        </w:types>
        <w:behaviors>
          <w:behavior w:val="content"/>
        </w:behaviors>
        <w:guid w:val="{A6FBD86D-08BB-485C-BBB9-C2DF5BDE50C8}"/>
      </w:docPartPr>
      <w:docPartBody>
        <w:p w:rsidR="00A93464" w:rsidRDefault="00A27757" w:rsidP="00A27757">
          <w:pPr>
            <w:pStyle w:val="BECE0FA17CF94C61B85D85F2BF5F370D4"/>
          </w:pPr>
          <w:r w:rsidRPr="007E5ADB">
            <w:rPr>
              <w:rStyle w:val="PlaceholderText"/>
              <w:rFonts w:eastAsiaTheme="minorHAnsi"/>
            </w:rPr>
            <w:t>Click or tap to enter a date.</w:t>
          </w:r>
        </w:p>
      </w:docPartBody>
    </w:docPart>
    <w:docPart>
      <w:docPartPr>
        <w:name w:val="A00DD4DD26A0442C95EB6D9935B0697D"/>
        <w:category>
          <w:name w:val="General"/>
          <w:gallery w:val="placeholder"/>
        </w:category>
        <w:types>
          <w:type w:val="bbPlcHdr"/>
        </w:types>
        <w:behaviors>
          <w:behavior w:val="content"/>
        </w:behaviors>
        <w:guid w:val="{1F06A792-2319-4DAE-AF26-3F80A25259B6}"/>
      </w:docPartPr>
      <w:docPartBody>
        <w:p w:rsidR="00A93464" w:rsidRDefault="00A27757" w:rsidP="00A27757">
          <w:pPr>
            <w:pStyle w:val="A00DD4DD26A0442C95EB6D9935B0697D4"/>
          </w:pPr>
          <w:r w:rsidRPr="007E5ADB">
            <w:rPr>
              <w:rStyle w:val="PlaceholderText"/>
              <w:rFonts w:eastAsiaTheme="minorHAnsi"/>
            </w:rPr>
            <w:t>Click or tap to enter a date.</w:t>
          </w:r>
        </w:p>
      </w:docPartBody>
    </w:docPart>
    <w:docPart>
      <w:docPartPr>
        <w:name w:val="AB5FE2E8351647BFBF09EC3956F6A88F"/>
        <w:category>
          <w:name w:val="General"/>
          <w:gallery w:val="placeholder"/>
        </w:category>
        <w:types>
          <w:type w:val="bbPlcHdr"/>
        </w:types>
        <w:behaviors>
          <w:behavior w:val="content"/>
        </w:behaviors>
        <w:guid w:val="{77474608-387C-4E30-B3CF-0991AAD6B7FD}"/>
      </w:docPartPr>
      <w:docPartBody>
        <w:p w:rsidR="00A93464" w:rsidRDefault="00A27757" w:rsidP="00A27757">
          <w:pPr>
            <w:pStyle w:val="AB5FE2E8351647BFBF09EC3956F6A88F4"/>
          </w:pPr>
          <w:r w:rsidRPr="007E5ADB">
            <w:rPr>
              <w:rStyle w:val="PlaceholderText"/>
              <w:rFonts w:eastAsiaTheme="minorHAnsi"/>
            </w:rPr>
            <w:t>Click or tap to enter a date.</w:t>
          </w:r>
        </w:p>
      </w:docPartBody>
    </w:docPart>
    <w:docPart>
      <w:docPartPr>
        <w:name w:val="61991A43EBAD4BA6B3EDCC7D0E96225B"/>
        <w:category>
          <w:name w:val="General"/>
          <w:gallery w:val="placeholder"/>
        </w:category>
        <w:types>
          <w:type w:val="bbPlcHdr"/>
        </w:types>
        <w:behaviors>
          <w:behavior w:val="content"/>
        </w:behaviors>
        <w:guid w:val="{35DFCF76-B4E6-43CB-A41F-2C11F9779F77}"/>
      </w:docPartPr>
      <w:docPartBody>
        <w:p w:rsidR="00A93464" w:rsidRDefault="00A27757" w:rsidP="00A27757">
          <w:pPr>
            <w:pStyle w:val="61991A43EBAD4BA6B3EDCC7D0E96225B4"/>
          </w:pPr>
          <w:r w:rsidRPr="007E5ADB">
            <w:rPr>
              <w:rStyle w:val="PlaceholderText"/>
              <w:rFonts w:eastAsiaTheme="minorHAnsi"/>
            </w:rPr>
            <w:t>Click or tap to enter a date.</w:t>
          </w:r>
        </w:p>
      </w:docPartBody>
    </w:docPart>
    <w:docPart>
      <w:docPartPr>
        <w:name w:val="0323B034717B4EE18F4D95CBEF439182"/>
        <w:category>
          <w:name w:val="General"/>
          <w:gallery w:val="placeholder"/>
        </w:category>
        <w:types>
          <w:type w:val="bbPlcHdr"/>
        </w:types>
        <w:behaviors>
          <w:behavior w:val="content"/>
        </w:behaviors>
        <w:guid w:val="{A0AF8AF1-5C1F-47F5-8946-FC2B4BCC2C50}"/>
      </w:docPartPr>
      <w:docPartBody>
        <w:p w:rsidR="00A93464" w:rsidRDefault="00A27757" w:rsidP="00A27757">
          <w:pPr>
            <w:pStyle w:val="0323B034717B4EE18F4D95CBEF4391824"/>
          </w:pPr>
          <w:r w:rsidRPr="007E5ADB">
            <w:rPr>
              <w:rStyle w:val="PlaceholderText"/>
              <w:rFonts w:eastAsiaTheme="minorHAnsi"/>
            </w:rPr>
            <w:t>Click or tap to enter a date.</w:t>
          </w:r>
        </w:p>
      </w:docPartBody>
    </w:docPart>
    <w:docPart>
      <w:docPartPr>
        <w:name w:val="4E15D4C94B6F4D5DBA099C79136ECE02"/>
        <w:category>
          <w:name w:val="General"/>
          <w:gallery w:val="placeholder"/>
        </w:category>
        <w:types>
          <w:type w:val="bbPlcHdr"/>
        </w:types>
        <w:behaviors>
          <w:behavior w:val="content"/>
        </w:behaviors>
        <w:guid w:val="{2E9E2B7E-330C-45CE-B5E1-CA4B938ADB02}"/>
      </w:docPartPr>
      <w:docPartBody>
        <w:p w:rsidR="00A93464" w:rsidRDefault="00A27757" w:rsidP="00A27757">
          <w:pPr>
            <w:pStyle w:val="4E15D4C94B6F4D5DBA099C79136ECE024"/>
          </w:pPr>
          <w:r w:rsidRPr="007E5ADB">
            <w:rPr>
              <w:rStyle w:val="PlaceholderText"/>
              <w:rFonts w:eastAsiaTheme="minorHAnsi"/>
            </w:rPr>
            <w:t>Click or tap to enter a date.</w:t>
          </w:r>
        </w:p>
      </w:docPartBody>
    </w:docPart>
    <w:docPart>
      <w:docPartPr>
        <w:name w:val="2765FC3268204A1CBCFE5A4EDBF8FB35"/>
        <w:category>
          <w:name w:val="General"/>
          <w:gallery w:val="placeholder"/>
        </w:category>
        <w:types>
          <w:type w:val="bbPlcHdr"/>
        </w:types>
        <w:behaviors>
          <w:behavior w:val="content"/>
        </w:behaviors>
        <w:guid w:val="{80F9E63D-82D5-44EB-9416-167C84A74B46}"/>
      </w:docPartPr>
      <w:docPartBody>
        <w:p w:rsidR="00A93464" w:rsidRDefault="00A27757" w:rsidP="00A27757">
          <w:pPr>
            <w:pStyle w:val="2765FC3268204A1CBCFE5A4EDBF8FB354"/>
          </w:pPr>
          <w:r w:rsidRPr="007E5ADB">
            <w:rPr>
              <w:rStyle w:val="PlaceholderText"/>
              <w:rFonts w:eastAsiaTheme="minorHAnsi"/>
            </w:rPr>
            <w:t>Click or tap to enter a date.</w:t>
          </w:r>
        </w:p>
      </w:docPartBody>
    </w:docPart>
    <w:docPart>
      <w:docPartPr>
        <w:name w:val="A2BA790D248C4167895FFCEACF7A26E6"/>
        <w:category>
          <w:name w:val="General"/>
          <w:gallery w:val="placeholder"/>
        </w:category>
        <w:types>
          <w:type w:val="bbPlcHdr"/>
        </w:types>
        <w:behaviors>
          <w:behavior w:val="content"/>
        </w:behaviors>
        <w:guid w:val="{AD15CFA1-2F08-49C1-8724-6DCECD263DB8}"/>
      </w:docPartPr>
      <w:docPartBody>
        <w:p w:rsidR="008F619D" w:rsidRDefault="00A27757" w:rsidP="00A27757">
          <w:pPr>
            <w:pStyle w:val="A2BA790D248C4167895FFCEACF7A26E61"/>
          </w:pPr>
          <w:r w:rsidRPr="00F10A9C">
            <w:rPr>
              <w:rStyle w:val="PlaceholderText"/>
              <w:rFonts w:eastAsiaTheme="minorHAnsi"/>
            </w:rPr>
            <w:t>[Abstract]</w:t>
          </w:r>
        </w:p>
      </w:docPartBody>
    </w:docPart>
    <w:docPart>
      <w:docPartPr>
        <w:name w:val="E420490863A34819A80D4D415ABC1F25"/>
        <w:category>
          <w:name w:val="General"/>
          <w:gallery w:val="placeholder"/>
        </w:category>
        <w:types>
          <w:type w:val="bbPlcHdr"/>
        </w:types>
        <w:behaviors>
          <w:behavior w:val="content"/>
        </w:behaviors>
        <w:guid w:val="{D828E7FA-1026-46CF-99FE-7862C103E65D}"/>
      </w:docPartPr>
      <w:docPartBody>
        <w:p w:rsidR="008F619D" w:rsidRDefault="00A27757" w:rsidP="00A27757">
          <w:pPr>
            <w:pStyle w:val="E420490863A34819A80D4D415ABC1F251"/>
          </w:pPr>
          <w:r w:rsidRPr="00F10A9C">
            <w:rPr>
              <w:rStyle w:val="PlaceholderText"/>
              <w:rFonts w:eastAsiaTheme="minorHAnsi"/>
            </w:rPr>
            <w:t>[Abstract]</w:t>
          </w:r>
        </w:p>
      </w:docPartBody>
    </w:docPart>
    <w:docPart>
      <w:docPartPr>
        <w:name w:val="2411603E2C0E4C78AD3E94B93BFE535D"/>
        <w:category>
          <w:name w:val="General"/>
          <w:gallery w:val="placeholder"/>
        </w:category>
        <w:types>
          <w:type w:val="bbPlcHdr"/>
        </w:types>
        <w:behaviors>
          <w:behavior w:val="content"/>
        </w:behaviors>
        <w:guid w:val="{B3CC45C1-2554-4781-BCFC-C6C5EFF50923}"/>
      </w:docPartPr>
      <w:docPartBody>
        <w:p w:rsidR="008F619D" w:rsidRDefault="00A27757" w:rsidP="00A27757">
          <w:pPr>
            <w:pStyle w:val="2411603E2C0E4C78AD3E94B93BFE535D1"/>
          </w:pPr>
          <w:r w:rsidRPr="00F10A9C">
            <w:rPr>
              <w:rStyle w:val="PlaceholderText"/>
              <w:rFonts w:eastAsiaTheme="minorHAnsi"/>
            </w:rPr>
            <w:t>[Abstract]</w:t>
          </w:r>
        </w:p>
      </w:docPartBody>
    </w:docPart>
    <w:docPart>
      <w:docPartPr>
        <w:name w:val="7E9C9DE966E242019B3D1DC9EFAC9D76"/>
        <w:category>
          <w:name w:val="General"/>
          <w:gallery w:val="placeholder"/>
        </w:category>
        <w:types>
          <w:type w:val="bbPlcHdr"/>
        </w:types>
        <w:behaviors>
          <w:behavior w:val="content"/>
        </w:behaviors>
        <w:guid w:val="{9A4FB2C1-8485-42B0-9245-49204E12750A}"/>
      </w:docPartPr>
      <w:docPartBody>
        <w:p w:rsidR="008F619D" w:rsidRDefault="00A27757" w:rsidP="00A27757">
          <w:pPr>
            <w:pStyle w:val="7E9C9DE966E242019B3D1DC9EFAC9D761"/>
          </w:pPr>
          <w:r w:rsidRPr="00F10A9C">
            <w:rPr>
              <w:rStyle w:val="PlaceholderText"/>
              <w:rFonts w:eastAsiaTheme="minorHAnsi"/>
            </w:rPr>
            <w:t>[Abstract]</w:t>
          </w:r>
        </w:p>
      </w:docPartBody>
    </w:docPart>
    <w:docPart>
      <w:docPartPr>
        <w:name w:val="A9DCB063F9A244C29AB9C2402FC02CA2"/>
        <w:category>
          <w:name w:val="General"/>
          <w:gallery w:val="placeholder"/>
        </w:category>
        <w:types>
          <w:type w:val="bbPlcHdr"/>
        </w:types>
        <w:behaviors>
          <w:behavior w:val="content"/>
        </w:behaviors>
        <w:guid w:val="{21C37466-AE0E-480F-8530-28D327F1F280}"/>
      </w:docPartPr>
      <w:docPartBody>
        <w:p w:rsidR="008F619D" w:rsidRDefault="00A27757" w:rsidP="00A27757">
          <w:pPr>
            <w:pStyle w:val="A9DCB063F9A244C29AB9C2402FC02CA21"/>
          </w:pPr>
          <w:r w:rsidRPr="00F10A9C">
            <w:rPr>
              <w:rStyle w:val="PlaceholderText"/>
              <w:rFonts w:eastAsiaTheme="minorHAnsi"/>
            </w:rPr>
            <w:t>[Abstract]</w:t>
          </w:r>
        </w:p>
      </w:docPartBody>
    </w:docPart>
    <w:docPart>
      <w:docPartPr>
        <w:name w:val="ECE1B40D92E0485485063F4BBCFD91B3"/>
        <w:category>
          <w:name w:val="General"/>
          <w:gallery w:val="placeholder"/>
        </w:category>
        <w:types>
          <w:type w:val="bbPlcHdr"/>
        </w:types>
        <w:behaviors>
          <w:behavior w:val="content"/>
        </w:behaviors>
        <w:guid w:val="{7E8D8687-586B-4FEA-A7BD-4853B8B02FD4}"/>
      </w:docPartPr>
      <w:docPartBody>
        <w:p w:rsidR="008F619D" w:rsidRDefault="00A27757" w:rsidP="00A27757">
          <w:pPr>
            <w:pStyle w:val="ECE1B40D92E0485485063F4BBCFD91B31"/>
          </w:pPr>
          <w:r w:rsidRPr="00F10A9C">
            <w:rPr>
              <w:rStyle w:val="PlaceholderText"/>
              <w:rFonts w:eastAsiaTheme="minorHAnsi"/>
            </w:rPr>
            <w:t>[Abstract]</w:t>
          </w:r>
        </w:p>
      </w:docPartBody>
    </w:docPart>
    <w:docPart>
      <w:docPartPr>
        <w:name w:val="A23955A39D854E91B4CE167504414463"/>
        <w:category>
          <w:name w:val="General"/>
          <w:gallery w:val="placeholder"/>
        </w:category>
        <w:types>
          <w:type w:val="bbPlcHdr"/>
        </w:types>
        <w:behaviors>
          <w:behavior w:val="content"/>
        </w:behaviors>
        <w:guid w:val="{ACC1C548-3E4C-41EC-99FC-F41C12945FA4}"/>
      </w:docPartPr>
      <w:docPartBody>
        <w:p w:rsidR="008F619D" w:rsidRDefault="00A27757" w:rsidP="00A27757">
          <w:pPr>
            <w:pStyle w:val="A23955A39D854E91B4CE1675044144631"/>
          </w:pPr>
          <w:r w:rsidRPr="00F10A9C">
            <w:rPr>
              <w:rStyle w:val="PlaceholderText"/>
              <w:rFonts w:eastAsiaTheme="minorHAnsi"/>
            </w:rPr>
            <w:t>[Abstract]</w:t>
          </w:r>
        </w:p>
      </w:docPartBody>
    </w:docPart>
    <w:docPart>
      <w:docPartPr>
        <w:name w:val="18C2C3447EF74A7899069B176E3D6E2A"/>
        <w:category>
          <w:name w:val="General"/>
          <w:gallery w:val="placeholder"/>
        </w:category>
        <w:types>
          <w:type w:val="bbPlcHdr"/>
        </w:types>
        <w:behaviors>
          <w:behavior w:val="content"/>
        </w:behaviors>
        <w:guid w:val="{C11320E7-B04A-4FA1-B7EC-D0AB8CF2687D}"/>
      </w:docPartPr>
      <w:docPartBody>
        <w:p w:rsidR="008F619D" w:rsidRDefault="00A27757" w:rsidP="00A27757">
          <w:pPr>
            <w:pStyle w:val="18C2C3447EF74A7899069B176E3D6E2A1"/>
          </w:pPr>
          <w:r w:rsidRPr="00F10A9C">
            <w:rPr>
              <w:rStyle w:val="PlaceholderText"/>
              <w:rFonts w:eastAsiaTheme="minorHAnsi"/>
            </w:rPr>
            <w:t>[Abstract]</w:t>
          </w:r>
        </w:p>
      </w:docPartBody>
    </w:docPart>
    <w:docPart>
      <w:docPartPr>
        <w:name w:val="043DA8E70889486190808DC47715F867"/>
        <w:category>
          <w:name w:val="General"/>
          <w:gallery w:val="placeholder"/>
        </w:category>
        <w:types>
          <w:type w:val="bbPlcHdr"/>
        </w:types>
        <w:behaviors>
          <w:behavior w:val="content"/>
        </w:behaviors>
        <w:guid w:val="{BE3AB344-5548-44E8-B1C8-550CDDB29DA2}"/>
      </w:docPartPr>
      <w:docPartBody>
        <w:p w:rsidR="008F619D" w:rsidRDefault="00A27757" w:rsidP="00A27757">
          <w:pPr>
            <w:pStyle w:val="043DA8E70889486190808DC47715F8671"/>
          </w:pPr>
          <w:r w:rsidRPr="00F10A9C">
            <w:rPr>
              <w:rStyle w:val="PlaceholderText"/>
              <w:rFonts w:eastAsiaTheme="minorHAnsi"/>
            </w:rPr>
            <w:t>[Abstract]</w:t>
          </w:r>
        </w:p>
      </w:docPartBody>
    </w:docPart>
    <w:docPart>
      <w:docPartPr>
        <w:name w:val="9E160B0E5AEC451685D16AEEA8564596"/>
        <w:category>
          <w:name w:val="General"/>
          <w:gallery w:val="placeholder"/>
        </w:category>
        <w:types>
          <w:type w:val="bbPlcHdr"/>
        </w:types>
        <w:behaviors>
          <w:behavior w:val="content"/>
        </w:behaviors>
        <w:guid w:val="{6333FBCC-B32B-447E-AEC9-90F933646C6A}"/>
      </w:docPartPr>
      <w:docPartBody>
        <w:p w:rsidR="008F619D" w:rsidRDefault="00A27757" w:rsidP="00A27757">
          <w:pPr>
            <w:pStyle w:val="9E160B0E5AEC451685D16AEEA85645961"/>
          </w:pPr>
          <w:r w:rsidRPr="00F10A9C">
            <w:rPr>
              <w:rStyle w:val="PlaceholderText"/>
              <w:rFonts w:eastAsiaTheme="minorHAnsi"/>
            </w:rPr>
            <w:t>[Abstract]</w:t>
          </w:r>
        </w:p>
      </w:docPartBody>
    </w:docPart>
    <w:docPart>
      <w:docPartPr>
        <w:name w:val="D7081FD915B347BA9504DC7C230EEA97"/>
        <w:category>
          <w:name w:val="General"/>
          <w:gallery w:val="placeholder"/>
        </w:category>
        <w:types>
          <w:type w:val="bbPlcHdr"/>
        </w:types>
        <w:behaviors>
          <w:behavior w:val="content"/>
        </w:behaviors>
        <w:guid w:val="{B0B37BC1-3203-4236-8965-167EE381A2A6}"/>
      </w:docPartPr>
      <w:docPartBody>
        <w:p w:rsidR="008F619D" w:rsidRDefault="00A27757" w:rsidP="00A27757">
          <w:pPr>
            <w:pStyle w:val="D7081FD915B347BA9504DC7C230EEA971"/>
          </w:pPr>
          <w:r w:rsidRPr="00F10A9C">
            <w:rPr>
              <w:rStyle w:val="PlaceholderText"/>
              <w:rFonts w:eastAsiaTheme="minorHAnsi"/>
            </w:rPr>
            <w:t>[Abstract]</w:t>
          </w:r>
        </w:p>
      </w:docPartBody>
    </w:docPart>
    <w:docPart>
      <w:docPartPr>
        <w:name w:val="2DFA45F3EE9B431294C31C0040523C7A"/>
        <w:category>
          <w:name w:val="General"/>
          <w:gallery w:val="placeholder"/>
        </w:category>
        <w:types>
          <w:type w:val="bbPlcHdr"/>
        </w:types>
        <w:behaviors>
          <w:behavior w:val="content"/>
        </w:behaviors>
        <w:guid w:val="{247F313C-E9BD-4BD6-94C0-277B656B075B}"/>
      </w:docPartPr>
      <w:docPartBody>
        <w:p w:rsidR="008F619D" w:rsidRDefault="00A27757" w:rsidP="00A27757">
          <w:pPr>
            <w:pStyle w:val="2DFA45F3EE9B431294C31C0040523C7A1"/>
          </w:pPr>
          <w:r w:rsidRPr="00F10A9C">
            <w:rPr>
              <w:rStyle w:val="PlaceholderText"/>
              <w:rFonts w:eastAsiaTheme="minorHAnsi"/>
            </w:rPr>
            <w:t>[Abstract]</w:t>
          </w:r>
        </w:p>
      </w:docPartBody>
    </w:docPart>
    <w:docPart>
      <w:docPartPr>
        <w:name w:val="BE36BF5533DB412695C3EDF050CA0EA9"/>
        <w:category>
          <w:name w:val="General"/>
          <w:gallery w:val="placeholder"/>
        </w:category>
        <w:types>
          <w:type w:val="bbPlcHdr"/>
        </w:types>
        <w:behaviors>
          <w:behavior w:val="content"/>
        </w:behaviors>
        <w:guid w:val="{44D533C8-4368-4372-A7C3-90B08823684C}"/>
      </w:docPartPr>
      <w:docPartBody>
        <w:p w:rsidR="008F619D" w:rsidRDefault="00A27757" w:rsidP="00A27757">
          <w:pPr>
            <w:pStyle w:val="BE36BF5533DB412695C3EDF050CA0EA91"/>
          </w:pPr>
          <w:r w:rsidRPr="00F10A9C">
            <w:rPr>
              <w:rStyle w:val="PlaceholderText"/>
              <w:rFonts w:eastAsiaTheme="minorHAnsi"/>
            </w:rPr>
            <w:t>[Abstract]</w:t>
          </w:r>
        </w:p>
      </w:docPartBody>
    </w:docPart>
    <w:docPart>
      <w:docPartPr>
        <w:name w:val="876A49D83D034F5580A50DD5D06354AA"/>
        <w:category>
          <w:name w:val="General"/>
          <w:gallery w:val="placeholder"/>
        </w:category>
        <w:types>
          <w:type w:val="bbPlcHdr"/>
        </w:types>
        <w:behaviors>
          <w:behavior w:val="content"/>
        </w:behaviors>
        <w:guid w:val="{373F5FEE-BF08-4094-B5A7-EF2434DD82A1}"/>
      </w:docPartPr>
      <w:docPartBody>
        <w:p w:rsidR="008F619D" w:rsidRDefault="00A27757" w:rsidP="00A27757">
          <w:pPr>
            <w:pStyle w:val="876A49D83D034F5580A50DD5D06354AA1"/>
          </w:pPr>
          <w:r w:rsidRPr="00F10A9C">
            <w:rPr>
              <w:rStyle w:val="PlaceholderText"/>
              <w:rFonts w:eastAsiaTheme="minorHAnsi"/>
            </w:rPr>
            <w:t>[Abstract]</w:t>
          </w:r>
        </w:p>
      </w:docPartBody>
    </w:docPart>
    <w:docPart>
      <w:docPartPr>
        <w:name w:val="B26467986D8E4064B6AACDD0014236ED"/>
        <w:category>
          <w:name w:val="General"/>
          <w:gallery w:val="placeholder"/>
        </w:category>
        <w:types>
          <w:type w:val="bbPlcHdr"/>
        </w:types>
        <w:behaviors>
          <w:behavior w:val="content"/>
        </w:behaviors>
        <w:guid w:val="{80EAE777-2B4F-4AB7-8D3E-E3C0882E1288}"/>
      </w:docPartPr>
      <w:docPartBody>
        <w:p w:rsidR="008F619D" w:rsidRDefault="00A27757" w:rsidP="00A27757">
          <w:pPr>
            <w:pStyle w:val="B26467986D8E4064B6AACDD0014236ED1"/>
          </w:pPr>
          <w:r w:rsidRPr="00F10A9C">
            <w:rPr>
              <w:rStyle w:val="PlaceholderText"/>
              <w:rFonts w:eastAsiaTheme="minorHAnsi"/>
            </w:rPr>
            <w:t>[Abstract]</w:t>
          </w:r>
        </w:p>
      </w:docPartBody>
    </w:docPart>
    <w:docPart>
      <w:docPartPr>
        <w:name w:val="E35C3FE8525E463CB2642685B4CE2649"/>
        <w:category>
          <w:name w:val="General"/>
          <w:gallery w:val="placeholder"/>
        </w:category>
        <w:types>
          <w:type w:val="bbPlcHdr"/>
        </w:types>
        <w:behaviors>
          <w:behavior w:val="content"/>
        </w:behaviors>
        <w:guid w:val="{3DCE8EE0-F92A-40CF-9898-170691374793}"/>
      </w:docPartPr>
      <w:docPartBody>
        <w:p w:rsidR="008F619D" w:rsidRDefault="00A27757" w:rsidP="00A27757">
          <w:pPr>
            <w:pStyle w:val="E35C3FE8525E463CB2642685B4CE26491"/>
          </w:pPr>
          <w:r w:rsidRPr="00F10A9C">
            <w:rPr>
              <w:rStyle w:val="PlaceholderText"/>
              <w:rFonts w:eastAsiaTheme="minorHAnsi"/>
            </w:rPr>
            <w:t>[Abstract]</w:t>
          </w:r>
        </w:p>
      </w:docPartBody>
    </w:docPart>
    <w:docPart>
      <w:docPartPr>
        <w:name w:val="AE9681150902461CB1BFAB245AB30866"/>
        <w:category>
          <w:name w:val="General"/>
          <w:gallery w:val="placeholder"/>
        </w:category>
        <w:types>
          <w:type w:val="bbPlcHdr"/>
        </w:types>
        <w:behaviors>
          <w:behavior w:val="content"/>
        </w:behaviors>
        <w:guid w:val="{403FC59F-2592-4837-984D-2613C90DDC88}"/>
      </w:docPartPr>
      <w:docPartBody>
        <w:p w:rsidR="008F619D" w:rsidRDefault="00A27757" w:rsidP="00A27757">
          <w:pPr>
            <w:pStyle w:val="AE9681150902461CB1BFAB245AB308661"/>
          </w:pPr>
          <w:r w:rsidRPr="00F10A9C">
            <w:rPr>
              <w:rStyle w:val="PlaceholderText"/>
              <w:rFonts w:eastAsiaTheme="minorHAnsi"/>
            </w:rPr>
            <w:t>[Abstract]</w:t>
          </w:r>
        </w:p>
      </w:docPartBody>
    </w:docPart>
    <w:docPart>
      <w:docPartPr>
        <w:name w:val="B12E4B1FA6F24AB99FB6A6E61081F2DF"/>
        <w:category>
          <w:name w:val="General"/>
          <w:gallery w:val="placeholder"/>
        </w:category>
        <w:types>
          <w:type w:val="bbPlcHdr"/>
        </w:types>
        <w:behaviors>
          <w:behavior w:val="content"/>
        </w:behaviors>
        <w:guid w:val="{342E4169-0D80-4FB5-AFE8-C005840E1D85}"/>
      </w:docPartPr>
      <w:docPartBody>
        <w:p w:rsidR="008F619D" w:rsidRDefault="00A27757" w:rsidP="00A27757">
          <w:pPr>
            <w:pStyle w:val="B12E4B1FA6F24AB99FB6A6E61081F2DF1"/>
          </w:pPr>
          <w:r w:rsidRPr="00F10A9C">
            <w:rPr>
              <w:rStyle w:val="PlaceholderText"/>
              <w:rFonts w:eastAsiaTheme="minorHAnsi"/>
            </w:rPr>
            <w:t>[Abstract]</w:t>
          </w:r>
        </w:p>
      </w:docPartBody>
    </w:docPart>
    <w:docPart>
      <w:docPartPr>
        <w:name w:val="9A0A07C796E5463098DED07D3115DD27"/>
        <w:category>
          <w:name w:val="General"/>
          <w:gallery w:val="placeholder"/>
        </w:category>
        <w:types>
          <w:type w:val="bbPlcHdr"/>
        </w:types>
        <w:behaviors>
          <w:behavior w:val="content"/>
        </w:behaviors>
        <w:guid w:val="{F5257C44-0A42-4EB6-81EE-E8416E74BC48}"/>
      </w:docPartPr>
      <w:docPartBody>
        <w:p w:rsidR="008F619D" w:rsidRDefault="00A27757" w:rsidP="00A27757">
          <w:pPr>
            <w:pStyle w:val="9A0A07C796E5463098DED07D3115DD271"/>
          </w:pPr>
          <w:r w:rsidRPr="00F10A9C">
            <w:rPr>
              <w:rStyle w:val="PlaceholderText"/>
              <w:rFonts w:eastAsiaTheme="minorHAnsi"/>
            </w:rPr>
            <w:t>[Abstract]</w:t>
          </w:r>
        </w:p>
      </w:docPartBody>
    </w:docPart>
    <w:docPart>
      <w:docPartPr>
        <w:name w:val="969A1FE318EE4745A3E1479B84571852"/>
        <w:category>
          <w:name w:val="General"/>
          <w:gallery w:val="placeholder"/>
        </w:category>
        <w:types>
          <w:type w:val="bbPlcHdr"/>
        </w:types>
        <w:behaviors>
          <w:behavior w:val="content"/>
        </w:behaviors>
        <w:guid w:val="{15D86485-2EB5-4886-ABD7-C9FAB2416808}"/>
      </w:docPartPr>
      <w:docPartBody>
        <w:p w:rsidR="00A27757" w:rsidRDefault="00A27757" w:rsidP="00A27757">
          <w:pPr>
            <w:pStyle w:val="969A1FE318EE4745A3E1479B845718521"/>
          </w:pPr>
          <w:r w:rsidRPr="002A70A7">
            <w:rPr>
              <w:rStyle w:val="PlaceholderText"/>
              <w:rFonts w:eastAsiaTheme="minorHAnsi"/>
            </w:rPr>
            <w:t>[Abstract]</w:t>
          </w:r>
        </w:p>
      </w:docPartBody>
    </w:docPart>
    <w:docPart>
      <w:docPartPr>
        <w:name w:val="9287D3E0B24844E98AFE0BD56043156D"/>
        <w:category>
          <w:name w:val="General"/>
          <w:gallery w:val="placeholder"/>
        </w:category>
        <w:types>
          <w:type w:val="bbPlcHdr"/>
        </w:types>
        <w:behaviors>
          <w:behavior w:val="content"/>
        </w:behaviors>
        <w:guid w:val="{446E9392-D903-4FA4-AF78-1D1458ED1C8E}"/>
      </w:docPartPr>
      <w:docPartBody>
        <w:p w:rsidR="00693CB9" w:rsidRDefault="00A27757" w:rsidP="00A27757">
          <w:pPr>
            <w:pStyle w:val="9287D3E0B24844E98AFE0BD56043156D1"/>
          </w:pPr>
          <w:r w:rsidRPr="00480EFC">
            <w:rPr>
              <w:rStyle w:val="PlaceholderText"/>
            </w:rPr>
            <w:t>Click or tap here to enter text.</w:t>
          </w:r>
        </w:p>
      </w:docPartBody>
    </w:docPart>
    <w:docPart>
      <w:docPartPr>
        <w:name w:val="893430C3EC3246598489150116A3C323"/>
        <w:category>
          <w:name w:val="General"/>
          <w:gallery w:val="placeholder"/>
        </w:category>
        <w:types>
          <w:type w:val="bbPlcHdr"/>
        </w:types>
        <w:behaviors>
          <w:behavior w:val="content"/>
        </w:behaviors>
        <w:guid w:val="{D327D0D4-CF9D-46BA-B2D6-553CE3D0F006}"/>
      </w:docPartPr>
      <w:docPartBody>
        <w:p w:rsidR="00693CB9" w:rsidRDefault="00A27757" w:rsidP="00A27757">
          <w:pPr>
            <w:pStyle w:val="893430C3EC3246598489150116A3C3231"/>
          </w:pPr>
          <w:r w:rsidRPr="00480EFC">
            <w:rPr>
              <w:rStyle w:val="PlaceholderText"/>
            </w:rPr>
            <w:t>Click or tap here to enter text.</w:t>
          </w:r>
        </w:p>
      </w:docPartBody>
    </w:docPart>
    <w:docPart>
      <w:docPartPr>
        <w:name w:val="76E9AF032DE640269506D4569F3C61EF"/>
        <w:category>
          <w:name w:val="General"/>
          <w:gallery w:val="placeholder"/>
        </w:category>
        <w:types>
          <w:type w:val="bbPlcHdr"/>
        </w:types>
        <w:behaviors>
          <w:behavior w:val="content"/>
        </w:behaviors>
        <w:guid w:val="{1B8B8084-5765-4D23-9216-922400DDD790}"/>
      </w:docPartPr>
      <w:docPartBody>
        <w:p w:rsidR="00693CB9" w:rsidRDefault="00A27757" w:rsidP="00A27757">
          <w:pPr>
            <w:pStyle w:val="76E9AF032DE640269506D4569F3C61EF1"/>
          </w:pPr>
          <w:r w:rsidRPr="00480EFC">
            <w:rPr>
              <w:rStyle w:val="PlaceholderText"/>
            </w:rPr>
            <w:t>Click or tap here to enter text.</w:t>
          </w:r>
        </w:p>
      </w:docPartBody>
    </w:docPart>
    <w:docPart>
      <w:docPartPr>
        <w:name w:val="021FE794C54348008F7FD7D132E8EC9E"/>
        <w:category>
          <w:name w:val="General"/>
          <w:gallery w:val="placeholder"/>
        </w:category>
        <w:types>
          <w:type w:val="bbPlcHdr"/>
        </w:types>
        <w:behaviors>
          <w:behavior w:val="content"/>
        </w:behaviors>
        <w:guid w:val="{4EE4095A-DD86-4174-A7FE-875C851859A4}"/>
      </w:docPartPr>
      <w:docPartBody>
        <w:p w:rsidR="00693CB9" w:rsidRDefault="00A27757" w:rsidP="00A27757">
          <w:pPr>
            <w:pStyle w:val="021FE794C54348008F7FD7D132E8EC9E1"/>
          </w:pPr>
          <w:r w:rsidRPr="00480EFC">
            <w:rPr>
              <w:rStyle w:val="PlaceholderText"/>
            </w:rPr>
            <w:t>Click or tap here to enter text.</w:t>
          </w:r>
        </w:p>
      </w:docPartBody>
    </w:docPart>
    <w:docPart>
      <w:docPartPr>
        <w:name w:val="39033A383C3449FDA010E4567E40097C"/>
        <w:category>
          <w:name w:val="General"/>
          <w:gallery w:val="placeholder"/>
        </w:category>
        <w:types>
          <w:type w:val="bbPlcHdr"/>
        </w:types>
        <w:behaviors>
          <w:behavior w:val="content"/>
        </w:behaviors>
        <w:guid w:val="{FC6F04AF-404A-4F1E-ABD6-4DD09DB4B41C}"/>
      </w:docPartPr>
      <w:docPartBody>
        <w:p w:rsidR="00693CB9" w:rsidRDefault="00A27757" w:rsidP="00A27757">
          <w:pPr>
            <w:pStyle w:val="39033A383C3449FDA010E4567E40097C1"/>
          </w:pPr>
          <w:r w:rsidRPr="00480EFC">
            <w:rPr>
              <w:rStyle w:val="PlaceholderText"/>
            </w:rPr>
            <w:t>Click or tap here to enter text.</w:t>
          </w:r>
        </w:p>
      </w:docPartBody>
    </w:docPart>
    <w:docPart>
      <w:docPartPr>
        <w:name w:val="44C51E86E77E42AA84160488665C82C9"/>
        <w:category>
          <w:name w:val="General"/>
          <w:gallery w:val="placeholder"/>
        </w:category>
        <w:types>
          <w:type w:val="bbPlcHdr"/>
        </w:types>
        <w:behaviors>
          <w:behavior w:val="content"/>
        </w:behaviors>
        <w:guid w:val="{8422FB71-9AC1-4D5A-B7AE-89467EE5ED50}"/>
      </w:docPartPr>
      <w:docPartBody>
        <w:p w:rsidR="00693CB9" w:rsidRDefault="00A27757" w:rsidP="00A27757">
          <w:pPr>
            <w:pStyle w:val="44C51E86E77E42AA84160488665C82C9"/>
          </w:pPr>
          <w:r w:rsidRPr="00480EFC">
            <w:rPr>
              <w:rStyle w:val="PlaceholderText"/>
            </w:rPr>
            <w:t>Click or tap here to enter text.</w:t>
          </w:r>
        </w:p>
      </w:docPartBody>
    </w:docPart>
    <w:docPart>
      <w:docPartPr>
        <w:name w:val="A009B9ADC03640BE87B3EAFE8212C81A"/>
        <w:category>
          <w:name w:val="General"/>
          <w:gallery w:val="placeholder"/>
        </w:category>
        <w:types>
          <w:type w:val="bbPlcHdr"/>
        </w:types>
        <w:behaviors>
          <w:behavior w:val="content"/>
        </w:behaviors>
        <w:guid w:val="{A3341B05-9ED0-45CB-925A-B30B4590B82E}"/>
      </w:docPartPr>
      <w:docPartBody>
        <w:p w:rsidR="00693CB9" w:rsidRDefault="00A27757" w:rsidP="00A27757">
          <w:pPr>
            <w:pStyle w:val="A009B9ADC03640BE87B3EAFE8212C81A"/>
          </w:pPr>
          <w:r w:rsidRPr="00480EFC">
            <w:rPr>
              <w:rStyle w:val="PlaceholderText"/>
            </w:rPr>
            <w:t>Click or tap here to enter text.</w:t>
          </w:r>
        </w:p>
      </w:docPartBody>
    </w:docPart>
    <w:docPart>
      <w:docPartPr>
        <w:name w:val="6D54B03B4B1E40CDA8AD6B926E2B797E"/>
        <w:category>
          <w:name w:val="General"/>
          <w:gallery w:val="placeholder"/>
        </w:category>
        <w:types>
          <w:type w:val="bbPlcHdr"/>
        </w:types>
        <w:behaviors>
          <w:behavior w:val="content"/>
        </w:behaviors>
        <w:guid w:val="{DC601D97-1A2F-476C-8D27-0249886F74DC}"/>
      </w:docPartPr>
      <w:docPartBody>
        <w:p w:rsidR="00693CB9" w:rsidRDefault="00A27757" w:rsidP="00A27757">
          <w:pPr>
            <w:pStyle w:val="6D54B03B4B1E40CDA8AD6B926E2B797E"/>
          </w:pPr>
          <w:r w:rsidRPr="00480EF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4F26"/>
    <w:rsid w:val="00174715"/>
    <w:rsid w:val="00233F87"/>
    <w:rsid w:val="00597108"/>
    <w:rsid w:val="00693CB9"/>
    <w:rsid w:val="006E45E5"/>
    <w:rsid w:val="008E4F26"/>
    <w:rsid w:val="008E5500"/>
    <w:rsid w:val="008F619D"/>
    <w:rsid w:val="00A27757"/>
    <w:rsid w:val="00A66D5C"/>
    <w:rsid w:val="00A93464"/>
    <w:rsid w:val="00BE347E"/>
    <w:rsid w:val="00BF0070"/>
    <w:rsid w:val="00D335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7757"/>
    <w:rPr>
      <w:color w:val="808080"/>
    </w:rPr>
  </w:style>
  <w:style w:type="paragraph" w:customStyle="1" w:styleId="FC6636A8C5A240C2A167DADA4EEA4AA04">
    <w:name w:val="FC6636A8C5A240C2A167DADA4EEA4AA04"/>
    <w:rsid w:val="00A27757"/>
    <w:pPr>
      <w:spacing w:after="0" w:line="240" w:lineRule="auto"/>
    </w:pPr>
    <w:rPr>
      <w:rFonts w:ascii="Times New Roman" w:eastAsia="Times New Roman" w:hAnsi="Times New Roman" w:cs="Times New Roman"/>
      <w:sz w:val="24"/>
      <w:szCs w:val="24"/>
    </w:rPr>
  </w:style>
  <w:style w:type="paragraph" w:customStyle="1" w:styleId="4C7F1A6E64DF4A579995627C0C0478434">
    <w:name w:val="4C7F1A6E64DF4A579995627C0C0478434"/>
    <w:rsid w:val="00A27757"/>
    <w:pPr>
      <w:spacing w:after="0" w:line="240" w:lineRule="auto"/>
    </w:pPr>
    <w:rPr>
      <w:rFonts w:ascii="Times New Roman" w:eastAsia="Times New Roman" w:hAnsi="Times New Roman" w:cs="Times New Roman"/>
      <w:sz w:val="24"/>
      <w:szCs w:val="24"/>
    </w:rPr>
  </w:style>
  <w:style w:type="paragraph" w:customStyle="1" w:styleId="EF78B143E8B54D0D869F0A793E0273BF4">
    <w:name w:val="EF78B143E8B54D0D869F0A793E0273BF4"/>
    <w:rsid w:val="00A27757"/>
    <w:pPr>
      <w:spacing w:after="0" w:line="240" w:lineRule="auto"/>
    </w:pPr>
    <w:rPr>
      <w:rFonts w:ascii="Times New Roman" w:eastAsia="Times New Roman" w:hAnsi="Times New Roman" w:cs="Times New Roman"/>
      <w:sz w:val="24"/>
      <w:szCs w:val="24"/>
    </w:rPr>
  </w:style>
  <w:style w:type="paragraph" w:customStyle="1" w:styleId="6690388AFEAC446294C3ECFDA2D4E4854">
    <w:name w:val="6690388AFEAC446294C3ECFDA2D4E4854"/>
    <w:rsid w:val="00A27757"/>
    <w:pPr>
      <w:spacing w:after="0" w:line="240" w:lineRule="auto"/>
    </w:pPr>
    <w:rPr>
      <w:rFonts w:ascii="Times New Roman" w:eastAsia="Times New Roman" w:hAnsi="Times New Roman" w:cs="Times New Roman"/>
      <w:sz w:val="24"/>
      <w:szCs w:val="24"/>
    </w:rPr>
  </w:style>
  <w:style w:type="paragraph" w:customStyle="1" w:styleId="A2BA790D248C4167895FFCEACF7A26E61">
    <w:name w:val="A2BA790D248C4167895FFCEACF7A26E61"/>
    <w:rsid w:val="00A27757"/>
    <w:pPr>
      <w:spacing w:after="0" w:line="240" w:lineRule="auto"/>
    </w:pPr>
    <w:rPr>
      <w:rFonts w:ascii="Times New Roman" w:eastAsia="Times New Roman" w:hAnsi="Times New Roman" w:cs="Times New Roman"/>
      <w:sz w:val="24"/>
      <w:szCs w:val="24"/>
    </w:rPr>
  </w:style>
  <w:style w:type="paragraph" w:customStyle="1" w:styleId="969A1FE318EE4745A3E1479B845718521">
    <w:name w:val="969A1FE318EE4745A3E1479B845718521"/>
    <w:rsid w:val="00A27757"/>
    <w:pPr>
      <w:spacing w:after="0" w:line="240" w:lineRule="auto"/>
    </w:pPr>
    <w:rPr>
      <w:rFonts w:ascii="Times New Roman" w:eastAsia="Times New Roman" w:hAnsi="Times New Roman" w:cs="Times New Roman"/>
      <w:sz w:val="24"/>
      <w:szCs w:val="24"/>
    </w:rPr>
  </w:style>
  <w:style w:type="paragraph" w:customStyle="1" w:styleId="9287D3E0B24844E98AFE0BD56043156D1">
    <w:name w:val="9287D3E0B24844E98AFE0BD56043156D1"/>
    <w:rsid w:val="00A27757"/>
    <w:pPr>
      <w:spacing w:after="0" w:line="240" w:lineRule="auto"/>
    </w:pPr>
    <w:rPr>
      <w:rFonts w:ascii="Times New Roman" w:eastAsia="Times New Roman" w:hAnsi="Times New Roman" w:cs="Times New Roman"/>
      <w:sz w:val="24"/>
      <w:szCs w:val="24"/>
    </w:rPr>
  </w:style>
  <w:style w:type="paragraph" w:customStyle="1" w:styleId="E420490863A34819A80D4D415ABC1F251">
    <w:name w:val="E420490863A34819A80D4D415ABC1F251"/>
    <w:rsid w:val="00A27757"/>
    <w:pPr>
      <w:autoSpaceDE w:val="0"/>
      <w:autoSpaceDN w:val="0"/>
      <w:adjustRightInd w:val="0"/>
      <w:spacing w:after="0" w:line="240" w:lineRule="auto"/>
      <w:ind w:left="-1440"/>
    </w:pPr>
    <w:rPr>
      <w:rFonts w:ascii="Times New Roman" w:eastAsia="Times New Roman" w:hAnsi="Times New Roman" w:cs="Times New Roman"/>
      <w:sz w:val="20"/>
      <w:szCs w:val="24"/>
    </w:rPr>
  </w:style>
  <w:style w:type="paragraph" w:customStyle="1" w:styleId="2411603E2C0E4C78AD3E94B93BFE535D1">
    <w:name w:val="2411603E2C0E4C78AD3E94B93BFE535D1"/>
    <w:rsid w:val="00A27757"/>
    <w:pPr>
      <w:spacing w:after="0" w:line="240" w:lineRule="auto"/>
    </w:pPr>
    <w:rPr>
      <w:rFonts w:ascii="Times New Roman" w:eastAsia="Times New Roman" w:hAnsi="Times New Roman" w:cs="Times New Roman"/>
      <w:sz w:val="24"/>
      <w:szCs w:val="24"/>
    </w:rPr>
  </w:style>
  <w:style w:type="paragraph" w:customStyle="1" w:styleId="893430C3EC3246598489150116A3C3231">
    <w:name w:val="893430C3EC3246598489150116A3C3231"/>
    <w:rsid w:val="00A27757"/>
    <w:pPr>
      <w:spacing w:after="0" w:line="240" w:lineRule="auto"/>
    </w:pPr>
    <w:rPr>
      <w:rFonts w:ascii="Times New Roman" w:eastAsia="Times New Roman" w:hAnsi="Times New Roman" w:cs="Times New Roman"/>
      <w:sz w:val="24"/>
      <w:szCs w:val="24"/>
    </w:rPr>
  </w:style>
  <w:style w:type="paragraph" w:customStyle="1" w:styleId="7E9C9DE966E242019B3D1DC9EFAC9D761">
    <w:name w:val="7E9C9DE966E242019B3D1DC9EFAC9D761"/>
    <w:rsid w:val="00A27757"/>
    <w:pPr>
      <w:spacing w:after="0" w:line="240" w:lineRule="auto"/>
    </w:pPr>
    <w:rPr>
      <w:rFonts w:ascii="Times New Roman" w:eastAsia="Times New Roman" w:hAnsi="Times New Roman" w:cs="Times New Roman"/>
      <w:sz w:val="24"/>
      <w:szCs w:val="24"/>
    </w:rPr>
  </w:style>
  <w:style w:type="paragraph" w:customStyle="1" w:styleId="A9DCB063F9A244C29AB9C2402FC02CA21">
    <w:name w:val="A9DCB063F9A244C29AB9C2402FC02CA21"/>
    <w:rsid w:val="00A27757"/>
    <w:pPr>
      <w:spacing w:after="0" w:line="240" w:lineRule="auto"/>
    </w:pPr>
    <w:rPr>
      <w:rFonts w:ascii="Times New Roman" w:eastAsia="Times New Roman" w:hAnsi="Times New Roman" w:cs="Times New Roman"/>
      <w:sz w:val="24"/>
      <w:szCs w:val="24"/>
    </w:rPr>
  </w:style>
  <w:style w:type="paragraph" w:customStyle="1" w:styleId="ECE1B40D92E0485485063F4BBCFD91B31">
    <w:name w:val="ECE1B40D92E0485485063F4BBCFD91B31"/>
    <w:rsid w:val="00A27757"/>
    <w:pPr>
      <w:spacing w:after="0" w:line="240" w:lineRule="auto"/>
    </w:pPr>
    <w:rPr>
      <w:rFonts w:ascii="Times New Roman" w:eastAsia="Times New Roman" w:hAnsi="Times New Roman" w:cs="Times New Roman"/>
      <w:sz w:val="24"/>
      <w:szCs w:val="24"/>
    </w:rPr>
  </w:style>
  <w:style w:type="paragraph" w:customStyle="1" w:styleId="F75B322B1B424C7CAA3BF0F2DC2BA0FB4">
    <w:name w:val="F75B322B1B424C7CAA3BF0F2DC2BA0FB4"/>
    <w:rsid w:val="00A27757"/>
    <w:pPr>
      <w:spacing w:after="0" w:line="240" w:lineRule="auto"/>
    </w:pPr>
    <w:rPr>
      <w:rFonts w:ascii="Times New Roman" w:eastAsia="Times New Roman" w:hAnsi="Times New Roman" w:cs="Times New Roman"/>
      <w:sz w:val="24"/>
      <w:szCs w:val="24"/>
    </w:rPr>
  </w:style>
  <w:style w:type="paragraph" w:customStyle="1" w:styleId="76E9AF032DE640269506D4569F3C61EF1">
    <w:name w:val="76E9AF032DE640269506D4569F3C61EF1"/>
    <w:rsid w:val="00A27757"/>
    <w:pPr>
      <w:spacing w:after="0" w:line="240" w:lineRule="auto"/>
    </w:pPr>
    <w:rPr>
      <w:rFonts w:ascii="Times New Roman" w:eastAsia="Times New Roman" w:hAnsi="Times New Roman" w:cs="Times New Roman"/>
      <w:sz w:val="24"/>
      <w:szCs w:val="24"/>
    </w:rPr>
  </w:style>
  <w:style w:type="paragraph" w:customStyle="1" w:styleId="3D9A9A76079E48BBAC97ACB91E133AC44">
    <w:name w:val="3D9A9A76079E48BBAC97ACB91E133AC44"/>
    <w:rsid w:val="00A27757"/>
    <w:pPr>
      <w:spacing w:after="0" w:line="240" w:lineRule="auto"/>
    </w:pPr>
    <w:rPr>
      <w:rFonts w:ascii="Times New Roman" w:eastAsia="Times New Roman" w:hAnsi="Times New Roman" w:cs="Times New Roman"/>
      <w:sz w:val="24"/>
      <w:szCs w:val="24"/>
    </w:rPr>
  </w:style>
  <w:style w:type="paragraph" w:customStyle="1" w:styleId="2A77822F784444FDA108659E5C75D31F4">
    <w:name w:val="2A77822F784444FDA108659E5C75D31F4"/>
    <w:rsid w:val="00A27757"/>
    <w:pPr>
      <w:spacing w:after="0" w:line="240" w:lineRule="auto"/>
    </w:pPr>
    <w:rPr>
      <w:rFonts w:ascii="Times New Roman" w:eastAsia="Times New Roman" w:hAnsi="Times New Roman" w:cs="Times New Roman"/>
      <w:sz w:val="24"/>
      <w:szCs w:val="24"/>
    </w:rPr>
  </w:style>
  <w:style w:type="paragraph" w:customStyle="1" w:styleId="BECE0FA17CF94C61B85D85F2BF5F370D4">
    <w:name w:val="BECE0FA17CF94C61B85D85F2BF5F370D4"/>
    <w:rsid w:val="00A27757"/>
    <w:pPr>
      <w:spacing w:after="0" w:line="240" w:lineRule="auto"/>
    </w:pPr>
    <w:rPr>
      <w:rFonts w:ascii="Times New Roman" w:eastAsia="Times New Roman" w:hAnsi="Times New Roman" w:cs="Times New Roman"/>
      <w:sz w:val="24"/>
      <w:szCs w:val="24"/>
    </w:rPr>
  </w:style>
  <w:style w:type="paragraph" w:customStyle="1" w:styleId="A00DD4DD26A0442C95EB6D9935B0697D4">
    <w:name w:val="A00DD4DD26A0442C95EB6D9935B0697D4"/>
    <w:rsid w:val="00A27757"/>
    <w:pPr>
      <w:spacing w:after="0" w:line="240" w:lineRule="auto"/>
    </w:pPr>
    <w:rPr>
      <w:rFonts w:ascii="Times New Roman" w:eastAsia="Times New Roman" w:hAnsi="Times New Roman" w:cs="Times New Roman"/>
      <w:sz w:val="24"/>
      <w:szCs w:val="24"/>
    </w:rPr>
  </w:style>
  <w:style w:type="paragraph" w:customStyle="1" w:styleId="AB5FE2E8351647BFBF09EC3956F6A88F4">
    <w:name w:val="AB5FE2E8351647BFBF09EC3956F6A88F4"/>
    <w:rsid w:val="00A27757"/>
    <w:pPr>
      <w:spacing w:after="0" w:line="240" w:lineRule="auto"/>
    </w:pPr>
    <w:rPr>
      <w:rFonts w:ascii="Times New Roman" w:eastAsia="Times New Roman" w:hAnsi="Times New Roman" w:cs="Times New Roman"/>
      <w:sz w:val="24"/>
      <w:szCs w:val="24"/>
    </w:rPr>
  </w:style>
  <w:style w:type="paragraph" w:customStyle="1" w:styleId="61991A43EBAD4BA6B3EDCC7D0E96225B4">
    <w:name w:val="61991A43EBAD4BA6B3EDCC7D0E96225B4"/>
    <w:rsid w:val="00A27757"/>
    <w:pPr>
      <w:spacing w:after="0" w:line="240" w:lineRule="auto"/>
    </w:pPr>
    <w:rPr>
      <w:rFonts w:ascii="Times New Roman" w:eastAsia="Times New Roman" w:hAnsi="Times New Roman" w:cs="Times New Roman"/>
      <w:sz w:val="24"/>
      <w:szCs w:val="24"/>
    </w:rPr>
  </w:style>
  <w:style w:type="paragraph" w:customStyle="1" w:styleId="021FE794C54348008F7FD7D132E8EC9E1">
    <w:name w:val="021FE794C54348008F7FD7D132E8EC9E1"/>
    <w:rsid w:val="00A27757"/>
    <w:pPr>
      <w:spacing w:after="0" w:line="240" w:lineRule="auto"/>
      <w:ind w:left="720"/>
      <w:contextualSpacing/>
    </w:pPr>
    <w:rPr>
      <w:rFonts w:ascii="Times New Roman" w:eastAsia="Times New Roman" w:hAnsi="Times New Roman" w:cs="Times New Roman"/>
      <w:sz w:val="24"/>
      <w:szCs w:val="24"/>
    </w:rPr>
  </w:style>
  <w:style w:type="paragraph" w:customStyle="1" w:styleId="39033A383C3449FDA010E4567E40097C1">
    <w:name w:val="39033A383C3449FDA010E4567E40097C1"/>
    <w:rsid w:val="00A27757"/>
    <w:pPr>
      <w:spacing w:after="0" w:line="240" w:lineRule="auto"/>
      <w:ind w:left="720"/>
      <w:contextualSpacing/>
    </w:pPr>
    <w:rPr>
      <w:rFonts w:ascii="Times New Roman" w:eastAsia="Times New Roman" w:hAnsi="Times New Roman" w:cs="Times New Roman"/>
      <w:sz w:val="24"/>
      <w:szCs w:val="24"/>
    </w:rPr>
  </w:style>
  <w:style w:type="paragraph" w:customStyle="1" w:styleId="A23955A39D854E91B4CE1675044144631">
    <w:name w:val="A23955A39D854E91B4CE1675044144631"/>
    <w:rsid w:val="00A27757"/>
    <w:pPr>
      <w:spacing w:after="0" w:line="240" w:lineRule="auto"/>
      <w:ind w:left="720"/>
      <w:contextualSpacing/>
    </w:pPr>
    <w:rPr>
      <w:rFonts w:ascii="Times New Roman" w:eastAsia="Times New Roman" w:hAnsi="Times New Roman" w:cs="Times New Roman"/>
      <w:sz w:val="24"/>
      <w:szCs w:val="24"/>
    </w:rPr>
  </w:style>
  <w:style w:type="paragraph" w:customStyle="1" w:styleId="18C2C3447EF74A7899069B176E3D6E2A1">
    <w:name w:val="18C2C3447EF74A7899069B176E3D6E2A1"/>
    <w:rsid w:val="00A27757"/>
    <w:pPr>
      <w:spacing w:after="0" w:line="240" w:lineRule="auto"/>
      <w:ind w:left="720"/>
      <w:contextualSpacing/>
    </w:pPr>
    <w:rPr>
      <w:rFonts w:ascii="Times New Roman" w:eastAsia="Times New Roman" w:hAnsi="Times New Roman" w:cs="Times New Roman"/>
      <w:sz w:val="24"/>
      <w:szCs w:val="24"/>
    </w:rPr>
  </w:style>
  <w:style w:type="paragraph" w:customStyle="1" w:styleId="043DA8E70889486190808DC47715F8671">
    <w:name w:val="043DA8E70889486190808DC47715F8671"/>
    <w:rsid w:val="00A27757"/>
    <w:pPr>
      <w:spacing w:after="0" w:line="240" w:lineRule="auto"/>
      <w:ind w:left="720"/>
      <w:contextualSpacing/>
    </w:pPr>
    <w:rPr>
      <w:rFonts w:ascii="Times New Roman" w:eastAsia="Times New Roman" w:hAnsi="Times New Roman" w:cs="Times New Roman"/>
      <w:sz w:val="24"/>
      <w:szCs w:val="24"/>
    </w:rPr>
  </w:style>
  <w:style w:type="paragraph" w:customStyle="1" w:styleId="9E160B0E5AEC451685D16AEEA85645961">
    <w:name w:val="9E160B0E5AEC451685D16AEEA85645961"/>
    <w:rsid w:val="00A27757"/>
    <w:pPr>
      <w:spacing w:after="0" w:line="240" w:lineRule="auto"/>
    </w:pPr>
    <w:rPr>
      <w:rFonts w:ascii="Times New Roman" w:eastAsia="Times New Roman" w:hAnsi="Times New Roman" w:cs="Times New Roman"/>
      <w:sz w:val="24"/>
      <w:szCs w:val="24"/>
    </w:rPr>
  </w:style>
  <w:style w:type="paragraph" w:customStyle="1" w:styleId="D7081FD915B347BA9504DC7C230EEA971">
    <w:name w:val="D7081FD915B347BA9504DC7C230EEA971"/>
    <w:rsid w:val="00A27757"/>
    <w:pPr>
      <w:spacing w:after="0" w:line="240" w:lineRule="auto"/>
    </w:pPr>
    <w:rPr>
      <w:rFonts w:ascii="Times New Roman" w:eastAsia="Times New Roman" w:hAnsi="Times New Roman" w:cs="Times New Roman"/>
      <w:sz w:val="24"/>
      <w:szCs w:val="24"/>
    </w:rPr>
  </w:style>
  <w:style w:type="paragraph" w:customStyle="1" w:styleId="2DFA45F3EE9B431294C31C0040523C7A1">
    <w:name w:val="2DFA45F3EE9B431294C31C0040523C7A1"/>
    <w:rsid w:val="00A27757"/>
    <w:pPr>
      <w:spacing w:after="0" w:line="240" w:lineRule="auto"/>
    </w:pPr>
    <w:rPr>
      <w:rFonts w:ascii="Times New Roman" w:eastAsia="Times New Roman" w:hAnsi="Times New Roman" w:cs="Times New Roman"/>
      <w:sz w:val="24"/>
      <w:szCs w:val="24"/>
    </w:rPr>
  </w:style>
  <w:style w:type="paragraph" w:customStyle="1" w:styleId="BE36BF5533DB412695C3EDF050CA0EA91">
    <w:name w:val="BE36BF5533DB412695C3EDF050CA0EA91"/>
    <w:rsid w:val="00A27757"/>
    <w:pPr>
      <w:spacing w:after="0" w:line="240" w:lineRule="auto"/>
    </w:pPr>
    <w:rPr>
      <w:rFonts w:ascii="Times New Roman" w:eastAsia="Times New Roman" w:hAnsi="Times New Roman" w:cs="Times New Roman"/>
      <w:sz w:val="24"/>
      <w:szCs w:val="24"/>
    </w:rPr>
  </w:style>
  <w:style w:type="paragraph" w:customStyle="1" w:styleId="876A49D83D034F5580A50DD5D06354AA1">
    <w:name w:val="876A49D83D034F5580A50DD5D06354AA1"/>
    <w:rsid w:val="00A27757"/>
    <w:pPr>
      <w:spacing w:after="0" w:line="240" w:lineRule="auto"/>
    </w:pPr>
    <w:rPr>
      <w:rFonts w:ascii="Times New Roman" w:eastAsia="Times New Roman" w:hAnsi="Times New Roman" w:cs="Times New Roman"/>
      <w:sz w:val="24"/>
      <w:szCs w:val="24"/>
    </w:rPr>
  </w:style>
  <w:style w:type="paragraph" w:customStyle="1" w:styleId="B26467986D8E4064B6AACDD0014236ED1">
    <w:name w:val="B26467986D8E4064B6AACDD0014236ED1"/>
    <w:rsid w:val="00A27757"/>
    <w:pPr>
      <w:spacing w:after="0" w:line="240" w:lineRule="auto"/>
    </w:pPr>
    <w:rPr>
      <w:rFonts w:ascii="Times New Roman" w:eastAsia="Times New Roman" w:hAnsi="Times New Roman" w:cs="Times New Roman"/>
      <w:sz w:val="24"/>
      <w:szCs w:val="24"/>
    </w:rPr>
  </w:style>
  <w:style w:type="paragraph" w:customStyle="1" w:styleId="E35C3FE8525E463CB2642685B4CE26491">
    <w:name w:val="E35C3FE8525E463CB2642685B4CE26491"/>
    <w:rsid w:val="00A27757"/>
    <w:pPr>
      <w:spacing w:after="0" w:line="240" w:lineRule="auto"/>
    </w:pPr>
    <w:rPr>
      <w:rFonts w:ascii="Times New Roman" w:eastAsia="Times New Roman" w:hAnsi="Times New Roman" w:cs="Times New Roman"/>
      <w:sz w:val="24"/>
      <w:szCs w:val="24"/>
    </w:rPr>
  </w:style>
  <w:style w:type="paragraph" w:customStyle="1" w:styleId="AE9681150902461CB1BFAB245AB308661">
    <w:name w:val="AE9681150902461CB1BFAB245AB308661"/>
    <w:rsid w:val="00A27757"/>
    <w:pPr>
      <w:spacing w:after="0" w:line="240" w:lineRule="auto"/>
    </w:pPr>
    <w:rPr>
      <w:rFonts w:ascii="Times New Roman" w:eastAsia="Times New Roman" w:hAnsi="Times New Roman" w:cs="Times New Roman"/>
      <w:sz w:val="24"/>
      <w:szCs w:val="24"/>
    </w:rPr>
  </w:style>
  <w:style w:type="paragraph" w:customStyle="1" w:styleId="44C51E86E77E42AA84160488665C82C9">
    <w:name w:val="44C51E86E77E42AA84160488665C82C9"/>
    <w:rsid w:val="00A27757"/>
    <w:pPr>
      <w:spacing w:after="0" w:line="240" w:lineRule="auto"/>
    </w:pPr>
    <w:rPr>
      <w:rFonts w:ascii="Times New Roman" w:eastAsia="Times New Roman" w:hAnsi="Times New Roman" w:cs="Times New Roman"/>
      <w:sz w:val="24"/>
      <w:szCs w:val="24"/>
    </w:rPr>
  </w:style>
  <w:style w:type="paragraph" w:customStyle="1" w:styleId="A009B9ADC03640BE87B3EAFE8212C81A">
    <w:name w:val="A009B9ADC03640BE87B3EAFE8212C81A"/>
    <w:rsid w:val="00A27757"/>
    <w:pPr>
      <w:spacing w:after="0" w:line="240" w:lineRule="auto"/>
    </w:pPr>
    <w:rPr>
      <w:rFonts w:ascii="Times New Roman" w:eastAsia="Times New Roman" w:hAnsi="Times New Roman" w:cs="Times New Roman"/>
      <w:sz w:val="24"/>
      <w:szCs w:val="24"/>
    </w:rPr>
  </w:style>
  <w:style w:type="paragraph" w:customStyle="1" w:styleId="6D54B03B4B1E40CDA8AD6B926E2B797E">
    <w:name w:val="6D54B03B4B1E40CDA8AD6B926E2B797E"/>
    <w:rsid w:val="00A27757"/>
    <w:pPr>
      <w:spacing w:after="0" w:line="240" w:lineRule="auto"/>
    </w:pPr>
    <w:rPr>
      <w:rFonts w:ascii="Times New Roman" w:eastAsia="Times New Roman" w:hAnsi="Times New Roman" w:cs="Times New Roman"/>
      <w:sz w:val="24"/>
      <w:szCs w:val="24"/>
    </w:rPr>
  </w:style>
  <w:style w:type="paragraph" w:customStyle="1" w:styleId="B12E4B1FA6F24AB99FB6A6E61081F2DF1">
    <w:name w:val="B12E4B1FA6F24AB99FB6A6E61081F2DF1"/>
    <w:rsid w:val="00A27757"/>
    <w:pPr>
      <w:keepNext/>
      <w:tabs>
        <w:tab w:val="left" w:pos="-648"/>
        <w:tab w:val="left" w:pos="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after="0" w:line="240" w:lineRule="auto"/>
      <w:outlineLvl w:val="4"/>
    </w:pPr>
    <w:rPr>
      <w:rFonts w:ascii="Times New Roman" w:eastAsia="Times New Roman" w:hAnsi="Times New Roman" w:cs="Times New Roman"/>
      <w:b/>
      <w:sz w:val="24"/>
      <w:szCs w:val="24"/>
      <w:u w:val="single"/>
    </w:rPr>
  </w:style>
  <w:style w:type="paragraph" w:customStyle="1" w:styleId="0323B034717B4EE18F4D95CBEF4391824">
    <w:name w:val="0323B034717B4EE18F4D95CBEF4391824"/>
    <w:rsid w:val="00A27757"/>
    <w:pPr>
      <w:spacing w:after="0" w:line="240" w:lineRule="auto"/>
    </w:pPr>
    <w:rPr>
      <w:rFonts w:ascii="Times New Roman" w:eastAsia="Times New Roman" w:hAnsi="Times New Roman" w:cs="Times New Roman"/>
      <w:sz w:val="24"/>
      <w:szCs w:val="24"/>
    </w:rPr>
  </w:style>
  <w:style w:type="paragraph" w:customStyle="1" w:styleId="4E15D4C94B6F4D5DBA099C79136ECE024">
    <w:name w:val="4E15D4C94B6F4D5DBA099C79136ECE024"/>
    <w:rsid w:val="00A27757"/>
    <w:pPr>
      <w:spacing w:after="0" w:line="240" w:lineRule="auto"/>
    </w:pPr>
    <w:rPr>
      <w:rFonts w:ascii="Times New Roman" w:eastAsia="Times New Roman" w:hAnsi="Times New Roman" w:cs="Times New Roman"/>
      <w:sz w:val="24"/>
      <w:szCs w:val="24"/>
    </w:rPr>
  </w:style>
  <w:style w:type="paragraph" w:customStyle="1" w:styleId="2765FC3268204A1CBCFE5A4EDBF8FB354">
    <w:name w:val="2765FC3268204A1CBCFE5A4EDBF8FB354"/>
    <w:rsid w:val="00A27757"/>
    <w:pPr>
      <w:spacing w:after="0" w:line="240" w:lineRule="auto"/>
    </w:pPr>
    <w:rPr>
      <w:rFonts w:ascii="Times New Roman" w:eastAsia="Times New Roman" w:hAnsi="Times New Roman" w:cs="Times New Roman"/>
      <w:sz w:val="24"/>
      <w:szCs w:val="24"/>
    </w:rPr>
  </w:style>
  <w:style w:type="paragraph" w:customStyle="1" w:styleId="9A0A07C796E5463098DED07D3115DD271">
    <w:name w:val="9A0A07C796E5463098DED07D3115DD271"/>
    <w:rsid w:val="00A27757"/>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1600C20FA096440BF62DE6F2DEDB4F0" ma:contentTypeVersion="18" ma:contentTypeDescription="Create a new document." ma:contentTypeScope="" ma:versionID="e38ace1c97132bb3dd5ebb1565c04c10">
  <xsd:schema xmlns:xsd="http://www.w3.org/2001/XMLSchema" xmlns:xs="http://www.w3.org/2001/XMLSchema" xmlns:p="http://schemas.microsoft.com/office/2006/metadata/properties" xmlns:ns1="http://schemas.microsoft.com/sharepoint/v3" xmlns:ns2="cc1bfb22-c70b-4a9c-a935-9b63ef5f95d2" xmlns:ns3="a71747a4-bcc5-48e1-b72f-0cde11e5315e" xmlns:ns4="25d83d48-fb20-4537-95a6-325135718581" targetNamespace="http://schemas.microsoft.com/office/2006/metadata/properties" ma:root="true" ma:fieldsID="ad0eb836073247f123b6427cad78f74a" ns1:_="" ns2:_="" ns3:_="" ns4:_="">
    <xsd:import namespace="http://schemas.microsoft.com/sharepoint/v3"/>
    <xsd:import namespace="cc1bfb22-c70b-4a9c-a935-9b63ef5f95d2"/>
    <xsd:import namespace="a71747a4-bcc5-48e1-b72f-0cde11e5315e"/>
    <xsd:import namespace="25d83d48-fb20-4537-95a6-3251357185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1bfb22-c70b-4a9c-a935-9b63ef5f95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be65411-2828-40d8-bdc2-0527504d90e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1747a4-bcc5-48e1-b72f-0cde11e5315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d83d48-fb20-4537-95a6-325135718581"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a3da0eef-88e0-42f4-aec1-ddf6a2efe318}" ma:internalName="TaxCatchAll" ma:showField="CatchAllData" ma:web="a71747a4-bcc5-48e1-b72f-0cde11e531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2218055-7AA6-49B2-880C-B1FCB81D34AF}"/>
</file>

<file path=customXml/itemProps3.xml><?xml version="1.0" encoding="utf-8"?>
<ds:datastoreItem xmlns:ds="http://schemas.openxmlformats.org/officeDocument/2006/customXml" ds:itemID="{26819304-36A5-4D7C-A0BB-7D500646A1B4}"/>
</file>

<file path=docProps/app.xml><?xml version="1.0" encoding="utf-8"?>
<Properties xmlns="http://schemas.openxmlformats.org/officeDocument/2006/extended-properties" xmlns:vt="http://schemas.openxmlformats.org/officeDocument/2006/docPropsVTypes">
  <Template>Normal</Template>
  <TotalTime>66</TotalTime>
  <Pages>7</Pages>
  <Words>1722</Words>
  <Characters>981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er, Kellen N.</dc:creator>
  <cp:keywords/>
  <dc:description/>
  <cp:lastModifiedBy>Leier, Kellen N.</cp:lastModifiedBy>
  <cp:revision>7</cp:revision>
  <dcterms:created xsi:type="dcterms:W3CDTF">2020-12-01T20:46:00Z</dcterms:created>
  <dcterms:modified xsi:type="dcterms:W3CDTF">2023-01-17T21:21:00Z</dcterms:modified>
</cp:coreProperties>
</file>